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252EF6" w14:textId="77777777" w:rsidR="00292F7E" w:rsidRDefault="004C1459" w:rsidP="00294743">
      <w:pPr>
        <w:pStyle w:val="Nzev"/>
        <w:pBdr>
          <w:left w:val="none" w:sz="0" w:space="0" w:color="auto"/>
          <w:bottom w:val="double" w:sz="4" w:space="7" w:color="auto"/>
          <w:right w:val="none" w:sz="0" w:space="0" w:color="auto"/>
        </w:pBdr>
      </w:pPr>
      <w:bookmarkStart w:id="0" w:name="_GoBack"/>
      <w:bookmarkEnd w:id="0"/>
      <w:r w:rsidRPr="00D86C4A">
        <w:t>Smlouva</w:t>
      </w:r>
      <w:r w:rsidRPr="004C1459">
        <w:t xml:space="preserve"> o účasti na řešení projektu</w:t>
      </w:r>
    </w:p>
    <w:p w14:paraId="54877CCA" w14:textId="0D39AB1D" w:rsidR="00292F7E" w:rsidRDefault="00410120" w:rsidP="0063008D">
      <w:pPr>
        <w:pStyle w:val="Podnadpis"/>
        <w:pBdr>
          <w:top w:val="double" w:sz="4" w:space="10" w:color="auto"/>
          <w:bottom w:val="double" w:sz="4" w:space="7" w:color="auto"/>
        </w:pBdr>
        <w:spacing w:after="0" w:line="360" w:lineRule="auto"/>
      </w:pPr>
      <w:r>
        <w:t xml:space="preserve">mezi příjemcem a dalším účastníkem </w:t>
      </w:r>
      <w:r w:rsidR="00E84E85" w:rsidRPr="00E84E85">
        <w:t>projektu</w:t>
      </w:r>
      <w:r w:rsidR="000326D5">
        <w:t xml:space="preserve"> s názvem</w:t>
      </w:r>
      <w:r w:rsidR="00370CEC">
        <w:br/>
      </w:r>
      <w:r w:rsidR="00E722C9">
        <w:t>„</w:t>
      </w:r>
      <w:r w:rsidR="003C1D45" w:rsidRPr="003C1D45">
        <w:t>Mechanorecepce jako mechanizmus řídící odontogenezi napříč obratlovci</w:t>
      </w:r>
      <w:r w:rsidR="00E722C9">
        <w:t>“</w:t>
      </w:r>
    </w:p>
    <w:p w14:paraId="6CCB4106" w14:textId="77777777" w:rsidR="006F05F7" w:rsidRDefault="006F05F7" w:rsidP="00120D2B"/>
    <w:p w14:paraId="4C8A75BF" w14:textId="77777777" w:rsidR="006F05F7" w:rsidRDefault="006F05F7" w:rsidP="00120D2B">
      <w:r w:rsidRPr="006F05F7">
        <w:t xml:space="preserve">Níže uvedeného dne, měsíce a roku uzavřely </w:t>
      </w:r>
      <w:r w:rsidR="000C783B">
        <w:t>S</w:t>
      </w:r>
      <w:r w:rsidRPr="006F05F7">
        <w:t>mluvní strany</w:t>
      </w:r>
    </w:p>
    <w:p w14:paraId="76D3EFE2" w14:textId="77777777" w:rsidR="00B6458D" w:rsidRDefault="00B6458D" w:rsidP="00120D2B"/>
    <w:tbl>
      <w:tblPr>
        <w:tblStyle w:val="Mkatabul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4819"/>
      </w:tblGrid>
      <w:tr w:rsidR="007E68E6" w14:paraId="066E0FAC" w14:textId="77777777" w:rsidTr="007E68E6">
        <w:trPr>
          <w:trHeight w:val="20"/>
        </w:trPr>
        <w:tc>
          <w:tcPr>
            <w:tcW w:w="4819" w:type="dxa"/>
          </w:tcPr>
          <w:p w14:paraId="3BA6A697" w14:textId="77777777" w:rsidR="007E68E6" w:rsidRDefault="007E68E6" w:rsidP="006F05F7">
            <w:pPr>
              <w:jc w:val="left"/>
              <w:rPr>
                <w:b/>
              </w:rPr>
            </w:pPr>
            <w:r w:rsidRPr="003A3046">
              <w:rPr>
                <w:b/>
              </w:rPr>
              <w:t>Ústav živočišné fyziologie a genetiky AV ČR, v. v. i.</w:t>
            </w:r>
          </w:p>
          <w:p w14:paraId="0351C181" w14:textId="77777777" w:rsidR="007E68E6" w:rsidRPr="003A3046" w:rsidRDefault="007E68E6" w:rsidP="006F05F7">
            <w:pPr>
              <w:jc w:val="left"/>
            </w:pPr>
            <w:r>
              <w:t xml:space="preserve">se sídlem </w:t>
            </w:r>
            <w:r w:rsidRPr="003A3046">
              <w:t>Rumburská 89</w:t>
            </w:r>
            <w:r>
              <w:t xml:space="preserve">, </w:t>
            </w:r>
            <w:r w:rsidRPr="003A3046">
              <w:t>277 21 Liběchov</w:t>
            </w:r>
          </w:p>
          <w:p w14:paraId="727932C0" w14:textId="77777777" w:rsidR="007E68E6" w:rsidRDefault="007E68E6" w:rsidP="006F05F7">
            <w:pPr>
              <w:jc w:val="left"/>
            </w:pPr>
            <w:r w:rsidRPr="003A3046">
              <w:t>IČO 67985904</w:t>
            </w:r>
          </w:p>
          <w:p w14:paraId="2E9CD522" w14:textId="77777777" w:rsidR="007E68E6" w:rsidRDefault="007E68E6" w:rsidP="006F05F7">
            <w:pPr>
              <w:jc w:val="left"/>
            </w:pPr>
            <w:r>
              <w:t>číslo účtu 19-8264720227/0100</w:t>
            </w:r>
          </w:p>
          <w:p w14:paraId="51A93A9D" w14:textId="77777777" w:rsidR="007E68E6" w:rsidRDefault="007E68E6" w:rsidP="006F05F7">
            <w:pPr>
              <w:jc w:val="left"/>
            </w:pPr>
            <w:r>
              <w:t>zastoupený Ing. Michalem Kubelkou, CSc., ředitelem</w:t>
            </w:r>
          </w:p>
          <w:p w14:paraId="643A7AE4" w14:textId="77777777" w:rsidR="007E68E6" w:rsidRPr="005C67BB" w:rsidRDefault="007E68E6" w:rsidP="006F05F7">
            <w:pPr>
              <w:jc w:val="left"/>
            </w:pPr>
            <w:r>
              <w:t>na straně jedné a dále jen jako „</w:t>
            </w:r>
            <w:r w:rsidRPr="00932A1E">
              <w:rPr>
                <w:b/>
              </w:rPr>
              <w:t>Příjemce</w:t>
            </w:r>
            <w:r>
              <w:t>“</w:t>
            </w:r>
          </w:p>
        </w:tc>
        <w:tc>
          <w:tcPr>
            <w:tcW w:w="4819" w:type="dxa"/>
          </w:tcPr>
          <w:p w14:paraId="32895F36" w14:textId="005BD77A" w:rsidR="007E68E6" w:rsidRDefault="008579E8" w:rsidP="006F05F7">
            <w:pPr>
              <w:jc w:val="left"/>
              <w:rPr>
                <w:b/>
              </w:rPr>
            </w:pPr>
            <w:r w:rsidRPr="008579E8">
              <w:rPr>
                <w:b/>
              </w:rPr>
              <w:t>Masarykova univerzita</w:t>
            </w:r>
            <w:r>
              <w:rPr>
                <w:b/>
              </w:rPr>
              <w:t>, Lékařská fakulta</w:t>
            </w:r>
          </w:p>
          <w:p w14:paraId="5B16610C" w14:textId="6B050B58" w:rsidR="007E68E6" w:rsidRDefault="007E68E6" w:rsidP="006F05F7">
            <w:pPr>
              <w:jc w:val="left"/>
            </w:pPr>
            <w:r>
              <w:t>se sídlem</w:t>
            </w:r>
            <w:r w:rsidR="00BB58E4">
              <w:t xml:space="preserve"> </w:t>
            </w:r>
            <w:r w:rsidR="00675C4C" w:rsidRPr="00675C4C">
              <w:t>Žerotínovo náměstí 617/9</w:t>
            </w:r>
            <w:r w:rsidR="00675C4C">
              <w:t xml:space="preserve">, </w:t>
            </w:r>
            <w:r w:rsidR="00675C4C" w:rsidRPr="00675C4C">
              <w:t>602</w:t>
            </w:r>
            <w:r w:rsidR="00675C4C">
              <w:t xml:space="preserve"> </w:t>
            </w:r>
            <w:r w:rsidR="00675C4C" w:rsidRPr="00675C4C">
              <w:t xml:space="preserve">00 Brno </w:t>
            </w:r>
            <w:r w:rsidR="00675C4C">
              <w:t xml:space="preserve">– </w:t>
            </w:r>
            <w:r w:rsidR="00675C4C" w:rsidRPr="00675C4C">
              <w:t>město</w:t>
            </w:r>
          </w:p>
          <w:p w14:paraId="0495FFAD" w14:textId="325FF02D" w:rsidR="007E68E6" w:rsidRDefault="007E68E6" w:rsidP="006F05F7">
            <w:pPr>
              <w:jc w:val="left"/>
            </w:pPr>
            <w:r>
              <w:t>IČO</w:t>
            </w:r>
            <w:r w:rsidR="00BB58E4">
              <w:t xml:space="preserve"> </w:t>
            </w:r>
            <w:r w:rsidR="00E00F00" w:rsidRPr="00E00F00">
              <w:t>00216224</w:t>
            </w:r>
          </w:p>
          <w:p w14:paraId="097E3C0F" w14:textId="06A2E87E" w:rsidR="007E68E6" w:rsidRDefault="007E68E6" w:rsidP="006F05F7">
            <w:pPr>
              <w:jc w:val="left"/>
            </w:pPr>
            <w:r>
              <w:t>číslo účtu</w:t>
            </w:r>
            <w:r w:rsidR="00BB58E4">
              <w:t xml:space="preserve"> </w:t>
            </w:r>
            <w:r w:rsidR="00753906">
              <w:t>xxx</w:t>
            </w:r>
          </w:p>
          <w:p w14:paraId="12EA90A7" w14:textId="7B1A6725" w:rsidR="007E68E6" w:rsidRDefault="007E68E6" w:rsidP="006F05F7">
            <w:pPr>
              <w:jc w:val="left"/>
            </w:pPr>
            <w:r>
              <w:t>zastoupená</w:t>
            </w:r>
            <w:r w:rsidR="00BB58E4">
              <w:t xml:space="preserve"> </w:t>
            </w:r>
            <w:r w:rsidR="00BB25F7" w:rsidRPr="00BB25F7">
              <w:t>prof. MUDr. Martinem Repkem, Ph.D.</w:t>
            </w:r>
            <w:r w:rsidR="00BB25F7">
              <w:t>,</w:t>
            </w:r>
            <w:r w:rsidR="00BB25F7" w:rsidRPr="00BB25F7">
              <w:t xml:space="preserve"> děkanem</w:t>
            </w:r>
          </w:p>
          <w:p w14:paraId="4BBC008D" w14:textId="77777777" w:rsidR="007E68E6" w:rsidRPr="006B2C0A" w:rsidRDefault="007E68E6" w:rsidP="006F05F7">
            <w:pPr>
              <w:jc w:val="left"/>
            </w:pPr>
            <w:r>
              <w:t>na straně druhé a dále jen jako „</w:t>
            </w:r>
            <w:r w:rsidRPr="00427C36">
              <w:rPr>
                <w:b/>
              </w:rPr>
              <w:t>Další účastník</w:t>
            </w:r>
            <w:r>
              <w:t>“</w:t>
            </w:r>
          </w:p>
        </w:tc>
      </w:tr>
    </w:tbl>
    <w:p w14:paraId="475BE2EB" w14:textId="77777777" w:rsidR="00B6458D" w:rsidRDefault="00B6458D" w:rsidP="00120D2B"/>
    <w:p w14:paraId="2B1D3C5F" w14:textId="2473146E" w:rsidR="00120D2B" w:rsidRDefault="00FF203B" w:rsidP="00120D2B">
      <w:r>
        <w:t>tuto smlouvu o účasti na řešení projektu</w:t>
      </w:r>
      <w:r w:rsidR="00E42A70">
        <w:t xml:space="preserve"> (dále jen jako „</w:t>
      </w:r>
      <w:r w:rsidR="00E42A70" w:rsidRPr="00E42A70">
        <w:rPr>
          <w:b/>
        </w:rPr>
        <w:t>Smlouva</w:t>
      </w:r>
      <w:r w:rsidR="00E42A70">
        <w:t>“)</w:t>
      </w:r>
      <w:r w:rsidR="00355FEF">
        <w:t xml:space="preserve"> </w:t>
      </w:r>
      <w:r w:rsidR="00355FEF" w:rsidRPr="00355FEF">
        <w:t xml:space="preserve">dle ustanovení § 1746 odst. 2 zákona č. 89/2012 Sb., občanského zákoníku, </w:t>
      </w:r>
      <w:r w:rsidR="00A745D8">
        <w:t>ve znění pozdějších předpisů</w:t>
      </w:r>
      <w:r w:rsidR="00355FEF" w:rsidRPr="00355FEF">
        <w:t xml:space="preserve"> (dále jen jako „</w:t>
      </w:r>
      <w:r w:rsidR="00355FEF" w:rsidRPr="0083415B">
        <w:rPr>
          <w:b/>
        </w:rPr>
        <w:t>občanský zákoník</w:t>
      </w:r>
      <w:r w:rsidR="00355FEF" w:rsidRPr="00355FEF">
        <w:t>“)</w:t>
      </w:r>
      <w:r w:rsidR="00355FEF">
        <w:t>,</w:t>
      </w:r>
      <w:r>
        <w:t xml:space="preserve"> </w:t>
      </w:r>
      <w:r w:rsidR="00F45E2A">
        <w:t>jak ji předpokládá</w:t>
      </w:r>
      <w:r w:rsidR="00C71B03">
        <w:t xml:space="preserve"> ustanovení § </w:t>
      </w:r>
      <w:r w:rsidR="009F2AA3">
        <w:t>2 odst. 2 písm. j)</w:t>
      </w:r>
      <w:r w:rsidR="00F45E2A">
        <w:t xml:space="preserve"> </w:t>
      </w:r>
      <w:r w:rsidR="00120D2B">
        <w:t>zákon</w:t>
      </w:r>
      <w:r w:rsidR="00C71B03">
        <w:t>a</w:t>
      </w:r>
      <w:r w:rsidR="00120D2B">
        <w:t xml:space="preserve"> č.</w:t>
      </w:r>
      <w:r w:rsidR="001C73A6">
        <w:t> </w:t>
      </w:r>
      <w:r w:rsidR="00120D2B">
        <w:t>130/2002 Sb., o podpoře výzkumu, experimentálního vývoje a</w:t>
      </w:r>
      <w:r w:rsidR="007E68E6">
        <w:t> </w:t>
      </w:r>
      <w:r w:rsidR="00120D2B">
        <w:t>inovací z veřejných prostředků a o změně některých souvisejících zákonů (zákon o podpoře výzkumu, experimentálního vývoje a</w:t>
      </w:r>
      <w:r w:rsidR="007E68E6">
        <w:t> </w:t>
      </w:r>
      <w:r w:rsidR="00120D2B">
        <w:t>inovací), ve</w:t>
      </w:r>
      <w:r w:rsidR="000D0E82">
        <w:t> </w:t>
      </w:r>
      <w:r w:rsidR="00120D2B">
        <w:t xml:space="preserve">znění ke dni vyhlášení </w:t>
      </w:r>
      <w:r w:rsidR="00120D2B" w:rsidRPr="00120D2B">
        <w:t>veřejné soutěže ve výzkumu, experimentálním vývoji a inovacích</w:t>
      </w:r>
      <w:r w:rsidR="000326D5">
        <w:t xml:space="preserve"> </w:t>
      </w:r>
      <w:r w:rsidR="000326D5" w:rsidRPr="000326D5">
        <w:t>na podporu grantových projektů základního výzkumu</w:t>
      </w:r>
      <w:r w:rsidR="00120D2B">
        <w:t xml:space="preserve"> (dále jen jako „</w:t>
      </w:r>
      <w:r w:rsidR="00120D2B" w:rsidRPr="00120D2B">
        <w:rPr>
          <w:b/>
        </w:rPr>
        <w:t>zákon o podpoře výzkumu</w:t>
      </w:r>
      <w:r w:rsidR="001E50D2">
        <w:rPr>
          <w:b/>
        </w:rPr>
        <w:t xml:space="preserve"> a vývoje</w:t>
      </w:r>
      <w:r w:rsidR="00120D2B">
        <w:t>“)</w:t>
      </w:r>
      <w:r w:rsidR="006F05F7">
        <w:t>,</w:t>
      </w:r>
    </w:p>
    <w:p w14:paraId="1BA1CAAD" w14:textId="77777777" w:rsidR="000B14DE" w:rsidRDefault="00C75D72" w:rsidP="00C75D72">
      <w:pPr>
        <w:pStyle w:val="Nadpis1"/>
      </w:pPr>
      <w:r>
        <w:t>Úvodní ustanovení</w:t>
      </w:r>
    </w:p>
    <w:p w14:paraId="314FDFFF" w14:textId="592EAF74" w:rsidR="009A11AC" w:rsidRDefault="00A95413" w:rsidP="00801C1C">
      <w:pPr>
        <w:pStyle w:val="Odstavecseseznamem"/>
      </w:pPr>
      <w:r>
        <w:t xml:space="preserve">Smluvní strany uzavírají tuto Smlouvu za účelem vzájemné spolupráce </w:t>
      </w:r>
      <w:r w:rsidRPr="002143E2">
        <w:rPr>
          <w:i/>
        </w:rPr>
        <w:t>při řešení projektu</w:t>
      </w:r>
      <w:r w:rsidR="001C5872">
        <w:rPr>
          <w:i/>
        </w:rPr>
        <w:t xml:space="preserve"> s názvem</w:t>
      </w:r>
      <w:r>
        <w:t xml:space="preserve"> </w:t>
      </w:r>
      <w:r w:rsidRPr="00A95413">
        <w:t>„</w:t>
      </w:r>
      <w:r w:rsidR="003C1D45" w:rsidRPr="003C1D45">
        <w:t>Mechanorecepce jako mechanizmus řídící odontogenezi napříč obratlovci</w:t>
      </w:r>
      <w:r w:rsidRPr="00A95413">
        <w:t>“</w:t>
      </w:r>
      <w:r>
        <w:t xml:space="preserve">, </w:t>
      </w:r>
      <w:r w:rsidR="00243047">
        <w:t>registrační</w:t>
      </w:r>
      <w:r>
        <w:t xml:space="preserve"> č</w:t>
      </w:r>
      <w:r w:rsidR="00243047">
        <w:t>íslo</w:t>
      </w:r>
      <w:r>
        <w:t xml:space="preserve"> </w:t>
      </w:r>
      <w:r w:rsidR="00953B67" w:rsidRPr="00953B67">
        <w:t>22-02794S</w:t>
      </w:r>
      <w:r>
        <w:t xml:space="preserve">, panelu č. </w:t>
      </w:r>
      <w:r w:rsidR="00953B67" w:rsidRPr="00953B67">
        <w:t>P502</w:t>
      </w:r>
      <w:r>
        <w:t xml:space="preserve"> </w:t>
      </w:r>
      <w:r w:rsidR="00D61BA5">
        <w:t>(dále jen jako „</w:t>
      </w:r>
      <w:r w:rsidR="00D61BA5" w:rsidRPr="00D61BA5">
        <w:rPr>
          <w:b/>
        </w:rPr>
        <w:t>Projekt</w:t>
      </w:r>
      <w:r w:rsidR="00D61BA5">
        <w:t xml:space="preserve">“) </w:t>
      </w:r>
      <w:r>
        <w:t>v rámci veřejné soutěže ve</w:t>
      </w:r>
      <w:r w:rsidR="00A5432A">
        <w:t> </w:t>
      </w:r>
      <w:r>
        <w:t>výzkumu, experimentálním vývoji a inovacích</w:t>
      </w:r>
      <w:r w:rsidR="00C972EE">
        <w:t xml:space="preserve"> </w:t>
      </w:r>
      <w:r w:rsidR="001151CE">
        <w:t>(dále jen jako „</w:t>
      </w:r>
      <w:r w:rsidR="001151CE" w:rsidRPr="001151CE">
        <w:rPr>
          <w:b/>
        </w:rPr>
        <w:t>Veřejná soutěž</w:t>
      </w:r>
      <w:r w:rsidR="001151CE">
        <w:t>“)</w:t>
      </w:r>
      <w:r w:rsidR="00C972EE">
        <w:t>,</w:t>
      </w:r>
      <w:r>
        <w:t xml:space="preserve"> vyhlášené </w:t>
      </w:r>
      <w:r w:rsidR="008B5F1B" w:rsidRPr="008B5F1B">
        <w:t>Českou republikou – Grantovou agenturou České republiky se sídlem Evropská 2589/33b, 160 00 Praha 6 – Dejvice, IČO 48549037</w:t>
      </w:r>
      <w:r>
        <w:t xml:space="preserve"> (dále jen jako „</w:t>
      </w:r>
      <w:r w:rsidRPr="00A95413">
        <w:rPr>
          <w:b/>
        </w:rPr>
        <w:t>Poskytovatel</w:t>
      </w:r>
      <w:r>
        <w:t>“)</w:t>
      </w:r>
      <w:r w:rsidR="001658ED">
        <w:t>,</w:t>
      </w:r>
      <w:r>
        <w:t xml:space="preserve"> </w:t>
      </w:r>
      <w:r w:rsidR="006E0600" w:rsidRPr="006E0600">
        <w:t xml:space="preserve">v kategorii standardních grantových projektů zaměřených na základní výzkum, </w:t>
      </w:r>
      <w:r w:rsidRPr="00166CEC">
        <w:rPr>
          <w:i/>
        </w:rPr>
        <w:t>a</w:t>
      </w:r>
      <w:r w:rsidR="00AB27B3" w:rsidRPr="00166CEC">
        <w:rPr>
          <w:i/>
        </w:rPr>
        <w:t> </w:t>
      </w:r>
      <w:r w:rsidRPr="00166CEC">
        <w:rPr>
          <w:i/>
        </w:rPr>
        <w:t>následného využití j</w:t>
      </w:r>
      <w:r w:rsidR="000A27F3" w:rsidRPr="00166CEC">
        <w:rPr>
          <w:i/>
        </w:rPr>
        <w:t>e</w:t>
      </w:r>
      <w:r w:rsidRPr="00166CEC">
        <w:rPr>
          <w:i/>
        </w:rPr>
        <w:t>ho výsledků</w:t>
      </w:r>
      <w:r>
        <w:t>.</w:t>
      </w:r>
    </w:p>
    <w:p w14:paraId="5719390D" w14:textId="209A4FAD" w:rsidR="00B52A49" w:rsidRDefault="009A11AC" w:rsidP="00801C1C">
      <w:pPr>
        <w:pStyle w:val="Odstavecseseznamem"/>
      </w:pPr>
      <w:r w:rsidRPr="009A11AC">
        <w:t>Účelem této Smlouvy je stanovit vzájemná práva a povinnosti Smluvních stran, zajistit naplnění všech cílů Projektu a ochránit majetkový zájem Příjemce, který je hlavním řešitelem Projektu a má závazky vůči Poskytovateli</w:t>
      </w:r>
      <w:r w:rsidR="0045069E">
        <w:t>, a stejně tak majetkový zájem Dalšího účastníka, který je spoluřešitelem Projektu</w:t>
      </w:r>
      <w:r w:rsidRPr="009A11AC">
        <w:t>. Smluvní strany sjednávají, že veškerá ujednání obsažená v této Smlouvě musejí být vykládána a naplňována takovým způsobem, aby byly naplněny cíle Projektu i závazky, které má Příjemce</w:t>
      </w:r>
      <w:r w:rsidR="005639A5">
        <w:t xml:space="preserve"> a Další účastník</w:t>
      </w:r>
      <w:r w:rsidRPr="009A11AC">
        <w:t xml:space="preserve"> vůči Poskytovateli.</w:t>
      </w:r>
    </w:p>
    <w:p w14:paraId="28E9113C" w14:textId="3EF9F5C8" w:rsidR="00C75D72" w:rsidRDefault="00A95413" w:rsidP="00801C1C">
      <w:pPr>
        <w:pStyle w:val="Odstavecseseznamem"/>
      </w:pPr>
      <w:r>
        <w:t xml:space="preserve">Smluvní strany sjednávají, že veškerá ujednání obsažená v této Smlouvě musejí být vykládána a naplňována takovým způsobem, aby byly naplněny cíle </w:t>
      </w:r>
      <w:r w:rsidR="004F18F8">
        <w:t>P</w:t>
      </w:r>
      <w:r>
        <w:t>rojektu</w:t>
      </w:r>
      <w:r w:rsidR="00783BB9">
        <w:t>, Veřejné soutěže a Programu</w:t>
      </w:r>
      <w:r>
        <w:t xml:space="preserve"> i</w:t>
      </w:r>
      <w:r w:rsidR="00AD0366">
        <w:t xml:space="preserve"> </w:t>
      </w:r>
      <w:r>
        <w:t>závazky, které m</w:t>
      </w:r>
      <w:r w:rsidR="000E0A10">
        <w:t>ají Smluvní strany</w:t>
      </w:r>
      <w:r>
        <w:t xml:space="preserve"> vůči Poskytovateli.</w:t>
      </w:r>
    </w:p>
    <w:p w14:paraId="2140528A" w14:textId="1C4FF3FA" w:rsidR="003F73D6" w:rsidRDefault="00712B66" w:rsidP="00417456">
      <w:pPr>
        <w:pStyle w:val="Odstavecseseznamem"/>
      </w:pPr>
      <w:r>
        <w:t xml:space="preserve">Úpravu vztahů mezi </w:t>
      </w:r>
      <w:r w:rsidR="003F73D6">
        <w:t>Poskytovatel</w:t>
      </w:r>
      <w:r>
        <w:t>em</w:t>
      </w:r>
      <w:r w:rsidR="003F73D6">
        <w:t xml:space="preserve"> a Příjemce</w:t>
      </w:r>
      <w:r>
        <w:t>m stanoví</w:t>
      </w:r>
      <w:r w:rsidR="003F73D6">
        <w:t xml:space="preserve"> smlouv</w:t>
      </w:r>
      <w:r>
        <w:t>a</w:t>
      </w:r>
      <w:r w:rsidR="003F73D6">
        <w:t xml:space="preserve"> o poskytnutí účelové podpory na řešení Projektu </w:t>
      </w:r>
      <w:r w:rsidR="0028684C" w:rsidRPr="0028684C">
        <w:t xml:space="preserve">uzavřená mezi Příjemcem a Poskytovatelem dne 22. 4. 2022 </w:t>
      </w:r>
      <w:r w:rsidR="003F73D6">
        <w:t>(dále jen jako „</w:t>
      </w:r>
      <w:r w:rsidR="003F73D6" w:rsidRPr="0084780B">
        <w:rPr>
          <w:b/>
        </w:rPr>
        <w:t>Smlouva o poskytnutí podpory</w:t>
      </w:r>
      <w:r w:rsidR="003F73D6">
        <w:t>“)</w:t>
      </w:r>
      <w:r w:rsidR="00FA0894">
        <w:t>,</w:t>
      </w:r>
      <w:r w:rsidR="003F73D6">
        <w:t xml:space="preserve"> jež předpokládá zapojení Dalšího účastníka na řešení Projektu.</w:t>
      </w:r>
    </w:p>
    <w:p w14:paraId="0A919A69" w14:textId="3DE5AA3C" w:rsidR="00350621" w:rsidRDefault="00350621" w:rsidP="00350621">
      <w:pPr>
        <w:pStyle w:val="Odstavecseseznamem"/>
      </w:pPr>
      <w:r>
        <w:t>Práva a povinnosti Poskytovatele a Příjemce ve Veřejné soutěži stanoví obecně závazné právní předpisy (zejm. zákon o podpoře výzkumu a vývoje)</w:t>
      </w:r>
      <w:r w:rsidR="00D67C0E">
        <w:t xml:space="preserve">, </w:t>
      </w:r>
      <w:r>
        <w:t xml:space="preserve">zadávací dokumentace Veřejné soutěže </w:t>
      </w:r>
      <w:r w:rsidRPr="00350621">
        <w:t>zpřístupněn</w:t>
      </w:r>
      <w:r>
        <w:t>á</w:t>
      </w:r>
      <w:r w:rsidRPr="00350621">
        <w:t xml:space="preserve"> Poskytovatelem dálkovým a</w:t>
      </w:r>
      <w:r>
        <w:t> </w:t>
      </w:r>
      <w:r w:rsidRPr="00350621">
        <w:t>neomezeným přístupem na URL &lt;</w:t>
      </w:r>
      <w:r w:rsidR="000E6CAD" w:rsidRPr="006B4DEB">
        <w:t>https://gacr.cz/zadavaci-dokumentace/</w:t>
      </w:r>
      <w:r w:rsidRPr="00350621">
        <w:t>&gt;</w:t>
      </w:r>
      <w:r>
        <w:t xml:space="preserve"> (dále jen jako „</w:t>
      </w:r>
      <w:r w:rsidRPr="00350621">
        <w:rPr>
          <w:b/>
          <w:bCs/>
        </w:rPr>
        <w:t>Zadávací dokumentace</w:t>
      </w:r>
      <w:r>
        <w:t>“)</w:t>
      </w:r>
      <w:r w:rsidR="00994675" w:rsidRPr="00994675">
        <w:t xml:space="preserve"> a</w:t>
      </w:r>
      <w:r w:rsidR="000E6CAD">
        <w:t> </w:t>
      </w:r>
      <w:r w:rsidR="00994675" w:rsidRPr="00994675">
        <w:t>Smlouva o poskytnutí podpory</w:t>
      </w:r>
      <w:r>
        <w:t xml:space="preserve">. </w:t>
      </w:r>
      <w:r w:rsidR="00DA20A1" w:rsidRPr="00DA20A1">
        <w:t>Další účastník prohlašuje, že byl před uzavřením této Smlouvy plně seznámen se zněním</w:t>
      </w:r>
      <w:r w:rsidR="008B4331">
        <w:t xml:space="preserve">i </w:t>
      </w:r>
      <w:r w:rsidR="00DA20A1" w:rsidRPr="00DA20A1">
        <w:t>Zadávací dokumentace</w:t>
      </w:r>
      <w:r w:rsidR="008B4331">
        <w:t xml:space="preserve"> i </w:t>
      </w:r>
      <w:r w:rsidR="008B4331" w:rsidRPr="008B4331">
        <w:t>Smlouvy o poskytnutí podpory</w:t>
      </w:r>
      <w:r w:rsidR="00DA20A1" w:rsidRPr="00DA20A1">
        <w:t xml:space="preserve"> a že s jej</w:t>
      </w:r>
      <w:r w:rsidR="007E6E07">
        <w:t>ich</w:t>
      </w:r>
      <w:r w:rsidR="00DA20A1" w:rsidRPr="00DA20A1">
        <w:t xml:space="preserve"> zněním</w:t>
      </w:r>
      <w:r w:rsidR="00B14E85" w:rsidRPr="00B14E85">
        <w:t xml:space="preserve"> před uzavřením této Smlouvy</w:t>
      </w:r>
      <w:r w:rsidR="00DA20A1" w:rsidRPr="00DA20A1">
        <w:t xml:space="preserve"> seznámil Spoluřešitele.</w:t>
      </w:r>
    </w:p>
    <w:p w14:paraId="0B467793" w14:textId="77777777" w:rsidR="00C75D72" w:rsidRDefault="00EE4BDC" w:rsidP="00C75D72">
      <w:pPr>
        <w:pStyle w:val="Nadpis1"/>
      </w:pPr>
      <w:r>
        <w:t>Předmět smlouvy</w:t>
      </w:r>
    </w:p>
    <w:p w14:paraId="296603E4" w14:textId="77777777" w:rsidR="00C75D72" w:rsidRDefault="00E4231C" w:rsidP="008E050A">
      <w:pPr>
        <w:pStyle w:val="Odstavecseseznamem"/>
      </w:pPr>
      <w:r>
        <w:t>Předmětem této Smlouvy je stanovení podmínek mezi Smluvními stranami pro společnou realizaci Projektu podpořeného ze</w:t>
      </w:r>
      <w:r w:rsidR="009E4D3F">
        <w:t> </w:t>
      </w:r>
      <w:r>
        <w:t>zdrojů Poskytovatele.</w:t>
      </w:r>
      <w:r w:rsidR="00D116E1">
        <w:t xml:space="preserve"> Obsahem této Smlouvy jsou práva a povinnosti Smluvních stran a jejich závazek ke spolupráci na</w:t>
      </w:r>
      <w:r w:rsidR="009E4D3F">
        <w:t> </w:t>
      </w:r>
      <w:r w:rsidR="00D116E1">
        <w:t>řešení Projektu</w:t>
      </w:r>
      <w:r w:rsidR="008E050A">
        <w:t xml:space="preserve"> </w:t>
      </w:r>
      <w:r w:rsidR="008E050A" w:rsidRPr="008E050A">
        <w:t>a následné</w:t>
      </w:r>
      <w:r w:rsidR="00F37F60">
        <w:t>m</w:t>
      </w:r>
      <w:r w:rsidR="008E050A" w:rsidRPr="008E050A">
        <w:t xml:space="preserve"> využití jeho výsledků</w:t>
      </w:r>
      <w:r w:rsidR="00D116E1">
        <w:t>.</w:t>
      </w:r>
    </w:p>
    <w:p w14:paraId="49B0123A" w14:textId="2767C1C1" w:rsidR="00940253" w:rsidRDefault="00DE004A" w:rsidP="00D35B4C">
      <w:pPr>
        <w:pStyle w:val="Odstavecseseznamem"/>
      </w:pPr>
      <w:r>
        <w:lastRenderedPageBreak/>
        <w:t>Cíle, způsob řešení a předpokládané výsledky Projektu jsou uvedeny ve schváleném návrhu Projektu (dále jen jako „</w:t>
      </w:r>
      <w:r w:rsidRPr="00DE004A">
        <w:rPr>
          <w:b/>
        </w:rPr>
        <w:t>Návrh projektu</w:t>
      </w:r>
      <w:r>
        <w:t xml:space="preserve">“), </w:t>
      </w:r>
      <w:r w:rsidR="00A66347" w:rsidRPr="00A66347">
        <w:t xml:space="preserve">který je dostupný v aplikaci pro podávání a správu projektů GRIS na </w:t>
      </w:r>
      <w:r w:rsidR="00FA7EB9" w:rsidRPr="00FA7EB9">
        <w:t>URL</w:t>
      </w:r>
      <w:r w:rsidR="00A66347" w:rsidRPr="00A66347">
        <w:t xml:space="preserve"> </w:t>
      </w:r>
      <w:r w:rsidR="004D6179">
        <w:t>&lt;</w:t>
      </w:r>
      <w:r w:rsidR="00D16B9D">
        <w:t>https://</w:t>
      </w:r>
      <w:r w:rsidR="00A66347" w:rsidRPr="00A66347">
        <w:t>www.gris.cz</w:t>
      </w:r>
      <w:r w:rsidR="00D16B9D">
        <w:t>/</w:t>
      </w:r>
      <w:r w:rsidR="004D6179">
        <w:t>&gt;</w:t>
      </w:r>
      <w:r w:rsidR="00A66347" w:rsidRPr="00A66347">
        <w:t xml:space="preserve"> a který je součástí Smlouvy o poskytnutí podpory</w:t>
      </w:r>
      <w:r w:rsidR="00D35B4C" w:rsidRPr="00D35B4C">
        <w:t>.</w:t>
      </w:r>
    </w:p>
    <w:p w14:paraId="02B81118" w14:textId="77777777" w:rsidR="00D35B4C" w:rsidRDefault="00BC3E15" w:rsidP="00E4096C">
      <w:pPr>
        <w:pStyle w:val="Odstavecseseznamem"/>
        <w:keepNext/>
      </w:pPr>
      <w:r>
        <w:t xml:space="preserve">Smluvní strany určily tyto </w:t>
      </w:r>
      <w:r w:rsidR="00B964DE" w:rsidRPr="00841689">
        <w:t xml:space="preserve">odborně </w:t>
      </w:r>
      <w:r w:rsidR="009079DE" w:rsidRPr="00841689">
        <w:t xml:space="preserve">i organizačně </w:t>
      </w:r>
      <w:r w:rsidRPr="00841689">
        <w:t>odpovědn</w:t>
      </w:r>
      <w:r w:rsidR="003D2ED9" w:rsidRPr="00841689">
        <w:t>é</w:t>
      </w:r>
      <w:r w:rsidRPr="00841689">
        <w:t xml:space="preserve"> osob</w:t>
      </w:r>
      <w:r w:rsidR="003D2ED9" w:rsidRPr="00841689">
        <w:t>y</w:t>
      </w:r>
      <w:r w:rsidR="003D2ED9">
        <w:t xml:space="preserve"> </w:t>
      </w:r>
      <w:r w:rsidR="00AB3652">
        <w:t>za</w:t>
      </w:r>
      <w:r w:rsidR="003D2ED9">
        <w:t xml:space="preserve"> řešení Projektu</w:t>
      </w:r>
      <w:r>
        <w:t>:</w:t>
      </w:r>
    </w:p>
    <w:p w14:paraId="6A7466E9" w14:textId="506579A4" w:rsidR="00AD74D1" w:rsidRDefault="0056337F" w:rsidP="00E4096C">
      <w:pPr>
        <w:pStyle w:val="Odstavecseseznamem"/>
        <w:keepNext/>
        <w:numPr>
          <w:ilvl w:val="2"/>
          <w:numId w:val="1"/>
        </w:numPr>
      </w:pPr>
      <w:r>
        <w:t>řešitelem Projektu</w:t>
      </w:r>
      <w:r w:rsidR="00D7648E">
        <w:t xml:space="preserve"> za Příjemce</w:t>
      </w:r>
      <w:r w:rsidR="00EA7BFA">
        <w:t xml:space="preserve"> (dále jen jako „</w:t>
      </w:r>
      <w:r w:rsidR="00EA7BFA" w:rsidRPr="0056337F">
        <w:rPr>
          <w:b/>
        </w:rPr>
        <w:t>Řešitel</w:t>
      </w:r>
      <w:r w:rsidR="00EA7BFA">
        <w:t>“)</w:t>
      </w:r>
      <w:r>
        <w:t xml:space="preserve"> je:</w:t>
      </w:r>
    </w:p>
    <w:p w14:paraId="0E9CE466" w14:textId="327DB807" w:rsidR="00BC3E15" w:rsidRDefault="00753906" w:rsidP="003D2D37">
      <w:pPr>
        <w:pStyle w:val="Odstavecseseznamem"/>
        <w:numPr>
          <w:ilvl w:val="0"/>
          <w:numId w:val="0"/>
        </w:numPr>
        <w:ind w:left="1134"/>
      </w:pPr>
      <w:r>
        <w:rPr>
          <w:b/>
        </w:rPr>
        <w:t>xxx</w:t>
      </w:r>
      <w:r w:rsidR="0056337F">
        <w:t>;</w:t>
      </w:r>
    </w:p>
    <w:p w14:paraId="33F2C8D0" w14:textId="27CCA705" w:rsidR="00AD74D1" w:rsidRDefault="0056337F" w:rsidP="00EE3409">
      <w:pPr>
        <w:pStyle w:val="Odstavecseseznamem"/>
        <w:numPr>
          <w:ilvl w:val="2"/>
          <w:numId w:val="1"/>
        </w:numPr>
      </w:pPr>
      <w:r>
        <w:t>spoluřešitelem Projektu</w:t>
      </w:r>
      <w:r w:rsidR="00915DDC">
        <w:t xml:space="preserve"> za Dalšího účastníka</w:t>
      </w:r>
      <w:r w:rsidR="00B04D64">
        <w:t xml:space="preserve"> (dále jen jako „</w:t>
      </w:r>
      <w:r w:rsidR="00B04D64" w:rsidRPr="00870A95">
        <w:rPr>
          <w:b/>
        </w:rPr>
        <w:t>Spoluřešitel</w:t>
      </w:r>
      <w:r w:rsidR="00B04D64">
        <w:t>“)</w:t>
      </w:r>
      <w:r>
        <w:t xml:space="preserve"> je:</w:t>
      </w:r>
    </w:p>
    <w:p w14:paraId="040EB067" w14:textId="778693A9" w:rsidR="00940253" w:rsidRDefault="00753906" w:rsidP="00AD74D1">
      <w:pPr>
        <w:pStyle w:val="Odstavecseseznamem"/>
        <w:numPr>
          <w:ilvl w:val="0"/>
          <w:numId w:val="0"/>
        </w:numPr>
        <w:ind w:left="1134"/>
        <w:rPr>
          <w:bCs/>
        </w:rPr>
      </w:pPr>
      <w:r>
        <w:rPr>
          <w:b/>
        </w:rPr>
        <w:t>xxx</w:t>
      </w:r>
      <w:r w:rsidR="00870A95" w:rsidRPr="00741981">
        <w:rPr>
          <w:bCs/>
        </w:rPr>
        <w:t>.</w:t>
      </w:r>
    </w:p>
    <w:p w14:paraId="7CBA4247" w14:textId="16DF98E9" w:rsidR="0028684C" w:rsidRPr="00EB52CD" w:rsidRDefault="0028684C" w:rsidP="0028684C">
      <w:pPr>
        <w:pStyle w:val="Odstavecseseznamem"/>
      </w:pPr>
      <w:r w:rsidRPr="00EB52CD">
        <w:t xml:space="preserve">Datem zahájení řešení Projektu je dle Smlouvy o poskytnutí dotace </w:t>
      </w:r>
      <w:r w:rsidRPr="00EB52CD">
        <w:rPr>
          <w:b/>
          <w:bCs/>
        </w:rPr>
        <w:t>1. 1. 2022</w:t>
      </w:r>
      <w:r w:rsidRPr="00EB52CD">
        <w:t xml:space="preserve"> a datem ukončení řešení Projektu je pak </w:t>
      </w:r>
      <w:r w:rsidRPr="00EB52CD">
        <w:rPr>
          <w:b/>
          <w:bCs/>
        </w:rPr>
        <w:t>31. 12. 2024</w:t>
      </w:r>
      <w:r w:rsidR="008C1A28" w:rsidRPr="00EB52CD">
        <w:t>, neprodlouží-li Poskytovatel s Příjemcem dobu řešení projekt</w:t>
      </w:r>
      <w:r w:rsidR="00BB1524" w:rsidRPr="00EB52CD">
        <w:t xml:space="preserve">u, přičemž bude-li se </w:t>
      </w:r>
      <w:r w:rsidR="004F5C6D" w:rsidRPr="00EB52CD">
        <w:t xml:space="preserve">v souvislosti s tím </w:t>
      </w:r>
      <w:r w:rsidR="00BB1524" w:rsidRPr="00EB52CD">
        <w:t>měnit poskytnutí Grantových prostředků, uzavřenou Smluvní strany dodatek k této Smlouv</w:t>
      </w:r>
      <w:r w:rsidR="00150450" w:rsidRPr="00EB52CD">
        <w:t>ě a vice versa</w:t>
      </w:r>
      <w:r w:rsidRPr="00EB52CD">
        <w:t>.</w:t>
      </w:r>
    </w:p>
    <w:p w14:paraId="429214EB" w14:textId="77777777" w:rsidR="00DD4D40" w:rsidRDefault="00DD4D40" w:rsidP="00940253">
      <w:pPr>
        <w:pStyle w:val="Nadpis1"/>
      </w:pPr>
      <w:r>
        <w:t xml:space="preserve">Práva a povinnosti </w:t>
      </w:r>
      <w:r w:rsidR="0086621C">
        <w:t>Smluvních stran</w:t>
      </w:r>
    </w:p>
    <w:p w14:paraId="7939495E" w14:textId="2B25F85B" w:rsidR="0086621C" w:rsidRDefault="0086621C" w:rsidP="0086621C">
      <w:pPr>
        <w:pStyle w:val="Odstavecseseznamem"/>
      </w:pPr>
      <w:r>
        <w:t>Smluvní strany se zavazují řádně</w:t>
      </w:r>
      <w:r w:rsidR="009E34AF">
        <w:t xml:space="preserve"> a včas</w:t>
      </w:r>
      <w:r>
        <w:t xml:space="preserve"> vykonat jim svěřené části Projektu tak, jak jsou definovány v Návrhu projektu.</w:t>
      </w:r>
    </w:p>
    <w:p w14:paraId="069CD089" w14:textId="1B5D2D28" w:rsidR="000F7358" w:rsidRPr="00FA0894" w:rsidRDefault="000F7358" w:rsidP="0086621C">
      <w:pPr>
        <w:pStyle w:val="Odstavecseseznamem"/>
      </w:pPr>
      <w:r w:rsidRPr="000F7358">
        <w:t>Smluvní strany se navzájem zavazují vytvořit pro řešitelský tým Projektu náležité podmínky a poskytovat jemu i sobě navzájem nezbytnou součinnost k řádnému naplnění cílů Projektu, a to včetně bezodkladného předávání vzájemných informací o</w:t>
      </w:r>
      <w:r w:rsidR="00501CEC">
        <w:t> </w:t>
      </w:r>
      <w:r w:rsidRPr="000F7358">
        <w:t>komunikaci s Poskytovatelem i součinnosti při řešení jeho požadavků.</w:t>
      </w:r>
    </w:p>
    <w:p w14:paraId="6995F78C" w14:textId="734ED7E4" w:rsidR="0086621C" w:rsidRPr="00FA0894" w:rsidRDefault="0086621C" w:rsidP="0086621C">
      <w:pPr>
        <w:pStyle w:val="Odstavecseseznamem"/>
      </w:pPr>
      <w:r w:rsidRPr="00FA0894">
        <w:t xml:space="preserve">Smluvní strany se zavazují při řešení </w:t>
      </w:r>
      <w:r w:rsidR="0088433F">
        <w:t>i</w:t>
      </w:r>
      <w:r w:rsidRPr="00FA0894">
        <w:t xml:space="preserve"> administraci Projektu postupovat v souladu s</w:t>
      </w:r>
      <w:r w:rsidR="009973E2">
        <w:t xml:space="preserve"> </w:t>
      </w:r>
      <w:r w:rsidR="009973E2" w:rsidRPr="009973E2">
        <w:t>Etickým kodexem pro řešitele projektů GA ČR</w:t>
      </w:r>
      <w:r w:rsidR="009973E2">
        <w:t xml:space="preserve"> (</w:t>
      </w:r>
      <w:r w:rsidR="003B00A3" w:rsidRPr="003B00A3">
        <w:t>zpřístupněn</w:t>
      </w:r>
      <w:r w:rsidR="00500AC4">
        <w:t>ý</w:t>
      </w:r>
      <w:r w:rsidR="003B00A3" w:rsidRPr="003B00A3">
        <w:t xml:space="preserve"> Poskytovatelem dálkovým a neomezeným přístupem na URL &lt;</w:t>
      </w:r>
      <w:r w:rsidR="00D730BE" w:rsidRPr="00A650EE">
        <w:t>https://gacr.cz/dulezite-dokumenty/</w:t>
      </w:r>
      <w:r w:rsidR="003B00A3" w:rsidRPr="003B00A3">
        <w:t>&gt;</w:t>
      </w:r>
      <w:r w:rsidR="009973E2">
        <w:t xml:space="preserve">), </w:t>
      </w:r>
      <w:r w:rsidRPr="00FA0894">
        <w:t>Zadávací dokumentací, Návrhem projektu, Smlouvou o poskytnutí podpory a touto Smlouvou</w:t>
      </w:r>
      <w:r w:rsidR="00C050EC" w:rsidRPr="00FA0894">
        <w:t xml:space="preserve"> (dále všechny společně jen jako „</w:t>
      </w:r>
      <w:r w:rsidR="00C050EC" w:rsidRPr="00FA0894">
        <w:rPr>
          <w:b/>
          <w:bCs/>
        </w:rPr>
        <w:t>Řídící dokumenty</w:t>
      </w:r>
      <w:r w:rsidR="00C050EC" w:rsidRPr="00FA0894">
        <w:t>“)</w:t>
      </w:r>
      <w:r w:rsidRPr="00FA0894">
        <w:t>.</w:t>
      </w:r>
      <w:r w:rsidR="001A2400" w:rsidRPr="00FA0894">
        <w:t xml:space="preserve"> </w:t>
      </w:r>
      <w:r w:rsidRPr="00FA0894">
        <w:t>Další účastník se</w:t>
      </w:r>
      <w:r w:rsidR="00C050EC" w:rsidRPr="00FA0894">
        <w:t> </w:t>
      </w:r>
      <w:r w:rsidRPr="00FA0894">
        <w:t>zavazuje dodržovat</w:t>
      </w:r>
      <w:r w:rsidR="009A4E65" w:rsidRPr="00FA0894">
        <w:t xml:space="preserve"> </w:t>
      </w:r>
      <w:r w:rsidRPr="00FA0894">
        <w:t>veškeré povinnosti Příjemce, jakož i</w:t>
      </w:r>
      <w:r w:rsidR="00A564B8" w:rsidRPr="00FA0894">
        <w:t> </w:t>
      </w:r>
      <w:r w:rsidRPr="00FA0894">
        <w:t>povinnosti Dalšího účastníka, které vyplývají z</w:t>
      </w:r>
      <w:r w:rsidR="00686058" w:rsidRPr="00FA0894">
        <w:t> </w:t>
      </w:r>
      <w:r w:rsidR="00C050EC" w:rsidRPr="00FA0894">
        <w:t>Řídících dokumentů</w:t>
      </w:r>
      <w:r w:rsidRPr="00FA0894">
        <w:t>, s</w:t>
      </w:r>
      <w:r w:rsidR="00C050EC" w:rsidRPr="00FA0894">
        <w:t> </w:t>
      </w:r>
      <w:r w:rsidRPr="00FA0894">
        <w:t>výjimkou ustanovení, z jejichž podstaty vyplývá, že se nemohou</w:t>
      </w:r>
      <w:r w:rsidR="00686058" w:rsidRPr="00FA0894">
        <w:t xml:space="preserve"> </w:t>
      </w:r>
      <w:r w:rsidRPr="00FA0894">
        <w:t>vztahovat na Dalšího účastníka. Dále Další účastník podpisem této Smlouvy potvrzuje, že se</w:t>
      </w:r>
      <w:r w:rsidR="00686058" w:rsidRPr="00FA0894">
        <w:t xml:space="preserve"> </w:t>
      </w:r>
      <w:r w:rsidRPr="00FA0894">
        <w:t xml:space="preserve">s </w:t>
      </w:r>
      <w:r w:rsidR="00FD7722" w:rsidRPr="00FA0894">
        <w:t>Řídícím</w:t>
      </w:r>
      <w:r w:rsidR="000F55C9">
        <w:t>i</w:t>
      </w:r>
      <w:r w:rsidR="00FD7722" w:rsidRPr="00FA0894">
        <w:t xml:space="preserve"> dokumenty</w:t>
      </w:r>
      <w:r w:rsidRPr="00FA0894">
        <w:t xml:space="preserve"> a svými povinnostmi z nich vyplývající</w:t>
      </w:r>
      <w:r w:rsidR="00FA4F78" w:rsidRPr="00FA0894">
        <w:t>ch</w:t>
      </w:r>
      <w:r w:rsidRPr="00FA0894">
        <w:t xml:space="preserve"> seznámil</w:t>
      </w:r>
      <w:r w:rsidR="00BD735C">
        <w:t>,</w:t>
      </w:r>
      <w:r w:rsidRPr="00FA0894">
        <w:t xml:space="preserve"> </w:t>
      </w:r>
      <w:r w:rsidR="00B84CEF" w:rsidRPr="00FA0894">
        <w:t xml:space="preserve">bez výhrad s nimi </w:t>
      </w:r>
      <w:r w:rsidRPr="00FA0894">
        <w:t>souhlasí</w:t>
      </w:r>
      <w:r w:rsidR="00BD735C">
        <w:t xml:space="preserve"> a bude se jimi řídit</w:t>
      </w:r>
      <w:r w:rsidRPr="00FA0894">
        <w:t>.</w:t>
      </w:r>
    </w:p>
    <w:p w14:paraId="3946959E" w14:textId="09C428E2" w:rsidR="0086621C" w:rsidRPr="00FA0894" w:rsidRDefault="0086621C" w:rsidP="004A5ED2">
      <w:pPr>
        <w:pStyle w:val="Odstavecseseznamem"/>
      </w:pPr>
      <w:r w:rsidRPr="00FA0894">
        <w:t xml:space="preserve">Další účastník se zavazuje, že začne řešit </w:t>
      </w:r>
      <w:r w:rsidR="00F716BD" w:rsidRPr="00FA0894">
        <w:t>jemu příslušející</w:t>
      </w:r>
      <w:r w:rsidR="003F7B59" w:rsidRPr="00FA0894">
        <w:t xml:space="preserve"> </w:t>
      </w:r>
      <w:r w:rsidRPr="00FA0894">
        <w:t xml:space="preserve">část Projektu ve lhůtě do 60 kalendářních dnů ode dne nabytí účinnosti </w:t>
      </w:r>
      <w:r w:rsidR="00EF39BA">
        <w:t xml:space="preserve">této </w:t>
      </w:r>
      <w:r w:rsidRPr="00FA0894">
        <w:t>Smlouvy, v případě rozpočtového</w:t>
      </w:r>
      <w:r w:rsidR="00686058" w:rsidRPr="00FA0894">
        <w:t xml:space="preserve"> </w:t>
      </w:r>
      <w:r w:rsidRPr="00FA0894">
        <w:t>provizoria ve lhůtě a postupem podle zákona č. 218/2000</w:t>
      </w:r>
      <w:r w:rsidR="005E6E22" w:rsidRPr="00FA0894">
        <w:t xml:space="preserve"> Sb.,</w:t>
      </w:r>
      <w:r w:rsidRPr="00FA0894">
        <w:t xml:space="preserve"> o rozpočtových pravidlech</w:t>
      </w:r>
      <w:r w:rsidR="005E6E22" w:rsidRPr="00FA0894">
        <w:t>,</w:t>
      </w:r>
      <w:r w:rsidRPr="00FA0894">
        <w:t xml:space="preserve"> ve znění</w:t>
      </w:r>
      <w:r w:rsidR="005E6E22" w:rsidRPr="00FA0894">
        <w:t xml:space="preserve"> </w:t>
      </w:r>
      <w:r w:rsidRPr="00FA0894">
        <w:t>pozdějších předpisů</w:t>
      </w:r>
      <w:r w:rsidR="005E6E22" w:rsidRPr="00FA0894">
        <w:t xml:space="preserve"> (dále jen jako „</w:t>
      </w:r>
      <w:r w:rsidR="005E6E22" w:rsidRPr="00FA0894">
        <w:rPr>
          <w:b/>
        </w:rPr>
        <w:t>rozpočtová pravidla</w:t>
      </w:r>
      <w:r w:rsidR="005E6E22" w:rsidRPr="00FA0894">
        <w:t>“),</w:t>
      </w:r>
      <w:r w:rsidRPr="00FA0894">
        <w:t xml:space="preserve"> a </w:t>
      </w:r>
      <w:r w:rsidR="00E34194" w:rsidRPr="00FA0894">
        <w:t xml:space="preserve">bude </w:t>
      </w:r>
      <w:r w:rsidRPr="00FA0894">
        <w:t>pokračovat v řešení Projektu až do data ukončení řešení Projektu</w:t>
      </w:r>
      <w:r w:rsidR="00AE2151" w:rsidRPr="00FA0894">
        <w:t>, do naplnění cíle Projektu</w:t>
      </w:r>
      <w:r w:rsidR="003B5636" w:rsidRPr="00FA0894">
        <w:t xml:space="preserve"> </w:t>
      </w:r>
      <w:r w:rsidRPr="00FA0894">
        <w:t xml:space="preserve">nebo do ukončení účinnosti této Smlouvy, </w:t>
      </w:r>
      <w:r w:rsidR="00913F5E">
        <w:t>po</w:t>
      </w:r>
      <w:r w:rsidRPr="00FA0894">
        <w:t>dle toho,</w:t>
      </w:r>
      <w:r w:rsidR="003B5636" w:rsidRPr="00FA0894">
        <w:t xml:space="preserve"> </w:t>
      </w:r>
      <w:r w:rsidRPr="00FA0894">
        <w:t>co</w:t>
      </w:r>
      <w:r w:rsidR="00BE2B2A">
        <w:t> </w:t>
      </w:r>
      <w:r w:rsidRPr="00FA0894">
        <w:t>nastane dříve, a</w:t>
      </w:r>
      <w:r w:rsidR="00913F5E">
        <w:t> </w:t>
      </w:r>
      <w:r w:rsidRPr="00FA0894">
        <w:t>to způsobem vyplývajícím z</w:t>
      </w:r>
      <w:r w:rsidR="00A06B20" w:rsidRPr="00FA0894">
        <w:t xml:space="preserve"> Řídících dokumentů </w:t>
      </w:r>
      <w:r w:rsidRPr="00FA0894">
        <w:t>a obecně závazných právních předpisů.</w:t>
      </w:r>
    </w:p>
    <w:p w14:paraId="63E6AD7B" w14:textId="5546DB20" w:rsidR="0086621C" w:rsidRPr="00FA0894" w:rsidRDefault="00446DC6" w:rsidP="0086621C">
      <w:pPr>
        <w:pStyle w:val="Odstavecseseznamem"/>
      </w:pPr>
      <w:r>
        <w:t>Smluvní strany se zavazují</w:t>
      </w:r>
      <w:r w:rsidR="0086621C" w:rsidRPr="00FA0894">
        <w:t>, že bud</w:t>
      </w:r>
      <w:r>
        <w:t>ou</w:t>
      </w:r>
      <w:r w:rsidR="0086621C" w:rsidRPr="00FA0894">
        <w:t xml:space="preserve"> postupovat při řešení Projektu s</w:t>
      </w:r>
      <w:r>
        <w:t xml:space="preserve"> </w:t>
      </w:r>
      <w:r w:rsidR="0086621C" w:rsidRPr="00FA0894">
        <w:t>odbornou</w:t>
      </w:r>
      <w:r w:rsidR="00AF2F1A" w:rsidRPr="00FA0894">
        <w:t xml:space="preserve"> </w:t>
      </w:r>
      <w:r w:rsidR="0086621C" w:rsidRPr="00FA0894">
        <w:t>péčí a s</w:t>
      </w:r>
      <w:r w:rsidR="00AF2F1A" w:rsidRPr="00FA0894">
        <w:t> </w:t>
      </w:r>
      <w:r w:rsidR="0086621C" w:rsidRPr="00FA0894">
        <w:t>využitím</w:t>
      </w:r>
      <w:r w:rsidR="00AF2F1A" w:rsidRPr="00FA0894">
        <w:t xml:space="preserve"> </w:t>
      </w:r>
      <w:r w:rsidR="0086621C" w:rsidRPr="00FA0894">
        <w:t>všech odborných znalostí</w:t>
      </w:r>
      <w:r w:rsidR="000420C3" w:rsidRPr="00FA0894">
        <w:t xml:space="preserve"> </w:t>
      </w:r>
      <w:r w:rsidR="0022026E" w:rsidRPr="0022026E">
        <w:t>Příjemce, Řešitele, Dalšího účastníka a Spoluřešitele</w:t>
      </w:r>
      <w:r w:rsidR="0086621C" w:rsidRPr="00FA0894">
        <w:t>.</w:t>
      </w:r>
    </w:p>
    <w:p w14:paraId="239A34C8" w14:textId="4ED465B4" w:rsidR="00DD4D40" w:rsidRDefault="0086621C" w:rsidP="0086621C">
      <w:pPr>
        <w:pStyle w:val="Odstavecseseznamem"/>
      </w:pPr>
      <w:r>
        <w:t>Další účastník se zavazuje ukončit řešení části Projektu nejpozději do data ukončení řešení</w:t>
      </w:r>
      <w:r w:rsidR="00C10C50">
        <w:t xml:space="preserve"> </w:t>
      </w:r>
      <w:r>
        <w:t>Projektu a výsledky řešení Projektu Příjemci doložit či</w:t>
      </w:r>
      <w:r w:rsidR="00C10C50">
        <w:t xml:space="preserve"> </w:t>
      </w:r>
      <w:r>
        <w:t>prezentovat v souladu s</w:t>
      </w:r>
      <w:r w:rsidR="0085280F">
        <w:t> Řídícími dokumenty</w:t>
      </w:r>
      <w:r>
        <w:t>.</w:t>
      </w:r>
    </w:p>
    <w:p w14:paraId="6DE7A21D" w14:textId="39D2D298" w:rsidR="005F1BE4" w:rsidRDefault="005F1BE4" w:rsidP="008A1DC4">
      <w:pPr>
        <w:pStyle w:val="Odstavecseseznamem"/>
        <w:keepNext/>
      </w:pPr>
      <w:r>
        <w:t xml:space="preserve">Další účastník se dále </w:t>
      </w:r>
      <w:r w:rsidR="00080A05">
        <w:t xml:space="preserve">mj. </w:t>
      </w:r>
      <w:r>
        <w:t>zavazuje</w:t>
      </w:r>
    </w:p>
    <w:p w14:paraId="6A431AFC" w14:textId="5DC6FAAD" w:rsidR="005F1BE4" w:rsidRDefault="005F1BE4" w:rsidP="005F1BE4">
      <w:pPr>
        <w:pStyle w:val="Odstavecseseznamem"/>
        <w:numPr>
          <w:ilvl w:val="2"/>
          <w:numId w:val="1"/>
        </w:numPr>
      </w:pPr>
      <w:r>
        <w:t>plnit svědomitě povinnosti obsažené v</w:t>
      </w:r>
      <w:r w:rsidR="00DB7635">
        <w:t> Řídících dokumentech</w:t>
      </w:r>
      <w:r>
        <w:t xml:space="preserve"> jak vůči Poskytovateli, tak vůči Příjemci;</w:t>
      </w:r>
    </w:p>
    <w:p w14:paraId="358B95FD" w14:textId="28A212DA" w:rsidR="00E74F85" w:rsidRDefault="00E74F85" w:rsidP="005F1BE4">
      <w:pPr>
        <w:pStyle w:val="Odstavecseseznamem"/>
        <w:numPr>
          <w:ilvl w:val="2"/>
          <w:numId w:val="1"/>
        </w:numPr>
      </w:pPr>
      <w:r>
        <w:t>uvádět při provádění této Smlouvy výlučně pravdivé, úplné a nezkreslené údaje;</w:t>
      </w:r>
    </w:p>
    <w:p w14:paraId="2B6F177B" w14:textId="0BB11AEE" w:rsidR="005F1BE4" w:rsidRDefault="005F1BE4" w:rsidP="005F1BE4">
      <w:pPr>
        <w:pStyle w:val="Odstavecseseznamem"/>
        <w:numPr>
          <w:ilvl w:val="2"/>
          <w:numId w:val="1"/>
        </w:numPr>
      </w:pPr>
      <w:r>
        <w:t xml:space="preserve">použít </w:t>
      </w:r>
      <w:r w:rsidR="000E43EE">
        <w:t>Grantové</w:t>
      </w:r>
      <w:r w:rsidR="00731294">
        <w:t xml:space="preserve"> prostředky</w:t>
      </w:r>
      <w:r>
        <w:t xml:space="preserve"> výhradně k úhradě nákladů a výdajů, které věcně a časově souvisí s řešením Projektu, jsou nezbytné pro řešení </w:t>
      </w:r>
      <w:r w:rsidR="00B76B58">
        <w:t>P</w:t>
      </w:r>
      <w:r>
        <w:t xml:space="preserve">rojektu a budou účetně prokazatelné a efektivně využitelné, a to v souladu s podmínkami stanovenými obecně závaznými právními předpisy, zásadami, </w:t>
      </w:r>
      <w:r w:rsidR="00216967" w:rsidRPr="00216967">
        <w:t>pokyny a směrnicemi nebo jinými předpisy Poskytovatele</w:t>
      </w:r>
      <w:r w:rsidRPr="00FA0894">
        <w:t>;</w:t>
      </w:r>
    </w:p>
    <w:p w14:paraId="030BE3A5" w14:textId="77777777" w:rsidR="00E7497A" w:rsidRDefault="00E7497A" w:rsidP="005F1BE4">
      <w:pPr>
        <w:pStyle w:val="Odstavecseseznamem"/>
        <w:numPr>
          <w:ilvl w:val="2"/>
          <w:numId w:val="1"/>
        </w:numPr>
      </w:pPr>
      <w:r>
        <w:t xml:space="preserve">dodržet základní skladbu Grantových prostředků dle Smlouvy </w:t>
      </w:r>
      <w:r w:rsidRPr="00E7497A">
        <w:t>o poskytnutí podpory</w:t>
      </w:r>
      <w:r>
        <w:t>, příp. rozpisu Poskytovatele;</w:t>
      </w:r>
    </w:p>
    <w:p w14:paraId="5FE48CAB" w14:textId="474A57F4" w:rsidR="005F1BE4" w:rsidRPr="00FA0894" w:rsidRDefault="007909EA" w:rsidP="005F1BE4">
      <w:pPr>
        <w:pStyle w:val="Odstavecseseznamem"/>
        <w:numPr>
          <w:ilvl w:val="2"/>
          <w:numId w:val="1"/>
        </w:numPr>
      </w:pPr>
      <w:r w:rsidRPr="00FA0894">
        <w:t xml:space="preserve">prokazatelně </w:t>
      </w:r>
      <w:r w:rsidR="005F1BE4" w:rsidRPr="00FA0894">
        <w:t xml:space="preserve">obeznámit Spoluřešitele a jeho řešitelský tým s obsahem </w:t>
      </w:r>
      <w:r w:rsidR="004361E4" w:rsidRPr="00FA0894">
        <w:t>Řídících dokumentů</w:t>
      </w:r>
      <w:r w:rsidR="005F1BE4" w:rsidRPr="00FA0894">
        <w:t>;</w:t>
      </w:r>
    </w:p>
    <w:p w14:paraId="08591949" w14:textId="17DC14CE" w:rsidR="00E743C1" w:rsidRPr="00FA0894" w:rsidRDefault="00E743C1" w:rsidP="00B76B58">
      <w:pPr>
        <w:pStyle w:val="Odstavecseseznamem"/>
        <w:numPr>
          <w:ilvl w:val="2"/>
          <w:numId w:val="1"/>
        </w:numPr>
      </w:pPr>
      <w:r w:rsidRPr="00E743C1">
        <w:t xml:space="preserve">zajistit, že osoby vykonávající funkci </w:t>
      </w:r>
      <w:r w:rsidR="007E4B51">
        <w:t>S</w:t>
      </w:r>
      <w:r w:rsidRPr="00E743C1">
        <w:t>poluřešitele Projektu a členy jeho týmu budou k Dalšímu účastníkovi v</w:t>
      </w:r>
      <w:r>
        <w:t> </w:t>
      </w:r>
      <w:r w:rsidRPr="00E743C1">
        <w:t>pracovněprávním vztahu, a to s přihlédnutím k právům a povinnostem vyplývajícím zaměstnavateli a zaměstnanci ze zákona č. 262/2006 Sb., zákoníku práce, ve znění pozdějších předpisů;</w:t>
      </w:r>
    </w:p>
    <w:p w14:paraId="5B0A062C" w14:textId="3A9EE391" w:rsidR="00C4501C" w:rsidRDefault="007E4B51" w:rsidP="00CD2677">
      <w:pPr>
        <w:pStyle w:val="Odstavecseseznamem"/>
        <w:numPr>
          <w:ilvl w:val="2"/>
          <w:numId w:val="1"/>
        </w:numPr>
      </w:pPr>
      <w:r w:rsidRPr="007E4B51">
        <w:t xml:space="preserve">vést pro </w:t>
      </w:r>
      <w:r w:rsidR="00F14F9D">
        <w:t xml:space="preserve">řešení </w:t>
      </w:r>
      <w:r w:rsidRPr="007E4B51">
        <w:t>Projekt</w:t>
      </w:r>
      <w:r w:rsidR="00F14F9D">
        <w:t>u</w:t>
      </w:r>
      <w:r w:rsidRPr="007E4B51">
        <w:t xml:space="preserve"> samostatnou oddělenou účetní evidenci </w:t>
      </w:r>
      <w:r w:rsidR="00C4501C" w:rsidRPr="00C4501C">
        <w:t xml:space="preserve">podle obecně závazných právních předpisů upravujících vedení účetní evidence, a to správně, úplně, průkazně, srozumitelně, přehledně, způsobem zaručujícím trvalost účetních záznamů, a takovým způsobem, aby mohl poskytnout kdykoliv na výzvu Poskytovatele nebo Příjemce věrohodné, aktuální a prokazatelné údaje o stavu hospodaření s </w:t>
      </w:r>
      <w:r w:rsidR="00C4501C">
        <w:t>Grantovými</w:t>
      </w:r>
      <w:r w:rsidR="00C4501C" w:rsidRPr="00C4501C">
        <w:t xml:space="preserve"> prostředky a tyto údaje rovněž prokázat</w:t>
      </w:r>
      <w:r w:rsidR="00C4501C">
        <w:t>;</w:t>
      </w:r>
    </w:p>
    <w:p w14:paraId="29F011A1" w14:textId="6747B453" w:rsidR="00C03D58" w:rsidRDefault="0051754D" w:rsidP="00CD2677">
      <w:pPr>
        <w:pStyle w:val="Odstavecseseznamem"/>
        <w:numPr>
          <w:ilvl w:val="2"/>
          <w:numId w:val="1"/>
        </w:numPr>
      </w:pPr>
      <w:r>
        <w:t xml:space="preserve">vést </w:t>
      </w:r>
      <w:r w:rsidR="00C03D58">
        <w:t xml:space="preserve">na samostatném analytickém účtu samostatnou a oddělenou evidenci </w:t>
      </w:r>
      <w:r>
        <w:t>vše</w:t>
      </w:r>
      <w:r w:rsidR="00C03D58">
        <w:t>ch</w:t>
      </w:r>
      <w:r>
        <w:t xml:space="preserve"> uznan</w:t>
      </w:r>
      <w:r w:rsidR="00C03D58">
        <w:t xml:space="preserve">ých </w:t>
      </w:r>
      <w:r>
        <w:t>náklad</w:t>
      </w:r>
      <w:r w:rsidR="00C03D58">
        <w:t>ů</w:t>
      </w:r>
      <w:r>
        <w:t xml:space="preserve"> Projektu</w:t>
      </w:r>
      <w:r w:rsidR="00C03D58">
        <w:t xml:space="preserve"> a v jejím rámci samostatnou a oddělenou evidenci výdajů a nákladů hrazených z </w:t>
      </w:r>
      <w:r w:rsidR="00F14F9D">
        <w:t>Grantových</w:t>
      </w:r>
      <w:r w:rsidR="00C03D58">
        <w:t xml:space="preserve"> prostředků (tj. evidence hospodaření s </w:t>
      </w:r>
      <w:r w:rsidR="0016308A">
        <w:t>Grantovými</w:t>
      </w:r>
      <w:r w:rsidR="00C03D58">
        <w:t xml:space="preserve"> prostředky musí být zcela oddělena od evidence případných jakýchkoliv dalších</w:t>
      </w:r>
      <w:r w:rsidR="00022655">
        <w:t xml:space="preserve"> finančních prostředků na řešení Projektu vynaložených</w:t>
      </w:r>
      <w:r w:rsidR="001D2D9F">
        <w:t xml:space="preserve"> a musí v ní být vždy uvedeno registrační číslo Projektu, všechny výnosy </w:t>
      </w:r>
      <w:r w:rsidR="001D2D9F">
        <w:lastRenderedPageBreak/>
        <w:t>a náklady, u každé položky datum a důvod/účel, z něhož bude zřejmá souvislost s řešením Projektu, částka v Kč a zatřídění položky podle účetního rozvrhu</w:t>
      </w:r>
      <w:r w:rsidR="00C03D58">
        <w:t>)</w:t>
      </w:r>
      <w:r w:rsidR="00D75156">
        <w:t xml:space="preserve"> a účetní doklady označit číslem oddělené evidence</w:t>
      </w:r>
      <w:r w:rsidR="00C03D58">
        <w:t>;</w:t>
      </w:r>
    </w:p>
    <w:p w14:paraId="00A05E7E" w14:textId="767012F8" w:rsidR="006B34BF" w:rsidRDefault="006B34BF" w:rsidP="006B34BF">
      <w:pPr>
        <w:pStyle w:val="Odstavecseseznamem"/>
        <w:numPr>
          <w:ilvl w:val="2"/>
          <w:numId w:val="1"/>
        </w:numPr>
      </w:pPr>
      <w:r>
        <w:t>předložit Příjemci podrobné písemné vyúčtování Grantových prostředků a současně spolupracovat při vypracování dílčích zpráv a závěrečné zprávy způsobem a s náležitostmi dle Řídících dokumentů;</w:t>
      </w:r>
    </w:p>
    <w:p w14:paraId="2355C2BE" w14:textId="77777777" w:rsidR="006B34BF" w:rsidRDefault="006B34BF" w:rsidP="006B34BF">
      <w:pPr>
        <w:pStyle w:val="Odstavecseseznamem"/>
        <w:numPr>
          <w:ilvl w:val="2"/>
          <w:numId w:val="1"/>
        </w:numPr>
      </w:pPr>
      <w:r>
        <w:t>předložit na základě účetní evidence vyúčtování Grantových prostředků vynaložených na řešení části Projektu k datu stanovenému Poskytovatelem;</w:t>
      </w:r>
    </w:p>
    <w:p w14:paraId="4FC0914F" w14:textId="69661D96" w:rsidR="009C3488" w:rsidRPr="001D175D" w:rsidRDefault="009C3488" w:rsidP="009C3488">
      <w:pPr>
        <w:pStyle w:val="Odstavecseseznamem"/>
        <w:numPr>
          <w:ilvl w:val="2"/>
          <w:numId w:val="1"/>
        </w:numPr>
      </w:pPr>
      <w:r w:rsidRPr="001D175D">
        <w:t xml:space="preserve">nevyčerpané prostředky z daného kalendářního roku použít v dalších letech </w:t>
      </w:r>
      <w:r w:rsidR="00F3028E">
        <w:t>řešení P</w:t>
      </w:r>
      <w:r w:rsidRPr="001D175D">
        <w:t xml:space="preserve">rojektu v souladu se schváleným </w:t>
      </w:r>
      <w:r w:rsidR="00F3028E">
        <w:t>N</w:t>
      </w:r>
      <w:r w:rsidRPr="001D175D">
        <w:t>ávrhem projektu;</w:t>
      </w:r>
    </w:p>
    <w:p w14:paraId="66EEB0F6" w14:textId="243A29FE" w:rsidR="005F1BE4" w:rsidRDefault="00CD2677" w:rsidP="00EB2AB4">
      <w:pPr>
        <w:pStyle w:val="Odstavecseseznamem"/>
        <w:numPr>
          <w:ilvl w:val="2"/>
          <w:numId w:val="1"/>
        </w:numPr>
      </w:pPr>
      <w:r>
        <w:t xml:space="preserve">neprodleně </w:t>
      </w:r>
      <w:r w:rsidR="009728AD" w:rsidRPr="009728AD">
        <w:t xml:space="preserve">Příjemci </w:t>
      </w:r>
      <w:r>
        <w:t>o</w:t>
      </w:r>
      <w:r w:rsidR="005F1BE4">
        <w:t>známit</w:t>
      </w:r>
      <w:r w:rsidR="000E5C15">
        <w:t>,</w:t>
      </w:r>
      <w:r w:rsidR="009D3394" w:rsidRPr="009D3394">
        <w:t xml:space="preserve"> </w:t>
      </w:r>
      <w:r w:rsidR="00450170">
        <w:t>byť i částečnou</w:t>
      </w:r>
      <w:r w:rsidR="000E5C15">
        <w:t>,</w:t>
      </w:r>
      <w:r w:rsidR="00450170">
        <w:t xml:space="preserve"> </w:t>
      </w:r>
      <w:r w:rsidR="0071262C">
        <w:t xml:space="preserve">nemožnost </w:t>
      </w:r>
      <w:r w:rsidR="005F1BE4">
        <w:t>pokračovat v</w:t>
      </w:r>
      <w:r w:rsidR="00D65758">
        <w:t xml:space="preserve"> </w:t>
      </w:r>
      <w:r w:rsidR="005F1BE4">
        <w:t xml:space="preserve">řešení </w:t>
      </w:r>
      <w:r w:rsidR="00D65758">
        <w:t>P</w:t>
      </w:r>
      <w:r w:rsidR="005F1BE4">
        <w:t>rojektu, aby mohl požádat Poskytovatele o</w:t>
      </w:r>
      <w:r w:rsidR="00095AB1">
        <w:t> </w:t>
      </w:r>
      <w:r w:rsidR="005F1BE4">
        <w:t>změnu</w:t>
      </w:r>
      <w:r w:rsidR="007163EA">
        <w:t xml:space="preserve"> </w:t>
      </w:r>
      <w:r w:rsidR="005F1BE4">
        <w:t>Dalšího účastníka</w:t>
      </w:r>
      <w:r w:rsidR="007163EA">
        <w:t xml:space="preserve">, </w:t>
      </w:r>
      <w:r w:rsidR="007163EA" w:rsidRPr="007163EA">
        <w:t>Spoluřešitele</w:t>
      </w:r>
      <w:r w:rsidR="004B0401">
        <w:t>, příp. provedení jiných vhodných opatření</w:t>
      </w:r>
      <w:r w:rsidR="00A5671D">
        <w:t>;</w:t>
      </w:r>
    </w:p>
    <w:p w14:paraId="6E07BFC8" w14:textId="5D592255" w:rsidR="005F1BE4" w:rsidRDefault="00A5671D" w:rsidP="005F1BE4">
      <w:pPr>
        <w:pStyle w:val="Odstavecseseznamem"/>
        <w:numPr>
          <w:ilvl w:val="2"/>
          <w:numId w:val="1"/>
        </w:numPr>
      </w:pPr>
      <w:r>
        <w:t>o</w:t>
      </w:r>
      <w:r w:rsidR="005F1BE4">
        <w:t>známit Příjemci všechny změny, které jsou podstatné pro splnění podmínek, za jakých</w:t>
      </w:r>
      <w:r>
        <w:t xml:space="preserve"> </w:t>
      </w:r>
      <w:r w:rsidR="005F1BE4">
        <w:t>byl</w:t>
      </w:r>
      <w:r w:rsidR="00700736">
        <w:t>y</w:t>
      </w:r>
      <w:r w:rsidR="005F1BE4">
        <w:t xml:space="preserve"> přiznán</w:t>
      </w:r>
      <w:r w:rsidR="00700736">
        <w:t>y</w:t>
      </w:r>
      <w:r w:rsidR="005F1BE4">
        <w:t xml:space="preserve"> </w:t>
      </w:r>
      <w:r w:rsidR="00911E9C">
        <w:t>Grantové</w:t>
      </w:r>
      <w:r w:rsidR="00700736">
        <w:t xml:space="preserve"> prostředky</w:t>
      </w:r>
      <w:r w:rsidR="00964F24">
        <w:t xml:space="preserve"> Příjemci nebo Dalšímu účastníkovi</w:t>
      </w:r>
      <w:r w:rsidR="005F1BE4">
        <w:t xml:space="preserve">, a to neprodleně </w:t>
      </w:r>
      <w:r w:rsidR="005F1BE4" w:rsidRPr="0022716B">
        <w:t xml:space="preserve">písemně do </w:t>
      </w:r>
      <w:r w:rsidR="008F609D" w:rsidRPr="0022716B">
        <w:t>3</w:t>
      </w:r>
      <w:r w:rsidR="005F1BE4" w:rsidRPr="0022716B">
        <w:t xml:space="preserve"> pracovních dnů od</w:t>
      </w:r>
      <w:r w:rsidR="00EB2EB9">
        <w:t> </w:t>
      </w:r>
      <w:r w:rsidR="005F1BE4">
        <w:t>okamžiku, kdy se o</w:t>
      </w:r>
      <w:r w:rsidR="003C64E8">
        <w:t> </w:t>
      </w:r>
      <w:r w:rsidR="005F1BE4">
        <w:t>jejich vzniku dozvěděl</w:t>
      </w:r>
      <w:r w:rsidR="000C648F">
        <w:t>;</w:t>
      </w:r>
    </w:p>
    <w:p w14:paraId="3A554382" w14:textId="6D9F2640" w:rsidR="005F1BE4" w:rsidRDefault="000C648F" w:rsidP="005F1BE4">
      <w:pPr>
        <w:pStyle w:val="Odstavecseseznamem"/>
        <w:numPr>
          <w:ilvl w:val="2"/>
          <w:numId w:val="1"/>
        </w:numPr>
      </w:pPr>
      <w:r>
        <w:t>předložit Příjemci v</w:t>
      </w:r>
      <w:r w:rsidR="005F1BE4">
        <w:t xml:space="preserve"> případě, že Další účastník nebude moci pokračovat v řešení </w:t>
      </w:r>
      <w:r>
        <w:t>P</w:t>
      </w:r>
      <w:r w:rsidR="005F1BE4">
        <w:t xml:space="preserve">rojektu, do </w:t>
      </w:r>
      <w:r w:rsidR="0022716B">
        <w:t>25</w:t>
      </w:r>
      <w:r w:rsidR="005F1BE4">
        <w:t xml:space="preserve"> </w:t>
      </w:r>
      <w:r w:rsidR="00A85861">
        <w:t xml:space="preserve">kalendářních </w:t>
      </w:r>
      <w:r w:rsidR="005F1BE4">
        <w:t xml:space="preserve">dnů závěrečnou zprávu o výsledcích spoluřešení </w:t>
      </w:r>
      <w:r>
        <w:t>P</w:t>
      </w:r>
      <w:r w:rsidR="005F1BE4">
        <w:t>rojektu a současně</w:t>
      </w:r>
      <w:r>
        <w:t xml:space="preserve"> </w:t>
      </w:r>
      <w:r w:rsidR="005F1BE4">
        <w:t>vrát</w:t>
      </w:r>
      <w:r>
        <w:t>it</w:t>
      </w:r>
      <w:r w:rsidR="005F1BE4">
        <w:t xml:space="preserve"> veškeré nespotřebované prostředky Příjemci</w:t>
      </w:r>
      <w:r>
        <w:t>;</w:t>
      </w:r>
    </w:p>
    <w:p w14:paraId="7DA70EED" w14:textId="5FB6A1E8" w:rsidR="002C597E" w:rsidRDefault="009947B4" w:rsidP="002C597E">
      <w:pPr>
        <w:pStyle w:val="Odstavecseseznamem"/>
        <w:numPr>
          <w:ilvl w:val="2"/>
          <w:numId w:val="1"/>
        </w:numPr>
      </w:pPr>
      <w:r>
        <w:t>uvádět při případné publikaci výsledků řešení Projektu, že Projekt byl řešen s účelovou podporou Poskytovatele a že veškerá práva podle předpisů na ochranu duševního vlastnictví jsou vyhrazena</w:t>
      </w:r>
      <w:r w:rsidR="002C597E">
        <w:t xml:space="preserve"> a vyk</w:t>
      </w:r>
      <w:r w:rsidR="004830C7">
        <w:t>a</w:t>
      </w:r>
      <w:r w:rsidR="002C597E">
        <w:t>z</w:t>
      </w:r>
      <w:r w:rsidR="00F351F4">
        <w:t>ovat</w:t>
      </w:r>
      <w:r w:rsidR="002C597E">
        <w:t xml:space="preserve"> ke každému uplatnitelnému výsledku všechny zdroje veřejných prostředků, z nichž byl výsledek dosažen;</w:t>
      </w:r>
    </w:p>
    <w:p w14:paraId="740BA2C6" w14:textId="37D43539" w:rsidR="005F1BE4" w:rsidRDefault="005F1BE4" w:rsidP="005F1BE4">
      <w:pPr>
        <w:pStyle w:val="Odstavecseseznamem"/>
        <w:numPr>
          <w:ilvl w:val="2"/>
          <w:numId w:val="1"/>
        </w:numPr>
      </w:pPr>
      <w:r>
        <w:t>umožnit Poskytovateli</w:t>
      </w:r>
      <w:r w:rsidR="009E1F04">
        <w:t xml:space="preserve"> i Příjemci</w:t>
      </w:r>
      <w:r>
        <w:t xml:space="preserve"> výkon kontroly plnění povinností</w:t>
      </w:r>
      <w:r w:rsidR="00614233">
        <w:t xml:space="preserve"> Dalšího účastníka</w:t>
      </w:r>
      <w:r>
        <w:t xml:space="preserve"> v rozsahu a způsobem vyplývajícím z</w:t>
      </w:r>
      <w:r w:rsidR="00D800A7">
        <w:t xml:space="preserve"> Řídících dokumentů </w:t>
      </w:r>
      <w:r>
        <w:t>a obecně závazných právních předpisů</w:t>
      </w:r>
      <w:r w:rsidR="00FD621B">
        <w:t>, a poskytnout jim veškerou nutnou nebo jimi požadovanou součinnost</w:t>
      </w:r>
      <w:r w:rsidR="0061549E">
        <w:t xml:space="preserve">, </w:t>
      </w:r>
      <w:r w:rsidR="0061549E" w:rsidRPr="0061549E">
        <w:t>přičemž pro odstranění pochybností se stanovuje, že kontrolní oprávnění Příjemce i</w:t>
      </w:r>
      <w:r w:rsidR="007C40B3">
        <w:t> </w:t>
      </w:r>
      <w:r w:rsidR="0061549E" w:rsidRPr="0061549E">
        <w:t>Poskytovatele vůči Dalšímu účastníkovi jsou totožná</w:t>
      </w:r>
      <w:r>
        <w:t>;</w:t>
      </w:r>
    </w:p>
    <w:p w14:paraId="630AA46C" w14:textId="2E1D00D6" w:rsidR="00832536" w:rsidRDefault="00832536" w:rsidP="005F1BE4">
      <w:pPr>
        <w:pStyle w:val="Odstavecseseznamem"/>
        <w:numPr>
          <w:ilvl w:val="2"/>
          <w:numId w:val="1"/>
        </w:numPr>
      </w:pPr>
      <w:r w:rsidRPr="00832536">
        <w:t>řídit se písemnými pokyny Poskytovatele, a to bez zbytečného odkladu</w:t>
      </w:r>
      <w:r>
        <w:t>;</w:t>
      </w:r>
    </w:p>
    <w:p w14:paraId="32E25546" w14:textId="6B89C287" w:rsidR="008C5572" w:rsidRDefault="008C5572" w:rsidP="005F1BE4">
      <w:pPr>
        <w:pStyle w:val="Odstavecseseznamem"/>
        <w:numPr>
          <w:ilvl w:val="2"/>
          <w:numId w:val="1"/>
        </w:numPr>
      </w:pPr>
      <w:r>
        <w:t>využívat při řešení Projektu hmotný a nehmotný majetek, který byl a</w:t>
      </w:r>
      <w:r w:rsidR="005676FC">
        <w:t>nebo</w:t>
      </w:r>
      <w:r>
        <w:t xml:space="preserve"> bude pro řešení Projektu z</w:t>
      </w:r>
      <w:r w:rsidR="005676FC">
        <w:t xml:space="preserve"> Grantových </w:t>
      </w:r>
      <w:r>
        <w:t>prostředků pořízen, je-li tato povinnost pro Projekt relevantní</w:t>
      </w:r>
      <w:r w:rsidR="006B4F68">
        <w:t xml:space="preserve">, a to </w:t>
      </w:r>
      <w:r w:rsidR="006B4F68" w:rsidRPr="006B4F68">
        <w:t>v rozsahu a způsobem vyplývajícím z</w:t>
      </w:r>
      <w:r w:rsidR="006B4F68">
        <w:t> Řídících dokumentů</w:t>
      </w:r>
      <w:r>
        <w:t>;</w:t>
      </w:r>
    </w:p>
    <w:p w14:paraId="7D7069E1" w14:textId="4AA304EA" w:rsidR="005F1BE4" w:rsidRDefault="005F1BE4" w:rsidP="005F1BE4">
      <w:pPr>
        <w:pStyle w:val="Odstavecseseznamem"/>
        <w:numPr>
          <w:ilvl w:val="2"/>
          <w:numId w:val="1"/>
        </w:numPr>
      </w:pPr>
      <w:r>
        <w:t xml:space="preserve">uchovávat doklady o Projektu financovaném z </w:t>
      </w:r>
      <w:r w:rsidR="00C83D17">
        <w:t>Grantové</w:t>
      </w:r>
      <w:r>
        <w:t xml:space="preserve"> podpory po dobu nejméně 10 let od ukončení účinnosti této Smlouvy</w:t>
      </w:r>
      <w:r w:rsidR="00E009D0">
        <w:t xml:space="preserve">, a to alespoň v rozsahu </w:t>
      </w:r>
      <w:r w:rsidR="00E009D0" w:rsidRPr="00A62CCE">
        <w:t>stanoveném v čl. IV. odst. 7 přílohy č. 4 Zadávací</w:t>
      </w:r>
      <w:r w:rsidR="00E009D0">
        <w:t xml:space="preserve"> dokumentace</w:t>
      </w:r>
      <w:r w:rsidR="00C83D17">
        <w:t>;</w:t>
      </w:r>
    </w:p>
    <w:p w14:paraId="3066CF81" w14:textId="113AC8D6" w:rsidR="00C83D17" w:rsidRDefault="00255A3B" w:rsidP="005F1BE4">
      <w:pPr>
        <w:pStyle w:val="Odstavecseseznamem"/>
        <w:numPr>
          <w:ilvl w:val="2"/>
          <w:numId w:val="1"/>
        </w:numPr>
      </w:pPr>
      <w:r>
        <w:t xml:space="preserve">zachovávat </w:t>
      </w:r>
      <w:r w:rsidRPr="00255A3B">
        <w:t>mlčenlivost o skutečnostech, o nichž se dozvěděl při provádění předmětu této Smlouvy</w:t>
      </w:r>
      <w:r w:rsidR="00F922A3">
        <w:t>.</w:t>
      </w:r>
    </w:p>
    <w:p w14:paraId="5C9AE8ED" w14:textId="7416B703" w:rsidR="00DD4D40" w:rsidRDefault="00A82340" w:rsidP="00A82340">
      <w:pPr>
        <w:pStyle w:val="Nadpis1"/>
      </w:pPr>
      <w:r w:rsidRPr="00A82340">
        <w:t xml:space="preserve">Poskytnutí </w:t>
      </w:r>
      <w:r w:rsidR="00D80D6F">
        <w:t>Grantových</w:t>
      </w:r>
      <w:r w:rsidRPr="00A82340">
        <w:t xml:space="preserve"> prostředků</w:t>
      </w:r>
    </w:p>
    <w:p w14:paraId="3DE6C69B" w14:textId="6F8A944F" w:rsidR="0075434E" w:rsidRDefault="003A200E" w:rsidP="00A82340">
      <w:pPr>
        <w:pStyle w:val="Odstavecseseznamem"/>
      </w:pPr>
      <w:r>
        <w:t>Smlouva o poskytnutí podpory stanoví celkovou výši podpory z veřejných prostředků poskytnutou Poskytovatelem (dále jen jako „</w:t>
      </w:r>
      <w:r w:rsidR="00861C27">
        <w:rPr>
          <w:b/>
        </w:rPr>
        <w:t>Grantové</w:t>
      </w:r>
      <w:r w:rsidRPr="003A200E">
        <w:rPr>
          <w:b/>
        </w:rPr>
        <w:t xml:space="preserve"> prostředky</w:t>
      </w:r>
      <w:r>
        <w:t xml:space="preserve">“) na celou dobu řešení Projektu </w:t>
      </w:r>
      <w:r w:rsidRPr="002C7126">
        <w:rPr>
          <w:b/>
        </w:rPr>
        <w:t>ve výši</w:t>
      </w:r>
      <w:r w:rsidR="00F94F10">
        <w:rPr>
          <w:b/>
        </w:rPr>
        <w:t xml:space="preserve"> až</w:t>
      </w:r>
      <w:r w:rsidRPr="002C7126">
        <w:rPr>
          <w:b/>
        </w:rPr>
        <w:t xml:space="preserve"> </w:t>
      </w:r>
      <w:r w:rsidR="00334DAC">
        <w:rPr>
          <w:b/>
        </w:rPr>
        <w:t>9 964 000,00</w:t>
      </w:r>
      <w:r w:rsidRPr="002C7126">
        <w:rPr>
          <w:b/>
        </w:rPr>
        <w:t xml:space="preserve"> Kč</w:t>
      </w:r>
      <w:r w:rsidR="00DD3A4E">
        <w:t>.</w:t>
      </w:r>
    </w:p>
    <w:p w14:paraId="0AF755E0" w14:textId="3E3D3DB1" w:rsidR="00665DE8" w:rsidRDefault="002E7D99" w:rsidP="00A82340">
      <w:pPr>
        <w:pStyle w:val="Odstavecseseznamem"/>
      </w:pPr>
      <w:r w:rsidRPr="002E7D99">
        <w:t>Pro jednotlivé roky řešení Projektu jsou Smlouvou o poskytnutí podpory předpokládány tyto Grantové prostředky</w:t>
      </w:r>
      <w:r w:rsidR="00665DE8">
        <w:t>:</w:t>
      </w:r>
    </w:p>
    <w:p w14:paraId="066B5EA5" w14:textId="3A494CB3" w:rsidR="00EF3AFF" w:rsidRDefault="00EF3AFF" w:rsidP="00EF3AFF">
      <w:pPr>
        <w:pStyle w:val="Odstavecseseznamem"/>
        <w:numPr>
          <w:ilvl w:val="0"/>
          <w:numId w:val="0"/>
        </w:numPr>
        <w:ind w:left="482"/>
      </w:pPr>
    </w:p>
    <w:tbl>
      <w:tblPr>
        <w:tblStyle w:val="Mkatabulky"/>
        <w:tblW w:w="0" w:type="auto"/>
        <w:tblInd w:w="48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214"/>
        <w:gridCol w:w="1983"/>
        <w:gridCol w:w="1983"/>
        <w:gridCol w:w="1983"/>
      </w:tblGrid>
      <w:tr w:rsidR="00A347DC" w:rsidRPr="003B60F2" w14:paraId="528FA98B" w14:textId="77777777" w:rsidTr="00C175C5">
        <w:tc>
          <w:tcPr>
            <w:tcW w:w="1214" w:type="dxa"/>
            <w:vAlign w:val="center"/>
          </w:tcPr>
          <w:p w14:paraId="7535D8F5" w14:textId="77777777" w:rsidR="00A347DC" w:rsidRPr="003B60F2" w:rsidRDefault="00A347DC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3B60F2">
              <w:rPr>
                <w:b/>
                <w:bCs/>
              </w:rPr>
              <w:t>Rok</w:t>
            </w:r>
          </w:p>
          <w:p w14:paraId="54C9F216" w14:textId="67FE3AC3" w:rsidR="00A347DC" w:rsidRPr="003B60F2" w:rsidRDefault="00A347DC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3B60F2">
              <w:rPr>
                <w:b/>
                <w:bCs/>
              </w:rPr>
              <w:t>řešení</w:t>
            </w:r>
          </w:p>
        </w:tc>
        <w:tc>
          <w:tcPr>
            <w:tcW w:w="1983" w:type="dxa"/>
            <w:vAlign w:val="center"/>
          </w:tcPr>
          <w:p w14:paraId="1E584207" w14:textId="77777777" w:rsidR="00A347DC" w:rsidRPr="003B60F2" w:rsidRDefault="00A347DC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3B60F2">
              <w:rPr>
                <w:b/>
                <w:bCs/>
              </w:rPr>
              <w:t>Grantové prostředky</w:t>
            </w:r>
          </w:p>
          <w:p w14:paraId="6259106E" w14:textId="3AE9C436" w:rsidR="00A347DC" w:rsidRPr="003B60F2" w:rsidRDefault="00A347DC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3B60F2">
              <w:rPr>
                <w:b/>
                <w:bCs/>
              </w:rPr>
              <w:t>Příjemce</w:t>
            </w:r>
          </w:p>
        </w:tc>
        <w:tc>
          <w:tcPr>
            <w:tcW w:w="1983" w:type="dxa"/>
            <w:vAlign w:val="center"/>
          </w:tcPr>
          <w:p w14:paraId="075F5218" w14:textId="77777777" w:rsidR="00A347DC" w:rsidRPr="00675B84" w:rsidRDefault="00A347DC" w:rsidP="00675B84">
            <w:pPr>
              <w:spacing w:line="240" w:lineRule="auto"/>
              <w:jc w:val="center"/>
              <w:rPr>
                <w:b/>
                <w:bCs/>
              </w:rPr>
            </w:pPr>
            <w:r w:rsidRPr="00675B84">
              <w:rPr>
                <w:b/>
                <w:bCs/>
              </w:rPr>
              <w:t>Grantové prostředky</w:t>
            </w:r>
          </w:p>
          <w:p w14:paraId="0DD82F05" w14:textId="6EDD136B" w:rsidR="00A347DC" w:rsidRPr="003B60F2" w:rsidRDefault="00A347DC" w:rsidP="00675B84">
            <w:pPr>
              <w:spacing w:line="240" w:lineRule="auto"/>
              <w:jc w:val="center"/>
              <w:rPr>
                <w:b/>
                <w:bCs/>
              </w:rPr>
            </w:pPr>
            <w:r w:rsidRPr="00675B84">
              <w:rPr>
                <w:b/>
                <w:bCs/>
              </w:rPr>
              <w:t>Dalšího účastníka</w:t>
            </w:r>
          </w:p>
        </w:tc>
        <w:tc>
          <w:tcPr>
            <w:tcW w:w="1983" w:type="dxa"/>
            <w:vAlign w:val="center"/>
          </w:tcPr>
          <w:p w14:paraId="6B315590" w14:textId="77777777" w:rsidR="00A347DC" w:rsidRPr="00675B84" w:rsidRDefault="00A347DC" w:rsidP="00675B84">
            <w:pPr>
              <w:spacing w:line="240" w:lineRule="auto"/>
              <w:jc w:val="center"/>
              <w:rPr>
                <w:b/>
                <w:bCs/>
              </w:rPr>
            </w:pPr>
            <w:r w:rsidRPr="00675B84">
              <w:rPr>
                <w:b/>
                <w:bCs/>
              </w:rPr>
              <w:t>Grantové prostředky</w:t>
            </w:r>
          </w:p>
          <w:p w14:paraId="793A7461" w14:textId="5EAC5704" w:rsidR="00A347DC" w:rsidRPr="003B60F2" w:rsidRDefault="00A347DC" w:rsidP="00675B84">
            <w:pPr>
              <w:spacing w:line="240" w:lineRule="auto"/>
              <w:jc w:val="center"/>
              <w:rPr>
                <w:b/>
                <w:bCs/>
              </w:rPr>
            </w:pPr>
            <w:r w:rsidRPr="00675B84">
              <w:rPr>
                <w:b/>
                <w:bCs/>
              </w:rPr>
              <w:t>CELKEM</w:t>
            </w:r>
          </w:p>
        </w:tc>
      </w:tr>
      <w:tr w:rsidR="00A347DC" w14:paraId="5D8A0D9A" w14:textId="77777777" w:rsidTr="00C175C5">
        <w:tc>
          <w:tcPr>
            <w:tcW w:w="1214" w:type="dxa"/>
            <w:vAlign w:val="center"/>
          </w:tcPr>
          <w:p w14:paraId="6C682085" w14:textId="577D12F2" w:rsidR="00A347DC" w:rsidRDefault="00A347DC" w:rsidP="003B60F2">
            <w:pPr>
              <w:spacing w:line="240" w:lineRule="auto"/>
              <w:jc w:val="center"/>
            </w:pPr>
            <w:r>
              <w:t>2022</w:t>
            </w:r>
          </w:p>
        </w:tc>
        <w:tc>
          <w:tcPr>
            <w:tcW w:w="1983" w:type="dxa"/>
            <w:vAlign w:val="center"/>
          </w:tcPr>
          <w:p w14:paraId="71B48526" w14:textId="34E3037D" w:rsidR="00A347DC" w:rsidRDefault="00A347DC" w:rsidP="003B60F2">
            <w:pPr>
              <w:spacing w:line="240" w:lineRule="auto"/>
              <w:jc w:val="center"/>
            </w:pPr>
            <w:r>
              <w:t>1 632 000,00</w:t>
            </w:r>
          </w:p>
        </w:tc>
        <w:tc>
          <w:tcPr>
            <w:tcW w:w="1983" w:type="dxa"/>
            <w:vAlign w:val="center"/>
          </w:tcPr>
          <w:p w14:paraId="3565064E" w14:textId="34E72527" w:rsidR="00A347DC" w:rsidRDefault="008F7F45" w:rsidP="003B60F2">
            <w:pPr>
              <w:spacing w:line="240" w:lineRule="auto"/>
              <w:jc w:val="center"/>
            </w:pPr>
            <w:r>
              <w:t>1 851 000,00</w:t>
            </w:r>
          </w:p>
        </w:tc>
        <w:tc>
          <w:tcPr>
            <w:tcW w:w="1983" w:type="dxa"/>
            <w:vAlign w:val="center"/>
          </w:tcPr>
          <w:p w14:paraId="11F77682" w14:textId="2ECF56D9" w:rsidR="00A347DC" w:rsidRPr="001B1D8D" w:rsidRDefault="00F22C93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1B1D8D">
              <w:rPr>
                <w:b/>
                <w:bCs/>
              </w:rPr>
              <w:t>3 483 000,00</w:t>
            </w:r>
          </w:p>
        </w:tc>
      </w:tr>
      <w:tr w:rsidR="00A347DC" w14:paraId="471D87AD" w14:textId="77777777" w:rsidTr="00C175C5">
        <w:tc>
          <w:tcPr>
            <w:tcW w:w="1214" w:type="dxa"/>
            <w:vAlign w:val="center"/>
          </w:tcPr>
          <w:p w14:paraId="1438A583" w14:textId="3FBA7B85" w:rsidR="00A347DC" w:rsidRDefault="00A347DC" w:rsidP="003B60F2">
            <w:pPr>
              <w:spacing w:line="240" w:lineRule="auto"/>
              <w:jc w:val="center"/>
            </w:pPr>
            <w:r>
              <w:t>2023</w:t>
            </w:r>
          </w:p>
        </w:tc>
        <w:tc>
          <w:tcPr>
            <w:tcW w:w="1983" w:type="dxa"/>
            <w:vAlign w:val="center"/>
          </w:tcPr>
          <w:p w14:paraId="5C3260E3" w14:textId="15421B6D" w:rsidR="00A347DC" w:rsidRDefault="00A347DC" w:rsidP="003B60F2">
            <w:pPr>
              <w:spacing w:line="240" w:lineRule="auto"/>
              <w:jc w:val="center"/>
            </w:pPr>
            <w:r>
              <w:t>1 668 000,00</w:t>
            </w:r>
          </w:p>
        </w:tc>
        <w:tc>
          <w:tcPr>
            <w:tcW w:w="1983" w:type="dxa"/>
            <w:vAlign w:val="center"/>
          </w:tcPr>
          <w:p w14:paraId="13BBDD8D" w14:textId="11E86576" w:rsidR="00A347DC" w:rsidRDefault="008F7F45" w:rsidP="003B60F2">
            <w:pPr>
              <w:spacing w:line="240" w:lineRule="auto"/>
              <w:jc w:val="center"/>
            </w:pPr>
            <w:r>
              <w:t>1 599 000,00</w:t>
            </w:r>
          </w:p>
        </w:tc>
        <w:tc>
          <w:tcPr>
            <w:tcW w:w="1983" w:type="dxa"/>
            <w:vAlign w:val="center"/>
          </w:tcPr>
          <w:p w14:paraId="12A10A87" w14:textId="217F9CD1" w:rsidR="00A347DC" w:rsidRPr="001B1D8D" w:rsidRDefault="00266955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1B1D8D">
              <w:rPr>
                <w:b/>
                <w:bCs/>
              </w:rPr>
              <w:t>3 267 000,00</w:t>
            </w:r>
          </w:p>
        </w:tc>
      </w:tr>
      <w:tr w:rsidR="00A347DC" w14:paraId="78AAA301" w14:textId="77777777" w:rsidTr="00C175C5">
        <w:tc>
          <w:tcPr>
            <w:tcW w:w="1214" w:type="dxa"/>
            <w:vAlign w:val="center"/>
          </w:tcPr>
          <w:p w14:paraId="52EADF3F" w14:textId="5123F156" w:rsidR="00A347DC" w:rsidRDefault="00A347DC" w:rsidP="003B60F2">
            <w:pPr>
              <w:spacing w:line="240" w:lineRule="auto"/>
              <w:jc w:val="center"/>
            </w:pPr>
            <w:r>
              <w:t>2024</w:t>
            </w:r>
          </w:p>
        </w:tc>
        <w:tc>
          <w:tcPr>
            <w:tcW w:w="1983" w:type="dxa"/>
            <w:vAlign w:val="center"/>
          </w:tcPr>
          <w:p w14:paraId="17836734" w14:textId="584357F1" w:rsidR="00A347DC" w:rsidRDefault="00A347DC" w:rsidP="003B60F2">
            <w:pPr>
              <w:spacing w:line="240" w:lineRule="auto"/>
              <w:jc w:val="center"/>
            </w:pPr>
            <w:r>
              <w:t>1 668 000,00</w:t>
            </w:r>
          </w:p>
        </w:tc>
        <w:tc>
          <w:tcPr>
            <w:tcW w:w="1983" w:type="dxa"/>
            <w:vAlign w:val="center"/>
          </w:tcPr>
          <w:p w14:paraId="271AFE46" w14:textId="40E90C83" w:rsidR="00A347DC" w:rsidRDefault="008F7F45" w:rsidP="003B60F2">
            <w:pPr>
              <w:spacing w:line="240" w:lineRule="auto"/>
              <w:jc w:val="center"/>
            </w:pPr>
            <w:r>
              <w:t>1 546 000,00</w:t>
            </w:r>
          </w:p>
        </w:tc>
        <w:tc>
          <w:tcPr>
            <w:tcW w:w="1983" w:type="dxa"/>
            <w:vAlign w:val="center"/>
          </w:tcPr>
          <w:p w14:paraId="0A1F952D" w14:textId="3CA982BF" w:rsidR="00A347DC" w:rsidRPr="001B1D8D" w:rsidRDefault="00F01105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1B1D8D">
              <w:rPr>
                <w:b/>
                <w:bCs/>
              </w:rPr>
              <w:t>3 214 000,00</w:t>
            </w:r>
          </w:p>
        </w:tc>
      </w:tr>
      <w:tr w:rsidR="00A347DC" w:rsidRPr="00271CF0" w14:paraId="5E299EF3" w14:textId="77777777" w:rsidTr="00C175C5">
        <w:tc>
          <w:tcPr>
            <w:tcW w:w="1214" w:type="dxa"/>
            <w:vAlign w:val="center"/>
          </w:tcPr>
          <w:p w14:paraId="453C5E64" w14:textId="72999EF7" w:rsidR="00A347DC" w:rsidRPr="00271CF0" w:rsidRDefault="00A347DC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271CF0">
              <w:rPr>
                <w:b/>
                <w:bCs/>
              </w:rPr>
              <w:t>CELKEM</w:t>
            </w:r>
          </w:p>
        </w:tc>
        <w:tc>
          <w:tcPr>
            <w:tcW w:w="1983" w:type="dxa"/>
            <w:vAlign w:val="center"/>
          </w:tcPr>
          <w:p w14:paraId="37FDF413" w14:textId="2F4ABA27" w:rsidR="00A347DC" w:rsidRPr="00271CF0" w:rsidRDefault="00A347DC" w:rsidP="003B60F2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 968 000,00</w:t>
            </w:r>
          </w:p>
        </w:tc>
        <w:tc>
          <w:tcPr>
            <w:tcW w:w="1983" w:type="dxa"/>
            <w:vAlign w:val="center"/>
          </w:tcPr>
          <w:p w14:paraId="24895D43" w14:textId="53715E90" w:rsidR="00A347DC" w:rsidRPr="00271CF0" w:rsidRDefault="008F7F45" w:rsidP="003B60F2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 996 000,00</w:t>
            </w:r>
          </w:p>
        </w:tc>
        <w:tc>
          <w:tcPr>
            <w:tcW w:w="1983" w:type="dxa"/>
            <w:vAlign w:val="center"/>
          </w:tcPr>
          <w:p w14:paraId="5263EA8A" w14:textId="6701011D" w:rsidR="00A347DC" w:rsidRPr="001B1D8D" w:rsidRDefault="00790796" w:rsidP="003B60F2">
            <w:pPr>
              <w:spacing w:line="240" w:lineRule="auto"/>
              <w:jc w:val="center"/>
              <w:rPr>
                <w:b/>
                <w:bCs/>
              </w:rPr>
            </w:pPr>
            <w:r w:rsidRPr="00790796">
              <w:rPr>
                <w:b/>
                <w:bCs/>
              </w:rPr>
              <w:t>9</w:t>
            </w:r>
            <w:r>
              <w:rPr>
                <w:b/>
                <w:bCs/>
              </w:rPr>
              <w:t> </w:t>
            </w:r>
            <w:r w:rsidRPr="00790796">
              <w:rPr>
                <w:b/>
                <w:bCs/>
              </w:rPr>
              <w:t>964</w:t>
            </w:r>
            <w:r>
              <w:rPr>
                <w:b/>
                <w:bCs/>
              </w:rPr>
              <w:t> 000,00</w:t>
            </w:r>
          </w:p>
        </w:tc>
      </w:tr>
    </w:tbl>
    <w:p w14:paraId="56C8E7C9" w14:textId="77777777" w:rsidR="0004663A" w:rsidRDefault="0004663A" w:rsidP="0004663A">
      <w:pPr>
        <w:pStyle w:val="Odstavecseseznamem"/>
        <w:numPr>
          <w:ilvl w:val="0"/>
          <w:numId w:val="0"/>
        </w:numPr>
        <w:ind w:left="482"/>
      </w:pPr>
    </w:p>
    <w:p w14:paraId="542EB994" w14:textId="58E97253" w:rsidR="00AD128A" w:rsidRDefault="00C32603" w:rsidP="00C32603">
      <w:pPr>
        <w:pStyle w:val="Odstavecseseznamem"/>
      </w:pPr>
      <w:r>
        <w:t xml:space="preserve">V případě změny výše </w:t>
      </w:r>
      <w:r w:rsidR="005D7F54">
        <w:t>Grantových</w:t>
      </w:r>
      <w:r>
        <w:t xml:space="preserve"> prostředků </w:t>
      </w:r>
      <w:r w:rsidR="00A148ED">
        <w:t xml:space="preserve">určených </w:t>
      </w:r>
      <w:r>
        <w:t>Další</w:t>
      </w:r>
      <w:r w:rsidR="00A148ED">
        <w:t>mu</w:t>
      </w:r>
      <w:r>
        <w:t xml:space="preserve"> účastník</w:t>
      </w:r>
      <w:r w:rsidR="00A148ED">
        <w:t>ovi</w:t>
      </w:r>
      <w:r>
        <w:t xml:space="preserve"> z důvodů stanovených </w:t>
      </w:r>
      <w:r w:rsidR="00B91B87" w:rsidRPr="00B91B87">
        <w:t>Řídící</w:t>
      </w:r>
      <w:r w:rsidR="00B91B87">
        <w:t>mi</w:t>
      </w:r>
      <w:r w:rsidR="00B91B87" w:rsidRPr="00B91B87">
        <w:t xml:space="preserve"> dokumenty</w:t>
      </w:r>
      <w:r w:rsidR="001E0A1E">
        <w:t>,</w:t>
      </w:r>
      <w:r w:rsidR="00B0289E">
        <w:t xml:space="preserve"> </w:t>
      </w:r>
      <w:r w:rsidR="00C452C7">
        <w:t xml:space="preserve">obecně závaznými </w:t>
      </w:r>
      <w:r w:rsidR="00B0289E">
        <w:t>právními předpisy</w:t>
      </w:r>
      <w:r w:rsidR="001E0A1E">
        <w:t xml:space="preserve"> nebo Poskytovatelem</w:t>
      </w:r>
      <w:r w:rsidR="00B91B87">
        <w:t xml:space="preserve"> </w:t>
      </w:r>
      <w:r>
        <w:t xml:space="preserve">se Smluvní strany zavazují provést </w:t>
      </w:r>
      <w:r w:rsidR="00AD128A">
        <w:t>je</w:t>
      </w:r>
      <w:r w:rsidR="00F958CD">
        <w:t>jich</w:t>
      </w:r>
      <w:r w:rsidR="00AD128A">
        <w:t xml:space="preserve"> </w:t>
      </w:r>
      <w:r w:rsidR="0068004C">
        <w:t xml:space="preserve">tomu odpovídající </w:t>
      </w:r>
      <w:r>
        <w:t xml:space="preserve">úpravu </w:t>
      </w:r>
      <w:r w:rsidR="00AD128A">
        <w:t>prostřednictvím dodatku k této Smlouvě.</w:t>
      </w:r>
    </w:p>
    <w:p w14:paraId="397D862B" w14:textId="6B620343" w:rsidR="00A82340" w:rsidRDefault="006076C4" w:rsidP="00A82340">
      <w:pPr>
        <w:pStyle w:val="Odstavecseseznamem"/>
      </w:pPr>
      <w:r>
        <w:t>Grantové</w:t>
      </w:r>
      <w:r w:rsidR="009B1ECF">
        <w:t xml:space="preserve"> prostředky </w:t>
      </w:r>
      <w:r w:rsidR="000131AC">
        <w:t xml:space="preserve">určené </w:t>
      </w:r>
      <w:r w:rsidR="00FE40E3">
        <w:t>Další</w:t>
      </w:r>
      <w:r w:rsidR="000131AC">
        <w:t>mu</w:t>
      </w:r>
      <w:r w:rsidR="00FE40E3">
        <w:t xml:space="preserve"> účastník</w:t>
      </w:r>
      <w:r w:rsidR="000131AC">
        <w:t>ovi</w:t>
      </w:r>
      <w:r w:rsidR="00FE40E3">
        <w:t xml:space="preserve"> </w:t>
      </w:r>
      <w:r w:rsidR="00A82340">
        <w:t>poskytnuté na základě této Smlouvy jsou dotací dle obecně závazných právních</w:t>
      </w:r>
      <w:r w:rsidR="008958AA">
        <w:t xml:space="preserve"> </w:t>
      </w:r>
      <w:r w:rsidR="00A82340">
        <w:t xml:space="preserve">předpisů a jsou účelově vázány. Další účastník je povinen </w:t>
      </w:r>
      <w:r w:rsidR="00744F02">
        <w:t xml:space="preserve">jemu určené </w:t>
      </w:r>
      <w:r w:rsidR="00D15791">
        <w:t>Grantové</w:t>
      </w:r>
      <w:r w:rsidR="00E43279" w:rsidRPr="00E43279">
        <w:t xml:space="preserve"> prostředky </w:t>
      </w:r>
      <w:r w:rsidR="00A82340">
        <w:t>použít výlučně</w:t>
      </w:r>
      <w:r w:rsidR="008958AA">
        <w:t xml:space="preserve"> </w:t>
      </w:r>
      <w:r w:rsidR="00A82340">
        <w:t>k</w:t>
      </w:r>
      <w:r w:rsidR="00A636F5">
        <w:t> </w:t>
      </w:r>
      <w:r w:rsidR="00A82340">
        <w:t xml:space="preserve">úhradě uznaných nákladů části Projektu dle této Smlouvy vynaložených při </w:t>
      </w:r>
      <w:r w:rsidR="00F11418">
        <w:t>spolu</w:t>
      </w:r>
      <w:r w:rsidR="00A82340">
        <w:t xml:space="preserve">řešení Projektu za podmínek a v rozsahu, které vyplývají z této Smlouvy, </w:t>
      </w:r>
      <w:r w:rsidR="00744F02">
        <w:t>Řídících dokumentů</w:t>
      </w:r>
      <w:r w:rsidR="00A82340">
        <w:t xml:space="preserve"> a obecně závazných právních předpisů</w:t>
      </w:r>
      <w:r w:rsidR="0096737B">
        <w:t>.</w:t>
      </w:r>
    </w:p>
    <w:p w14:paraId="1F90EE5F" w14:textId="0F2FC963" w:rsidR="00124B75" w:rsidRDefault="007D0710" w:rsidP="00124B75">
      <w:pPr>
        <w:pStyle w:val="Odstavecseseznamem"/>
      </w:pPr>
      <w:r w:rsidRPr="007D0710">
        <w:t xml:space="preserve">Grantové prostředky na řešení Projektu určené Dalšímu účastníkovi podle Smlouvy o poskytnutí podpory se Příjemce zavazuje pro daný kalendářní rok, budou-li převedeny Příjemci tímto způsobem, poskytnout Dalšímu účastníkovi </w:t>
      </w:r>
      <w:r w:rsidRPr="006A0743">
        <w:rPr>
          <w:b/>
          <w:bCs/>
        </w:rPr>
        <w:t xml:space="preserve">ve lhůtě </w:t>
      </w:r>
      <w:r w:rsidR="006A0743" w:rsidRPr="006A0743">
        <w:rPr>
          <w:b/>
          <w:bCs/>
        </w:rPr>
        <w:t xml:space="preserve">kalendářních </w:t>
      </w:r>
      <w:r w:rsidRPr="006A0743">
        <w:rPr>
          <w:b/>
          <w:bCs/>
        </w:rPr>
        <w:lastRenderedPageBreak/>
        <w:t>30 dnů</w:t>
      </w:r>
      <w:r w:rsidRPr="007D0710">
        <w:t xml:space="preserve"> od</w:t>
      </w:r>
      <w:r w:rsidR="006A0743">
        <w:t> </w:t>
      </w:r>
      <w:r w:rsidRPr="007D0710">
        <w:t xml:space="preserve">obdržení této části účelové podpory od Poskytovatele, a to převodem na účet Dalšího účastníka vedený v </w:t>
      </w:r>
      <w:r w:rsidR="00C241DF">
        <w:t>úvodu</w:t>
      </w:r>
      <w:r w:rsidRPr="007D0710">
        <w:t xml:space="preserve"> této Smlouvy.</w:t>
      </w:r>
    </w:p>
    <w:p w14:paraId="161588AF" w14:textId="5392DFD3" w:rsidR="00124B75" w:rsidRDefault="009936D6" w:rsidP="00124B75">
      <w:pPr>
        <w:pStyle w:val="Odstavecseseznamem"/>
      </w:pPr>
      <w:r w:rsidRPr="009936D6">
        <w:t>Celková výše uznaných nákladů na celou dobu řešení Projektu je uvedena v Návrhu projektu. Celková výše účelové podpory poskytovaná Poskytovatelem na dobu řešení Projektu a pro jednotlivé roky řešení Projektu je uvedena, včetně členění podle jednotlivých druhů nákladů, ve Smlouvě o poskytnutí podpory.</w:t>
      </w:r>
    </w:p>
    <w:p w14:paraId="532950B4" w14:textId="4A137679" w:rsidR="00A82340" w:rsidRDefault="0069142C" w:rsidP="00A82340">
      <w:pPr>
        <w:pStyle w:val="Odstavecseseznamem"/>
      </w:pPr>
      <w:r w:rsidRPr="0069142C">
        <w:t xml:space="preserve">Další účastník se zavazuje hospodařit s poskytnutými Grantovými prostředky s péčí řádného hospodáře, plnit povinnosti stanovené touto Smlouvou, </w:t>
      </w:r>
      <w:r w:rsidR="00607D0A">
        <w:t xml:space="preserve">Řídícími dokumenty </w:t>
      </w:r>
      <w:r w:rsidRPr="0069142C">
        <w:t>a obecně závaznými právními předpisy (zejména rozpočtovými pravidly) a dále se zavazuje při hospodaření s poskytnutými Grantovými prostředky řídit písemnými pokyny Poskytovatele, a to bez zbytečného odkladu po jejich obdržení.</w:t>
      </w:r>
      <w:r w:rsidR="00F75CF5">
        <w:t xml:space="preserve"> Obdrží-li takové pokyny</w:t>
      </w:r>
      <w:r w:rsidR="003E28C0">
        <w:t xml:space="preserve"> Poskytovatele</w:t>
      </w:r>
      <w:r w:rsidR="00F75CF5">
        <w:t xml:space="preserve"> Příjemce, zavazuje se o nich bez zbytečného odkladu uvědomit Dalšího účastníka.</w:t>
      </w:r>
    </w:p>
    <w:p w14:paraId="634D14CA" w14:textId="5C5478DA" w:rsidR="0050115B" w:rsidRDefault="00E75C52" w:rsidP="00755FE6">
      <w:pPr>
        <w:pStyle w:val="Odstavecseseznamem"/>
      </w:pPr>
      <w:r>
        <w:t>Grantové</w:t>
      </w:r>
      <w:r w:rsidR="00A82340">
        <w:t xml:space="preserve"> prostředky </w:t>
      </w:r>
      <w:r w:rsidR="002937CF">
        <w:t xml:space="preserve">určené Dalšímu účastníkovi </w:t>
      </w:r>
      <w:r w:rsidR="00A82340">
        <w:t>poskytuje Příjemce Dalšímu účastníkovi na úhradu skutečně vynaložených</w:t>
      </w:r>
      <w:r w:rsidR="000821E6">
        <w:t xml:space="preserve"> </w:t>
      </w:r>
      <w:r w:rsidR="00A82340">
        <w:t xml:space="preserve">nákladů účelově vymezených Smlouvou </w:t>
      </w:r>
      <w:r w:rsidR="000821E6">
        <w:t>o poskytnutí podpory</w:t>
      </w:r>
      <w:r w:rsidR="00A82340">
        <w:t xml:space="preserve"> na činnosti specifikované ve</w:t>
      </w:r>
      <w:r w:rsidR="009259A0">
        <w:t xml:space="preserve"> </w:t>
      </w:r>
      <w:r w:rsidR="00A82340">
        <w:t xml:space="preserve">schváleném Projektu k dosažení cílů uvedených v Návrhu projektu. </w:t>
      </w:r>
      <w:r w:rsidR="001A064B">
        <w:t>Další účastník se zavazuje předložit Příjemci v</w:t>
      </w:r>
      <w:r w:rsidR="00A82340">
        <w:t xml:space="preserve">yúčtování </w:t>
      </w:r>
      <w:r w:rsidR="00D35999">
        <w:t>Grantových</w:t>
      </w:r>
      <w:r w:rsidR="002937CF">
        <w:t xml:space="preserve"> prostředků určených Dalšímu účastníkovi</w:t>
      </w:r>
      <w:r w:rsidR="001A064B">
        <w:t xml:space="preserve"> vždy alespoň </w:t>
      </w:r>
      <w:r w:rsidR="003D055B">
        <w:t>5</w:t>
      </w:r>
      <w:r w:rsidR="001A064B">
        <w:t xml:space="preserve"> pracovní</w:t>
      </w:r>
      <w:r w:rsidR="003D055B">
        <w:t>ch</w:t>
      </w:r>
      <w:r w:rsidR="001A064B">
        <w:t xml:space="preserve"> dn</w:t>
      </w:r>
      <w:r w:rsidR="003D055B">
        <w:t xml:space="preserve">ů </w:t>
      </w:r>
      <w:r w:rsidR="001A064B">
        <w:t>před datem stanovených Poskytovatelem pro předložení vyúčtování za</w:t>
      </w:r>
      <w:r w:rsidR="00A56138">
        <w:t> </w:t>
      </w:r>
      <w:r w:rsidR="001A064B">
        <w:t>celý Projekt.</w:t>
      </w:r>
      <w:r w:rsidR="002F7923">
        <w:t xml:space="preserve"> </w:t>
      </w:r>
      <w:r w:rsidR="00755FE6" w:rsidRPr="00755FE6">
        <w:t>Součástí vyúčtování bude na základě účetní evidence zúčtování skutečných uznaných nákladů na řešení Projektu v</w:t>
      </w:r>
      <w:r w:rsidR="00747CF7">
        <w:t> </w:t>
      </w:r>
      <w:r w:rsidR="00755FE6" w:rsidRPr="00755FE6">
        <w:t>členění dle schváleného rozpočtu Projektu a účetní výkaz o čerpání uznaných nákladů</w:t>
      </w:r>
      <w:r w:rsidR="00FF1A54">
        <w:t xml:space="preserve"> </w:t>
      </w:r>
      <w:r w:rsidR="003B311C" w:rsidRPr="003B311C">
        <w:t>na řešení části Projektu příslušející Dalšímu účastníkovi s uvedením všech zdrojů jejich krytí</w:t>
      </w:r>
      <w:r w:rsidR="0050115B">
        <w:t>, tj.</w:t>
      </w:r>
    </w:p>
    <w:p w14:paraId="39A28304" w14:textId="3C07632F" w:rsidR="0050115B" w:rsidRDefault="00755FE6" w:rsidP="0050115B">
      <w:pPr>
        <w:pStyle w:val="Odstavecseseznamem"/>
        <w:numPr>
          <w:ilvl w:val="2"/>
          <w:numId w:val="1"/>
        </w:numPr>
      </w:pPr>
      <w:r>
        <w:t xml:space="preserve">souhrnný přehled čerpání nákladů dle jednotlivých analytických nákladových účtů – výpis oddělené účetní evidence </w:t>
      </w:r>
      <w:r w:rsidR="003F77B3">
        <w:t>Pr</w:t>
      </w:r>
      <w:r>
        <w:t>ojektu a</w:t>
      </w:r>
    </w:p>
    <w:p w14:paraId="5A070EA3" w14:textId="167D199A" w:rsidR="00755FE6" w:rsidRDefault="00755FE6" w:rsidP="0050115B">
      <w:pPr>
        <w:pStyle w:val="Odstavecseseznamem"/>
        <w:numPr>
          <w:ilvl w:val="2"/>
          <w:numId w:val="1"/>
        </w:numPr>
      </w:pPr>
      <w:r>
        <w:t>u mzdových nákladů podrobný rozpis čerpání s uvedením jmen pracovníků</w:t>
      </w:r>
      <w:r w:rsidRPr="00755FE6">
        <w:t>.</w:t>
      </w:r>
    </w:p>
    <w:p w14:paraId="5ED1EF6C" w14:textId="77777777" w:rsidR="001549B3" w:rsidRDefault="001549B3" w:rsidP="00940253">
      <w:pPr>
        <w:pStyle w:val="Nadpis1"/>
      </w:pPr>
      <w:r>
        <w:t>Spoluřešitel</w:t>
      </w:r>
    </w:p>
    <w:p w14:paraId="36DAE12B" w14:textId="055F39E9" w:rsidR="001549B3" w:rsidRDefault="001549B3" w:rsidP="001549B3">
      <w:pPr>
        <w:pStyle w:val="Odstavecseseznamem"/>
      </w:pPr>
      <w:r>
        <w:t xml:space="preserve">Další účastník prohlašuje, že se </w:t>
      </w:r>
      <w:r w:rsidR="00F6305D">
        <w:t>je</w:t>
      </w:r>
      <w:r>
        <w:t>mu</w:t>
      </w:r>
      <w:r w:rsidR="00D6486F">
        <w:t>,</w:t>
      </w:r>
      <w:r w:rsidR="00E64978">
        <w:t xml:space="preserve"> Příjemci</w:t>
      </w:r>
      <w:r w:rsidR="00D6486F">
        <w:t xml:space="preserve"> i Poskytovateli</w:t>
      </w:r>
      <w:r w:rsidR="00E64978">
        <w:t xml:space="preserve"> </w:t>
      </w:r>
      <w:r>
        <w:t>Spoluřešitel zavázal postupovat při řešení příslušné části Projektu s odbornou péčí a s využitím všech odborných znalostí.</w:t>
      </w:r>
    </w:p>
    <w:p w14:paraId="05FD0DC9" w14:textId="42A1B07B" w:rsidR="001549B3" w:rsidRPr="001549B3" w:rsidRDefault="001549B3" w:rsidP="001549B3">
      <w:pPr>
        <w:pStyle w:val="Odstavecseseznamem"/>
      </w:pPr>
      <w:r>
        <w:t xml:space="preserve">Další účastník také prohlašuje, že Spoluřešitel dále souhlasí se svým ustanovením </w:t>
      </w:r>
      <w:r w:rsidR="003C6462">
        <w:t>v</w:t>
      </w:r>
      <w:r w:rsidR="00907FC4">
        <w:t xml:space="preserve"> </w:t>
      </w:r>
      <w:r>
        <w:t>Projektu</w:t>
      </w:r>
      <w:r w:rsidR="003C6462">
        <w:t xml:space="preserve"> jakožto </w:t>
      </w:r>
      <w:r w:rsidR="003C6462" w:rsidRPr="003C6462">
        <w:t>Spoluřešitel</w:t>
      </w:r>
      <w:r>
        <w:t>, byl</w:t>
      </w:r>
      <w:r w:rsidR="003A7312">
        <w:t> </w:t>
      </w:r>
      <w:r>
        <w:t xml:space="preserve">seznámen s obsahem </w:t>
      </w:r>
      <w:r w:rsidR="009A4726">
        <w:t>Řídících dokumentů</w:t>
      </w:r>
      <w:r w:rsidR="00124DA3">
        <w:t xml:space="preserve"> i této Smlouvy</w:t>
      </w:r>
      <w:r>
        <w:t xml:space="preserve"> a zavázal se</w:t>
      </w:r>
      <w:r w:rsidR="004324CE">
        <w:t xml:space="preserve"> </w:t>
      </w:r>
      <w:r w:rsidR="00FB4641">
        <w:t>je</w:t>
      </w:r>
      <w:r w:rsidR="004324CE">
        <w:t>mu</w:t>
      </w:r>
      <w:r w:rsidR="007F041C">
        <w:t xml:space="preserve">, </w:t>
      </w:r>
      <w:r w:rsidR="007510AE">
        <w:t>Příjemci</w:t>
      </w:r>
      <w:r w:rsidR="007F041C">
        <w:t xml:space="preserve"> i Poskytovateli</w:t>
      </w:r>
      <w:r>
        <w:t xml:space="preserve"> ve</w:t>
      </w:r>
      <w:r w:rsidR="007F03DD">
        <w:t> </w:t>
      </w:r>
      <w:r>
        <w:t>vztahu k</w:t>
      </w:r>
      <w:r w:rsidR="00567ABB">
        <w:t xml:space="preserve"> jemu, </w:t>
      </w:r>
      <w:r>
        <w:t xml:space="preserve">Příjemci </w:t>
      </w:r>
      <w:r w:rsidR="00754073">
        <w:t>i</w:t>
      </w:r>
      <w:r>
        <w:t xml:space="preserve"> Poskytovateli dodržovat veškerá ustanovení</w:t>
      </w:r>
      <w:r w:rsidR="008367D0">
        <w:t xml:space="preserve"> této Smlouvy, Řídících dokumentů a </w:t>
      </w:r>
      <w:r>
        <w:t>obecně závazných právních předpisů</w:t>
      </w:r>
      <w:r w:rsidR="00947BC5">
        <w:t>, jakož i</w:t>
      </w:r>
      <w:r w:rsidR="008367D0">
        <w:t> </w:t>
      </w:r>
      <w:r w:rsidR="00947BC5">
        <w:t>povinnost</w:t>
      </w:r>
      <w:r w:rsidR="00A3752B">
        <w:t>i</w:t>
      </w:r>
      <w:r w:rsidR="00947BC5">
        <w:t xml:space="preserve"> podrobení se</w:t>
      </w:r>
      <w:r w:rsidR="00BD24C5">
        <w:t> </w:t>
      </w:r>
      <w:r w:rsidR="00947BC5">
        <w:t>kontrole Poskytovatele a Příjemce i povinnost</w:t>
      </w:r>
      <w:r w:rsidR="00A3752B">
        <w:t>i</w:t>
      </w:r>
      <w:r w:rsidR="00947BC5">
        <w:t xml:space="preserve"> veškeré nutné </w:t>
      </w:r>
      <w:r w:rsidR="00A3752B">
        <w:t>či</w:t>
      </w:r>
      <w:r w:rsidR="00947BC5">
        <w:t xml:space="preserve"> jimi požadované součinnosti při kontrole</w:t>
      </w:r>
      <w:r>
        <w:t>.</w:t>
      </w:r>
    </w:p>
    <w:p w14:paraId="58067F5B" w14:textId="0F699D83" w:rsidR="004F5C20" w:rsidRPr="007C6691" w:rsidRDefault="00C42588" w:rsidP="00940253">
      <w:pPr>
        <w:pStyle w:val="Nadpis1"/>
      </w:pPr>
      <w:r>
        <w:t>Regres s</w:t>
      </w:r>
      <w:r w:rsidR="004F5C20" w:rsidRPr="007C6691">
        <w:t>ankc</w:t>
      </w:r>
      <w:r>
        <w:t>í a náhrada újmy</w:t>
      </w:r>
    </w:p>
    <w:p w14:paraId="0C50ADC3" w14:textId="51DAEBB8" w:rsidR="00CD0219" w:rsidRDefault="00917476" w:rsidP="00CD0219">
      <w:pPr>
        <w:pStyle w:val="Odstavecseseznamem"/>
      </w:pPr>
      <w:r>
        <w:t>Použije-li D</w:t>
      </w:r>
      <w:r w:rsidR="00CD0219">
        <w:t xml:space="preserve">alší účastník </w:t>
      </w:r>
      <w:r w:rsidR="00362B89">
        <w:t>Grantové</w:t>
      </w:r>
      <w:r w:rsidR="006D4267">
        <w:t xml:space="preserve"> </w:t>
      </w:r>
      <w:r w:rsidR="00CD0219">
        <w:t>prostředky</w:t>
      </w:r>
      <w:r>
        <w:t xml:space="preserve"> </w:t>
      </w:r>
      <w:r w:rsidR="00CD0219">
        <w:t xml:space="preserve">v rozporu s účelem anebo na jiný účel, než na který mu byly dle této Smlouvy poskytnuty, </w:t>
      </w:r>
      <w:r w:rsidR="00FA7125">
        <w:t xml:space="preserve">nebo je bude </w:t>
      </w:r>
      <w:r w:rsidR="00CD0219">
        <w:t xml:space="preserve">jinak neoprávněně používat či zadržovat, ujednávají Smluvní strany výslovně, že takové jednání bude posuzováno jako porušení rozpočtové kázně ve smyslu ustanovení § 44 </w:t>
      </w:r>
      <w:r w:rsidR="00686058">
        <w:t>rozpočtových pravidel</w:t>
      </w:r>
      <w:r w:rsidR="00CD0219">
        <w:t>. V takovém případě bude Další účastník postupovat v</w:t>
      </w:r>
      <w:r w:rsidR="0022096D">
        <w:t> </w:t>
      </w:r>
      <w:r w:rsidR="00CD0219">
        <w:t>souladu s ustanovením § 44 a § 44a rozpočtových pravidel.</w:t>
      </w:r>
    </w:p>
    <w:p w14:paraId="0E26D44E" w14:textId="1436833C" w:rsidR="00CD0219" w:rsidRDefault="00CD0219" w:rsidP="00CD0219">
      <w:pPr>
        <w:pStyle w:val="Odstavecseseznamem"/>
      </w:pPr>
      <w:r>
        <w:t>V případě, kdy se ukáže, že údaje, na jejichž základě byly Dalšímu účastníkovi poskytnuty</w:t>
      </w:r>
      <w:r w:rsidR="0022096D">
        <w:t xml:space="preserve"> </w:t>
      </w:r>
      <w:r w:rsidR="005F0EB1">
        <w:t>Grantové</w:t>
      </w:r>
      <w:r>
        <w:t xml:space="preserve"> prostředky, byly neúplné </w:t>
      </w:r>
      <w:r w:rsidRPr="00FA0894">
        <w:t>nebo nepravdivé, může být zahájeno řízení o jejich</w:t>
      </w:r>
      <w:r w:rsidR="0022096D" w:rsidRPr="00FA0894">
        <w:t xml:space="preserve"> </w:t>
      </w:r>
      <w:r w:rsidRPr="00FA0894">
        <w:t>vymáhání Příjemcem.</w:t>
      </w:r>
    </w:p>
    <w:p w14:paraId="07DBD369" w14:textId="0F474C9F" w:rsidR="00887097" w:rsidRPr="00FA0894" w:rsidRDefault="00887097" w:rsidP="00887097">
      <w:pPr>
        <w:pStyle w:val="Odstavecseseznamem"/>
      </w:pPr>
      <w:r w:rsidRPr="00123E82">
        <w:t xml:space="preserve">Smluvní strany se </w:t>
      </w:r>
      <w:r>
        <w:t xml:space="preserve">navzájem </w:t>
      </w:r>
      <w:r w:rsidRPr="00123E82">
        <w:t>zavazují bez zbytečného odkladu informovat o tom, že byl zahájeno jakékoliv řízení s</w:t>
      </w:r>
      <w:r>
        <w:t> </w:t>
      </w:r>
      <w:r w:rsidRPr="00123E82">
        <w:t xml:space="preserve">Poskytovatelem, které by mohlo mít za následek změnu výše </w:t>
      </w:r>
      <w:r w:rsidR="00BD34B8">
        <w:t>Grantových</w:t>
      </w:r>
      <w:r>
        <w:t xml:space="preserve"> prostředků</w:t>
      </w:r>
      <w:r w:rsidRPr="00123E82">
        <w:t>, a to i včetně jej</w:t>
      </w:r>
      <w:r>
        <w:t>ich</w:t>
      </w:r>
      <w:r w:rsidRPr="00123E82">
        <w:t xml:space="preserve"> krácení nebo změny (dále jen jako „</w:t>
      </w:r>
      <w:r w:rsidRPr="00F90EB5">
        <w:rPr>
          <w:b/>
          <w:bCs/>
        </w:rPr>
        <w:t>ponížení podpory</w:t>
      </w:r>
      <w:r w:rsidRPr="00123E82">
        <w:t>“). Ve věci možného ponížení podpory, ať už ze zavinění kterékoliv Smluvní strany, se Smluvní strany zavazují vyvinout veškeré možné úsilí, které lze po nich spravedlivě požadovat</w:t>
      </w:r>
      <w:r>
        <w:t>, a to</w:t>
      </w:r>
      <w:r w:rsidRPr="00123E82">
        <w:t xml:space="preserve"> včetně případných soudních řízení, mají-li šanci na úspěch ve věci a je-li je efektivní vést, aby k ponížení podpory nedošlo nebo takové ponížení bylo v</w:t>
      </w:r>
      <w:r>
        <w:t> </w:t>
      </w:r>
      <w:r w:rsidRPr="00123E82">
        <w:t>co</w:t>
      </w:r>
      <w:r>
        <w:t> </w:t>
      </w:r>
      <w:r w:rsidRPr="00123E82">
        <w:t xml:space="preserve">nejmenším rozsahu. Samostatné právo Smluvní stran uplatňovat svá práva a bránit své oprávněné zájmy samostatně tímto </w:t>
      </w:r>
      <w:r>
        <w:t xml:space="preserve">ustanovením </w:t>
      </w:r>
      <w:r w:rsidRPr="00123E82">
        <w:t>není dotčeno.</w:t>
      </w:r>
    </w:p>
    <w:p w14:paraId="02AB6C3D" w14:textId="63E90E3D" w:rsidR="00BB729D" w:rsidRPr="00FA0894" w:rsidRDefault="00CD0219" w:rsidP="00CD0219">
      <w:pPr>
        <w:pStyle w:val="Odstavecseseznamem"/>
      </w:pPr>
      <w:r w:rsidRPr="00FA0894">
        <w:t xml:space="preserve">V případě, že v důsledku </w:t>
      </w:r>
      <w:r w:rsidR="005F54A8" w:rsidRPr="00FA0894">
        <w:t xml:space="preserve">prokázaného </w:t>
      </w:r>
      <w:r w:rsidRPr="00FA0894">
        <w:t>porušení povinností Dalšího účastníka, které vyplývají z</w:t>
      </w:r>
      <w:r w:rsidR="00FA7125">
        <w:t xml:space="preserve"> obecně závazných </w:t>
      </w:r>
      <w:r w:rsidRPr="00FA0894">
        <w:t>právních</w:t>
      </w:r>
      <w:r w:rsidR="0022096D" w:rsidRPr="00FA0894">
        <w:t xml:space="preserve"> </w:t>
      </w:r>
      <w:r w:rsidRPr="00FA0894">
        <w:t>předpisů</w:t>
      </w:r>
      <w:r w:rsidR="008503FF">
        <w:t>,</w:t>
      </w:r>
      <w:r w:rsidR="00F735AA" w:rsidRPr="00FA0894">
        <w:t xml:space="preserve"> Řídící</w:t>
      </w:r>
      <w:r w:rsidR="00F766EB">
        <w:t>ch</w:t>
      </w:r>
      <w:r w:rsidR="00F735AA" w:rsidRPr="00FA0894">
        <w:t xml:space="preserve"> dokument</w:t>
      </w:r>
      <w:r w:rsidR="00F766EB">
        <w:t>ů</w:t>
      </w:r>
      <w:r w:rsidR="008503FF">
        <w:t xml:space="preserve"> nebo této Smlouvy</w:t>
      </w:r>
      <w:r w:rsidRPr="00FA0894">
        <w:t>, bude</w:t>
      </w:r>
      <w:r w:rsidR="0022096D" w:rsidRPr="00FA0894">
        <w:t xml:space="preserve"> </w:t>
      </w:r>
      <w:r w:rsidRPr="00FA0894">
        <w:t>Příjemce povinen zaplatit Poskytovateli</w:t>
      </w:r>
      <w:r w:rsidR="00830E74">
        <w:t>, příp. příslušnému správci daně,</w:t>
      </w:r>
      <w:r w:rsidRPr="00FA0894">
        <w:t xml:space="preserve"> jakoukoli částku (</w:t>
      </w:r>
      <w:r w:rsidR="00465654">
        <w:t xml:space="preserve">zejm. </w:t>
      </w:r>
      <w:r w:rsidR="00465654" w:rsidRPr="00465654">
        <w:t xml:space="preserve">vrátit Poskytovateli poskytnuté </w:t>
      </w:r>
      <w:r w:rsidR="005F5801">
        <w:t>Grantové</w:t>
      </w:r>
      <w:r w:rsidR="00465654" w:rsidRPr="00465654">
        <w:t xml:space="preserve"> prostředky nebo jejich část</w:t>
      </w:r>
      <w:r w:rsidR="00465654">
        <w:t>, zaplatit</w:t>
      </w:r>
      <w:r w:rsidR="0063537A">
        <w:t xml:space="preserve"> odvod za poručení rozpočtové kázně,</w:t>
      </w:r>
      <w:r w:rsidR="00465654">
        <w:t xml:space="preserve"> </w:t>
      </w:r>
      <w:r w:rsidRPr="00FA0894">
        <w:t>smluvní pokuty, úroky</w:t>
      </w:r>
      <w:r w:rsidR="0022096D" w:rsidRPr="00FA0894">
        <w:t xml:space="preserve"> </w:t>
      </w:r>
      <w:r w:rsidRPr="00FA0894">
        <w:t>z prodlení,</w:t>
      </w:r>
      <w:r w:rsidR="00364E3E" w:rsidRPr="00FA0894">
        <w:t xml:space="preserve"> penále,</w:t>
      </w:r>
      <w:r w:rsidRPr="00FA0894">
        <w:t xml:space="preserve"> náhrad</w:t>
      </w:r>
      <w:r w:rsidR="0063537A">
        <w:t>u</w:t>
      </w:r>
      <w:r w:rsidRPr="00FA0894">
        <w:t xml:space="preserve"> </w:t>
      </w:r>
      <w:r w:rsidR="00364E3E" w:rsidRPr="00FA0894">
        <w:t>újmy a</w:t>
      </w:r>
      <w:r w:rsidR="0063537A">
        <w:t>td</w:t>
      </w:r>
      <w:r w:rsidR="00364E3E" w:rsidRPr="00FA0894">
        <w:t>.</w:t>
      </w:r>
      <w:r w:rsidRPr="00FA0894">
        <w:t xml:space="preserve">), </w:t>
      </w:r>
      <w:r w:rsidR="00D73883">
        <w:t>zavazuje se</w:t>
      </w:r>
      <w:r w:rsidRPr="00FA0894">
        <w:t xml:space="preserve"> Další účastník </w:t>
      </w:r>
      <w:r w:rsidR="005F54A8" w:rsidRPr="00FA0894">
        <w:t xml:space="preserve">v rozsahu svého prokázaného zavinění </w:t>
      </w:r>
      <w:r w:rsidRPr="00FA0894">
        <w:t xml:space="preserve">uhradit Příjemci </w:t>
      </w:r>
      <w:r w:rsidR="007D73AA">
        <w:t xml:space="preserve">takovou </w:t>
      </w:r>
      <w:r w:rsidR="005F54A8" w:rsidRPr="00FA0894">
        <w:t>částku</w:t>
      </w:r>
      <w:r w:rsidRPr="00FA0894">
        <w:t>, a</w:t>
      </w:r>
      <w:r w:rsidR="00E25FAC" w:rsidRPr="00FA0894">
        <w:t> </w:t>
      </w:r>
      <w:r w:rsidRPr="00FA0894">
        <w:t>to ve lhůtě</w:t>
      </w:r>
      <w:r w:rsidR="0022096D" w:rsidRPr="00FA0894">
        <w:t xml:space="preserve"> </w:t>
      </w:r>
      <w:r w:rsidR="00942C6E">
        <w:t>15</w:t>
      </w:r>
      <w:r w:rsidRPr="00FA0894">
        <w:t xml:space="preserve"> </w:t>
      </w:r>
      <w:r w:rsidR="00893AC9" w:rsidRPr="00893AC9">
        <w:t xml:space="preserve">kalendářních </w:t>
      </w:r>
      <w:r w:rsidRPr="00FA0894">
        <w:t xml:space="preserve">dnů od doručení výzvy k úhradě </w:t>
      </w:r>
      <w:r w:rsidR="006160AA">
        <w:t>takov</w:t>
      </w:r>
      <w:r w:rsidR="00B75629">
        <w:t xml:space="preserve">é </w:t>
      </w:r>
      <w:r w:rsidRPr="00FA0894">
        <w:t>částky ze strany Příjemce.</w:t>
      </w:r>
    </w:p>
    <w:p w14:paraId="0564009C" w14:textId="2E86DA85" w:rsidR="004C4E22" w:rsidRDefault="00C16AFF" w:rsidP="00CD0219">
      <w:pPr>
        <w:pStyle w:val="Odstavecseseznamem"/>
      </w:pPr>
      <w:r>
        <w:t xml:space="preserve">Příjemce je oprávněn nárokovat </w:t>
      </w:r>
      <w:r w:rsidR="00CD0219" w:rsidRPr="00FA0894">
        <w:t xml:space="preserve">náhradu </w:t>
      </w:r>
      <w:r w:rsidR="005F5A62" w:rsidRPr="00FA0894">
        <w:t>jemu způsobené újmy</w:t>
      </w:r>
      <w:r>
        <w:t xml:space="preserve"> z prokázaného zavinění</w:t>
      </w:r>
      <w:r w:rsidR="00CD0219" w:rsidRPr="00FA0894">
        <w:t xml:space="preserve"> </w:t>
      </w:r>
      <w:r w:rsidR="00061A06">
        <w:t>Další</w:t>
      </w:r>
      <w:r>
        <w:t>ho</w:t>
      </w:r>
      <w:r w:rsidR="00061A06">
        <w:t xml:space="preserve"> účastník</w:t>
      </w:r>
      <w:r>
        <w:t>a</w:t>
      </w:r>
      <w:r w:rsidR="00261ECD">
        <w:t xml:space="preserve">, a to </w:t>
      </w:r>
      <w:r w:rsidR="000E6F90">
        <w:t>vedle</w:t>
      </w:r>
      <w:r w:rsidR="00261ECD">
        <w:t xml:space="preserve"> částk</w:t>
      </w:r>
      <w:r w:rsidR="000E6F90">
        <w:t>y</w:t>
      </w:r>
      <w:r w:rsidR="00261ECD">
        <w:t xml:space="preserve"> stanoven</w:t>
      </w:r>
      <w:r w:rsidR="000E6F90">
        <w:t>é</w:t>
      </w:r>
      <w:r w:rsidR="00261ECD">
        <w:t xml:space="preserve"> </w:t>
      </w:r>
      <w:r w:rsidR="00B43582">
        <w:t xml:space="preserve">podle předchozího </w:t>
      </w:r>
      <w:r w:rsidR="00261ECD">
        <w:t>odstavc</w:t>
      </w:r>
      <w:r w:rsidR="00B43582">
        <w:t>e této Smlouvy</w:t>
      </w:r>
      <w:r w:rsidR="00CD0219" w:rsidRPr="00FA0894">
        <w:t>.</w:t>
      </w:r>
    </w:p>
    <w:p w14:paraId="687806BC" w14:textId="1DA5A571" w:rsidR="0002246A" w:rsidRDefault="008153F0" w:rsidP="005A4D83">
      <w:pPr>
        <w:pStyle w:val="Nadpis1"/>
      </w:pPr>
      <w:r>
        <w:lastRenderedPageBreak/>
        <w:t>Doložení a prezentace výsledků, p</w:t>
      </w:r>
      <w:r w:rsidR="005A4D83" w:rsidRPr="005A4D83">
        <w:t>ráva k</w:t>
      </w:r>
      <w:r>
        <w:t xml:space="preserve"> nim </w:t>
      </w:r>
      <w:r w:rsidR="005A4D83" w:rsidRPr="005A4D83">
        <w:t>a jejich využití</w:t>
      </w:r>
    </w:p>
    <w:p w14:paraId="2B35D605" w14:textId="51643C77" w:rsidR="003344F3" w:rsidRDefault="00450EFC" w:rsidP="000143D3">
      <w:pPr>
        <w:pStyle w:val="Odstavecseseznamem"/>
      </w:pPr>
      <w:r>
        <w:t>Další účastník je povinen poskytnout náležitou součinnost pro doložení či prezentaci výsledků Projektu dle zásad stanovených Poskytovatelem pro řešení Projektu.</w:t>
      </w:r>
    </w:p>
    <w:p w14:paraId="7F259C3C" w14:textId="1619A484" w:rsidR="00286302" w:rsidRDefault="00286302" w:rsidP="000143D3">
      <w:pPr>
        <w:pStyle w:val="Odstavecseseznamem"/>
      </w:pPr>
      <w:r>
        <w:t>P</w:t>
      </w:r>
      <w:r w:rsidR="000143D3">
        <w:t>ráva k výsledkům řešení náležejí Příjemci</w:t>
      </w:r>
      <w:r w:rsidR="004A0068">
        <w:t xml:space="preserve"> nebo</w:t>
      </w:r>
      <w:r>
        <w:t xml:space="preserve"> </w:t>
      </w:r>
      <w:r w:rsidR="000143D3">
        <w:t>Dalšímu účastníkovi</w:t>
      </w:r>
      <w:r w:rsidR="004A0068">
        <w:t xml:space="preserve"> nebo </w:t>
      </w:r>
      <w:r>
        <w:t>oběma</w:t>
      </w:r>
      <w:r w:rsidR="000143D3">
        <w:t>, a to</w:t>
      </w:r>
      <w:r>
        <w:t xml:space="preserve"> podle dohody mezi nimi, respektující podíl jejich přispění k vytvoření příslušného výsledku, a nedohodnou-li se, tak podle míry jejich přispění činností </w:t>
      </w:r>
      <w:r w:rsidRPr="00286302">
        <w:t>k vytvoření příslušného výsledku</w:t>
      </w:r>
      <w:r>
        <w:t xml:space="preserve">, a nelze-li ji určit, tak podle míry </w:t>
      </w:r>
      <w:r w:rsidR="00742512">
        <w:t>jejich</w:t>
      </w:r>
      <w:r w:rsidR="00CF522D">
        <w:t xml:space="preserve"> peněžního přispění</w:t>
      </w:r>
      <w:r w:rsidR="00742512">
        <w:t xml:space="preserve"> na </w:t>
      </w:r>
      <w:r w:rsidR="00742512" w:rsidRPr="00742512">
        <w:t>vytvoření příslušného výsledku</w:t>
      </w:r>
      <w:r w:rsidR="00742512">
        <w:t>.</w:t>
      </w:r>
      <w:r w:rsidR="00801FD0">
        <w:t xml:space="preserve"> </w:t>
      </w:r>
      <w:r w:rsidR="00DD4459">
        <w:t>V případě zapojení ostatních dalších účastníků Projektu</w:t>
      </w:r>
      <w:r w:rsidR="009C5A34">
        <w:t>, jsou-li takoví,</w:t>
      </w:r>
      <w:r w:rsidR="00DD4459">
        <w:t xml:space="preserve"> se</w:t>
      </w:r>
      <w:r w:rsidR="009C5A34">
        <w:t xml:space="preserve"> </w:t>
      </w:r>
      <w:r w:rsidR="00282037">
        <w:t xml:space="preserve">shodným způsobem zohlední i jejich </w:t>
      </w:r>
      <w:r w:rsidR="004025B4">
        <w:t>míra přispění.</w:t>
      </w:r>
    </w:p>
    <w:p w14:paraId="212BE723" w14:textId="4D1F808F" w:rsidR="000143D3" w:rsidRDefault="000143D3" w:rsidP="000143D3">
      <w:pPr>
        <w:pStyle w:val="Odstavecseseznamem"/>
      </w:pPr>
      <w:r>
        <w:t>Práva autorů a původců výsledků a</w:t>
      </w:r>
      <w:r w:rsidR="0046199B">
        <w:t> </w:t>
      </w:r>
      <w:r>
        <w:t>majitelů ochranných práv k nim jsou upravena zvláštními obecně závaznými právními předpisy. Je-li výsledkem výzkumu a</w:t>
      </w:r>
      <w:r w:rsidR="0046199B">
        <w:t> </w:t>
      </w:r>
      <w:r>
        <w:t>vývoje patentovaný vynález, vzniká majiteli patentu povinnost učinit tzv. nabídku licence ve smyslu obecně závazných právních předpisů.</w:t>
      </w:r>
    </w:p>
    <w:p w14:paraId="02EF5D36" w14:textId="363594DC" w:rsidR="000143D3" w:rsidRDefault="000143D3" w:rsidP="000143D3">
      <w:pPr>
        <w:pStyle w:val="Odstavecseseznamem"/>
      </w:pPr>
      <w:r>
        <w:t xml:space="preserve">Výsledky ve společném vlastnictví Smluvních stran je oprávněna samostatně užívat každá ze Smluvních stran, a to i bez souhlasu druhé Smluvní strany. Pro poskytnutí licence nebo podlicence třetí osobě je nutno písemného souhlasu </w:t>
      </w:r>
      <w:r w:rsidR="008E07D2">
        <w:t xml:space="preserve">Příjemce, Dalšího účastníka i ostatních dalších účastníků Projektu, </w:t>
      </w:r>
      <w:r w:rsidR="008E07D2" w:rsidRPr="00885196">
        <w:rPr>
          <w:i/>
          <w:iCs/>
        </w:rPr>
        <w:t>jsou-li takoví</w:t>
      </w:r>
      <w:r>
        <w:t>.</w:t>
      </w:r>
    </w:p>
    <w:p w14:paraId="33D7821C" w14:textId="2DEA2871" w:rsidR="000143D3" w:rsidRDefault="000143D3" w:rsidP="000143D3">
      <w:pPr>
        <w:pStyle w:val="Odstavecseseznamem"/>
      </w:pPr>
      <w:r>
        <w:t>V případě, že výsledky řešení Projektu budou způsobilé k ochraně podle zákona č. 527/1990 Sb. o vynálezech a zlepšovacích návrzích, ve znění pozdějších předpisů, nebo zákona č. 478/1992 Sb., o užitných vzorech, ve znění pozdějších předpisů, zavazují se Smluvní strany nezveřejňovat tyto výsledky před podáním patentové přihlášky či přihlášky užitného vzoru.</w:t>
      </w:r>
    </w:p>
    <w:p w14:paraId="0B1E34F2" w14:textId="255FB3F9" w:rsidR="0058206E" w:rsidRDefault="0058206E" w:rsidP="000143D3">
      <w:pPr>
        <w:pStyle w:val="Odstavecseseznamem"/>
      </w:pPr>
      <w:r>
        <w:t>Další účastník je povinen doručit Příjemci do každoročně vyhlašovaného termínu údaje o výsledcích řešení Projektu, které jsou určeny do Informačního systému výzkumu, experimentálního vývoje a inovací (část Rejstřík informací o výsledcích) v souladu se zákonem o podpoře výzkumu a vývoje a nařízením vlády č. 397/2009 Sb., o informačním systému výzkumu, experimentálního vývoje a inovací.</w:t>
      </w:r>
    </w:p>
    <w:p w14:paraId="75E0574A" w14:textId="77777777" w:rsidR="00940253" w:rsidRDefault="00940253" w:rsidP="00940253">
      <w:pPr>
        <w:pStyle w:val="Nadpis1"/>
      </w:pPr>
      <w:r>
        <w:t>Ostatní a závěrečná ustanovení</w:t>
      </w:r>
    </w:p>
    <w:p w14:paraId="2277824C" w14:textId="63CD35D7" w:rsidR="00AA3076" w:rsidRDefault="00AA3076" w:rsidP="001C6B70">
      <w:pPr>
        <w:pStyle w:val="Odstavecseseznamem"/>
      </w:pPr>
      <w:r w:rsidRPr="00AA3076">
        <w:t>Smluvní strany prohlašují, že tato Smlouva je smlouvou související se Smlouvou o poskytnutí podpory uzavřenou mezi Příjemcem a Poskytovatelem. Smluvní strany však sjednávají, že tato Smlouva není smlouvou závislou ve smyslu ustanovení § 1727 občanského zákoníku.</w:t>
      </w:r>
    </w:p>
    <w:p w14:paraId="3A81B130" w14:textId="35D0B333" w:rsidR="00155E26" w:rsidRDefault="00155E26" w:rsidP="001C6B70">
      <w:pPr>
        <w:pStyle w:val="Odstavecseseznamem"/>
      </w:pPr>
      <w:r>
        <w:t xml:space="preserve">Smluvní strany se výslovně dohodly, se vztahy mezi </w:t>
      </w:r>
      <w:r w:rsidR="001C6B70">
        <w:t>S</w:t>
      </w:r>
      <w:r>
        <w:t>mluvními stranami založené touto</w:t>
      </w:r>
      <w:r w:rsidR="001C6B70">
        <w:t xml:space="preserve"> </w:t>
      </w:r>
      <w:r>
        <w:t xml:space="preserve">Smlouvou nebo s ní související se řídí </w:t>
      </w:r>
      <w:r w:rsidRPr="00112ED3">
        <w:t xml:space="preserve">právním řádem </w:t>
      </w:r>
      <w:r w:rsidR="00F2717D">
        <w:t>Č</w:t>
      </w:r>
      <w:r w:rsidRPr="00112ED3">
        <w:t>eské republiky, a to především</w:t>
      </w:r>
      <w:r w:rsidR="001C6B70" w:rsidRPr="00112ED3">
        <w:t xml:space="preserve"> zákonem o podpoře výzkumu a vývoje</w:t>
      </w:r>
      <w:r w:rsidRPr="00112ED3">
        <w:t xml:space="preserve">, </w:t>
      </w:r>
      <w:r w:rsidR="001C6B70" w:rsidRPr="00112ED3">
        <w:t>občanským zákoníkem</w:t>
      </w:r>
      <w:r w:rsidRPr="00112ED3">
        <w:t xml:space="preserve"> a</w:t>
      </w:r>
      <w:r w:rsidR="001C6B70" w:rsidRPr="00112ED3">
        <w:t xml:space="preserve"> </w:t>
      </w:r>
      <w:r w:rsidRPr="00112ED3">
        <w:t>rozpočtovými pravidly.</w:t>
      </w:r>
    </w:p>
    <w:p w14:paraId="0B24B0B5" w14:textId="1AD75874" w:rsidR="000E05A0" w:rsidRDefault="000E05A0" w:rsidP="001C6B70">
      <w:pPr>
        <w:pStyle w:val="Odstavecseseznamem"/>
      </w:pPr>
      <w:r w:rsidRPr="000E05A0">
        <w:t>Neplatnost jakéhokoliv ustanovení této Smlouvy se nedotýká platnosti této Smlouvy jako celku nebo platnosti kterékoliv jiné části této Smlouvy.</w:t>
      </w:r>
    </w:p>
    <w:p w14:paraId="52692239" w14:textId="52C3912A" w:rsidR="008C0E9E" w:rsidRDefault="008C0E9E" w:rsidP="001C6B70">
      <w:pPr>
        <w:pStyle w:val="Odstavecseseznamem"/>
      </w:pPr>
      <w:r w:rsidRPr="008C0E9E">
        <w:t>Veškeré změny této Smlouvy se provádí písemnými a vzestupně číslovanými dodatky.</w:t>
      </w:r>
    </w:p>
    <w:p w14:paraId="1C77494B" w14:textId="37DFF00D" w:rsidR="00155E26" w:rsidRDefault="00155E26" w:rsidP="00155E26">
      <w:pPr>
        <w:pStyle w:val="Odstavecseseznamem"/>
      </w:pPr>
      <w:r>
        <w:t>Pojmy použité v textu této Smlouvy mají stejný význam, jako pojmy definované</w:t>
      </w:r>
      <w:r w:rsidR="00DA0203">
        <w:t xml:space="preserve"> a použité</w:t>
      </w:r>
      <w:r>
        <w:t xml:space="preserve"> v rámci </w:t>
      </w:r>
      <w:r w:rsidR="00176445">
        <w:t>Řídících dokumentů</w:t>
      </w:r>
      <w:r>
        <w:t>, s</w:t>
      </w:r>
      <w:r w:rsidR="00C127E6">
        <w:t> </w:t>
      </w:r>
      <w:r>
        <w:t>výjimkou pojmů výslovně v textu této Smlouvy</w:t>
      </w:r>
      <w:r w:rsidR="0097314B">
        <w:t xml:space="preserve"> </w:t>
      </w:r>
      <w:r>
        <w:t>definovaných.</w:t>
      </w:r>
    </w:p>
    <w:p w14:paraId="27438755" w14:textId="796E6CA3" w:rsidR="00112ED3" w:rsidRDefault="00112ED3" w:rsidP="00112ED3">
      <w:pPr>
        <w:pStyle w:val="Odstavecseseznamem"/>
      </w:pPr>
      <w:r w:rsidRPr="00112ED3">
        <w:t>Smluvní strany se zavazují řešit případné spory vzniklé z této Smlouvy primárně smírnou cestou. Všechny spory vyplývající z</w:t>
      </w:r>
      <w:r>
        <w:t> </w:t>
      </w:r>
      <w:r w:rsidRPr="00112ED3">
        <w:t>této Smlouvy a s touto Smlouvou související, a to včetně sporů týkajících se její platnosti, se budou řešit u věcně a místě příslušného soudu v České republice. Smluvní strany se dohodly na tom, že v rozsahu, ve kterém to připouští právní předpisy, je místně příslušným soudem ve všech případech soud Příjemce.</w:t>
      </w:r>
    </w:p>
    <w:p w14:paraId="1C4AA79F" w14:textId="065D33EB" w:rsidR="000E05A0" w:rsidRDefault="000E05A0" w:rsidP="00112ED3">
      <w:pPr>
        <w:pStyle w:val="Odstavecseseznamem"/>
      </w:pPr>
      <w:r w:rsidRPr="000E05A0">
        <w:t>Projekt, způsob jeho řešení ani jeho předpokládané výsledky nejsou utajovanými skutečnostmi ve smyslu zákona č.</w:t>
      </w:r>
      <w:r w:rsidR="00D736E4">
        <w:t> </w:t>
      </w:r>
      <w:r w:rsidRPr="000E05A0">
        <w:t>412/2005</w:t>
      </w:r>
      <w:r w:rsidR="00D736E4">
        <w:t> </w:t>
      </w:r>
      <w:r w:rsidRPr="000E05A0">
        <w:t>Sb., o ochraně utajovaných informací a bezpečnostní způsobilosti, ve znění pozdějších předpisů.</w:t>
      </w:r>
    </w:p>
    <w:p w14:paraId="64AB8D7C" w14:textId="66A29157" w:rsidR="00155E26" w:rsidRPr="00FA0894" w:rsidRDefault="00501FBD" w:rsidP="00155E26">
      <w:pPr>
        <w:pStyle w:val="Odstavecseseznamem"/>
      </w:pPr>
      <w:r w:rsidRPr="00FA0894">
        <w:t>Smluvní strany nejsou</w:t>
      </w:r>
      <w:r w:rsidR="00155E26" w:rsidRPr="00FA0894">
        <w:t xml:space="preserve"> oprávněn</w:t>
      </w:r>
      <w:r w:rsidRPr="00FA0894">
        <w:t>y</w:t>
      </w:r>
      <w:r w:rsidR="00155E26" w:rsidRPr="00FA0894">
        <w:t xml:space="preserve"> </w:t>
      </w:r>
      <w:r w:rsidR="00922885" w:rsidRPr="00FA0894">
        <w:t>postoupit</w:t>
      </w:r>
      <w:r w:rsidR="00155E26" w:rsidRPr="00FA0894">
        <w:t xml:space="preserve"> práva a povinnosti založené touto Smlouvou na třetí</w:t>
      </w:r>
      <w:r w:rsidR="0097314B" w:rsidRPr="00FA0894">
        <w:t xml:space="preserve"> </w:t>
      </w:r>
      <w:r w:rsidR="00155E26" w:rsidRPr="00FA0894">
        <w:t>osobu</w:t>
      </w:r>
      <w:r w:rsidR="00922885" w:rsidRPr="00FA0894">
        <w:t xml:space="preserve"> ani provést zápočet pohledáv</w:t>
      </w:r>
      <w:r w:rsidR="00131E61" w:rsidRPr="00FA0894">
        <w:t>e</w:t>
      </w:r>
      <w:r w:rsidR="00922885" w:rsidRPr="00FA0894">
        <w:t>k</w:t>
      </w:r>
      <w:r w:rsidRPr="00FA0894">
        <w:t xml:space="preserve"> bez předchozího souhlasu druhé Smluvní strany</w:t>
      </w:r>
      <w:r w:rsidR="00155E26" w:rsidRPr="00FA0894">
        <w:t>.</w:t>
      </w:r>
    </w:p>
    <w:p w14:paraId="245FC470" w14:textId="5E4E441A" w:rsidR="00155E26" w:rsidRDefault="00155E26" w:rsidP="00155E26">
      <w:pPr>
        <w:pStyle w:val="Odstavecseseznamem"/>
      </w:pPr>
      <w:r w:rsidRPr="00FA0894">
        <w:t>Další účastník prohlašuje, že je srozuměn se skutečností, že Příjemce je osobou povinnou ve</w:t>
      </w:r>
      <w:r w:rsidR="0097314B" w:rsidRPr="00FA0894">
        <w:t xml:space="preserve"> </w:t>
      </w:r>
      <w:r w:rsidRPr="00FA0894">
        <w:t>smyslu zákona č. 106/1999 Sb.,</w:t>
      </w:r>
      <w:r>
        <w:t xml:space="preserve"> o svobodném přístupu k informacím, ve znění pozdějších</w:t>
      </w:r>
      <w:r w:rsidR="0097314B">
        <w:t xml:space="preserve"> </w:t>
      </w:r>
      <w:r>
        <w:t>předpisů, a je tak povinen o této Smlouvě a právním vztahu jí</w:t>
      </w:r>
      <w:r w:rsidR="00075170">
        <w:t> </w:t>
      </w:r>
      <w:r>
        <w:t>založeném zpřístupňovat</w:t>
      </w:r>
      <w:r w:rsidR="0097314B">
        <w:t xml:space="preserve"> </w:t>
      </w:r>
      <w:r>
        <w:t>všechny informace, které zákon ze zpřístupňování nevylučuje, výslovně bere</w:t>
      </w:r>
      <w:r w:rsidR="00F17569">
        <w:t xml:space="preserve"> </w:t>
      </w:r>
      <w:r w:rsidR="00F17569" w:rsidRPr="00F17569">
        <w:t>dále</w:t>
      </w:r>
      <w:r>
        <w:t xml:space="preserve"> na vědomí,</w:t>
      </w:r>
      <w:r w:rsidR="0097314B">
        <w:t xml:space="preserve"> </w:t>
      </w:r>
      <w:r>
        <w:t>že tato Smlouva bude po jejím uzavření uveřejněna v registru smluv podle zákona</w:t>
      </w:r>
      <w:r w:rsidR="0097314B">
        <w:t xml:space="preserve"> </w:t>
      </w:r>
      <w:r>
        <w:t>č. 340/2015 Sb., o zvláštních podmínkách účinnosti některých smluv, uveřejňování těchto</w:t>
      </w:r>
      <w:r w:rsidR="0097314B">
        <w:t xml:space="preserve"> </w:t>
      </w:r>
      <w:r>
        <w:t xml:space="preserve">smluv a o registru smluv (dále jen </w:t>
      </w:r>
      <w:r w:rsidR="0097314B">
        <w:t>jako „</w:t>
      </w:r>
      <w:r w:rsidRPr="0097314B">
        <w:rPr>
          <w:b/>
        </w:rPr>
        <w:t>zákon o registru smluv</w:t>
      </w:r>
      <w:r w:rsidR="0097314B">
        <w:t>“</w:t>
      </w:r>
      <w:r>
        <w:t>), ve znění pozdějších předpisů.</w:t>
      </w:r>
    </w:p>
    <w:p w14:paraId="540A8D72" w14:textId="4DCEA5D6" w:rsidR="00155E26" w:rsidRDefault="00155E26" w:rsidP="00947CBD">
      <w:pPr>
        <w:pStyle w:val="Odstavecseseznamem"/>
      </w:pPr>
      <w:r>
        <w:t>Neodstraní-li Další účastník ve lhůtě stanovené Příjemcem zjištěné nedostatky v</w:t>
      </w:r>
      <w:r w:rsidR="00EF5029">
        <w:t> </w:t>
      </w:r>
      <w:r>
        <w:t>plnění</w:t>
      </w:r>
      <w:r w:rsidR="00EF5029">
        <w:t xml:space="preserve"> </w:t>
      </w:r>
      <w:r>
        <w:t>povinností vyplývajících z této Smlouvy, je Příjemce oprávněn od této Sm</w:t>
      </w:r>
      <w:r w:rsidRPr="00EC4F4F">
        <w:t>louvy odstoupit.</w:t>
      </w:r>
      <w:r w:rsidR="00EF5029" w:rsidRPr="00EC4F4F">
        <w:t xml:space="preserve"> </w:t>
      </w:r>
      <w:r w:rsidRPr="00EC4F4F">
        <w:t>Příjemce je dále oprávněn od této Smlouvy odstoupit v případě, že</w:t>
      </w:r>
      <w:r w:rsidR="00EF5029" w:rsidRPr="00EC4F4F">
        <w:t> </w:t>
      </w:r>
      <w:r w:rsidRPr="00EC4F4F">
        <w:t>Poskytovatel odstoupí od</w:t>
      </w:r>
      <w:r w:rsidR="00EF5029" w:rsidRPr="00EC4F4F">
        <w:t xml:space="preserve"> </w:t>
      </w:r>
      <w:r w:rsidRPr="00777049">
        <w:t>Smlouvy s poskytovatelem. Příjemce je dále oprávněn od této Smlouvy odstoupit, nastanou-li</w:t>
      </w:r>
      <w:r w:rsidR="00EF5029" w:rsidRPr="00777049">
        <w:t xml:space="preserve"> </w:t>
      </w:r>
      <w:r w:rsidRPr="00777049">
        <w:t>u</w:t>
      </w:r>
      <w:r w:rsidR="00EF5029" w:rsidRPr="00777049">
        <w:t> </w:t>
      </w:r>
      <w:r w:rsidRPr="00777049">
        <w:t xml:space="preserve">Dalšího účastníka skutečnosti, které upravuje </w:t>
      </w:r>
      <w:r w:rsidR="006936F8" w:rsidRPr="00777049">
        <w:t>čl. X</w:t>
      </w:r>
      <w:r w:rsidR="0093792C" w:rsidRPr="00777049">
        <w:t>II</w:t>
      </w:r>
      <w:r w:rsidR="006936F8" w:rsidRPr="00777049">
        <w:t xml:space="preserve">. </w:t>
      </w:r>
      <w:r w:rsidRPr="00777049">
        <w:t>Smlouv</w:t>
      </w:r>
      <w:r w:rsidR="006936F8" w:rsidRPr="00777049">
        <w:t>y</w:t>
      </w:r>
      <w:r w:rsidRPr="00777049">
        <w:t xml:space="preserve"> </w:t>
      </w:r>
      <w:r w:rsidR="006936F8" w:rsidRPr="00777049">
        <w:t>o poskytnutí podpory.</w:t>
      </w:r>
      <w:r w:rsidR="004B577E" w:rsidRPr="00777049">
        <w:t xml:space="preserve"> </w:t>
      </w:r>
      <w:r w:rsidRPr="00777049">
        <w:t>Odstoupení od této Smlouvy má stejné</w:t>
      </w:r>
      <w:r w:rsidR="004B577E" w:rsidRPr="00777049">
        <w:t xml:space="preserve"> </w:t>
      </w:r>
      <w:r w:rsidRPr="00777049">
        <w:t>důsledky jako jsou upraveny v</w:t>
      </w:r>
      <w:r w:rsidR="004B577E" w:rsidRPr="00777049">
        <w:t> čl. X</w:t>
      </w:r>
      <w:r w:rsidR="002827D5" w:rsidRPr="00777049">
        <w:t>II</w:t>
      </w:r>
      <w:r w:rsidR="004B577E" w:rsidRPr="00777049">
        <w:t xml:space="preserve">. odst. </w:t>
      </w:r>
      <w:r w:rsidR="002827D5" w:rsidRPr="00777049">
        <w:t>5</w:t>
      </w:r>
      <w:r w:rsidRPr="00777049">
        <w:t xml:space="preserve"> Smlouv</w:t>
      </w:r>
      <w:r w:rsidR="004B577E" w:rsidRPr="00777049">
        <w:t>y</w:t>
      </w:r>
      <w:r w:rsidRPr="00777049">
        <w:t xml:space="preserve"> </w:t>
      </w:r>
      <w:r w:rsidR="004B577E" w:rsidRPr="00777049">
        <w:t>o</w:t>
      </w:r>
      <w:r w:rsidR="004B577E" w:rsidRPr="00EC4F4F">
        <w:t xml:space="preserve"> poskytnutí podpory</w:t>
      </w:r>
      <w:r w:rsidRPr="00EC4F4F">
        <w:t xml:space="preserve">, přičemž Příjemce má v případě, že od této Smlouvy </w:t>
      </w:r>
      <w:r w:rsidRPr="00EC4F4F">
        <w:lastRenderedPageBreak/>
        <w:t>odstoupí</w:t>
      </w:r>
      <w:r w:rsidR="004B577E" w:rsidRPr="00EC4F4F">
        <w:t xml:space="preserve"> </w:t>
      </w:r>
      <w:r w:rsidRPr="00EC4F4F">
        <w:t xml:space="preserve">shodná práva a povinnosti jako má ve Smlouvě </w:t>
      </w:r>
      <w:r w:rsidR="00341C4D" w:rsidRPr="00EC4F4F">
        <w:t xml:space="preserve">o poskytnutí podpory </w:t>
      </w:r>
      <w:r w:rsidRPr="00EC4F4F">
        <w:t>Poskytovatel a Další</w:t>
      </w:r>
      <w:r w:rsidR="004B577E" w:rsidRPr="00EC4F4F">
        <w:t xml:space="preserve"> </w:t>
      </w:r>
      <w:r w:rsidRPr="00EC4F4F">
        <w:t xml:space="preserve">účastník má shodná práva a povinnosti jako má ve Smlouvě </w:t>
      </w:r>
      <w:r w:rsidR="00947CBD" w:rsidRPr="00EC4F4F">
        <w:t>o poskytnutí</w:t>
      </w:r>
      <w:r w:rsidR="00947CBD" w:rsidRPr="00947CBD">
        <w:t xml:space="preserve"> podpory</w:t>
      </w:r>
      <w:r>
        <w:t xml:space="preserve"> Příjemce.</w:t>
      </w:r>
    </w:p>
    <w:p w14:paraId="33E1384A" w14:textId="38C062DD" w:rsidR="00155E26" w:rsidRDefault="00155E26" w:rsidP="00155E26">
      <w:pPr>
        <w:pStyle w:val="Odstavecseseznamem"/>
      </w:pPr>
      <w:r>
        <w:t>Odstoupení od této Smlouvy ani dohoda smluvních stran o ukončení této Smlouvy se</w:t>
      </w:r>
      <w:r w:rsidR="00534279">
        <w:t xml:space="preserve"> </w:t>
      </w:r>
      <w:r>
        <w:t>nedotýká nároku na uplatnění sankcí dle této Smlouvy nebo náhradu škody dle této Smlouvy.</w:t>
      </w:r>
      <w:r w:rsidR="0053044D">
        <w:t xml:space="preserve"> </w:t>
      </w:r>
      <w:r w:rsidR="0053044D" w:rsidRPr="0053044D">
        <w:t xml:space="preserve">Odstoupení od této Smlouvy musí být </w:t>
      </w:r>
      <w:r w:rsidR="0053044D">
        <w:t>učiněno</w:t>
      </w:r>
      <w:r w:rsidR="0053044D" w:rsidRPr="0053044D">
        <w:t xml:space="preserve"> písemně a doručeno druhé </w:t>
      </w:r>
      <w:r w:rsidR="0053044D">
        <w:t>S</w:t>
      </w:r>
      <w:r w:rsidR="0053044D" w:rsidRPr="0053044D">
        <w:t xml:space="preserve">mluvní straně. Odstoupením zaniká </w:t>
      </w:r>
      <w:r w:rsidR="00060167">
        <w:t xml:space="preserve">Smlouva </w:t>
      </w:r>
      <w:r w:rsidR="0053044D" w:rsidRPr="0053044D">
        <w:t xml:space="preserve">s účinky </w:t>
      </w:r>
      <w:r w:rsidR="0053044D" w:rsidRPr="00060167">
        <w:rPr>
          <w:i/>
          <w:iCs/>
        </w:rPr>
        <w:t>ex nunc</w:t>
      </w:r>
      <w:r w:rsidR="0053044D" w:rsidRPr="0053044D">
        <w:t>.</w:t>
      </w:r>
    </w:p>
    <w:p w14:paraId="48B0A983" w14:textId="585D7265" w:rsidR="00155E26" w:rsidRPr="00777049" w:rsidRDefault="00155E26" w:rsidP="00155E26">
      <w:pPr>
        <w:pStyle w:val="Odstavecseseznamem"/>
      </w:pPr>
      <w:r>
        <w:t xml:space="preserve">Právní vztah založený touto Smlouvou se uzavírá na dobu určitou – končí uplynutím </w:t>
      </w:r>
      <w:r w:rsidR="00097610">
        <w:t>720</w:t>
      </w:r>
      <w:r>
        <w:t xml:space="preserve"> dnů od data ukončení řešení Projektu. Ty závazky, které mají podle své povahy trvalý charakter, zůstávají v platnosti i po uplynutí doby, na kterou je tato Smlouva uzavřena</w:t>
      </w:r>
      <w:r w:rsidR="000027BD">
        <w:t xml:space="preserve"> (zejm. kontrola a hodnocení Projektu, kontrola čerpání </w:t>
      </w:r>
      <w:r w:rsidR="000027BD" w:rsidRPr="00777049">
        <w:t>a užívání Grantových prostředků, kontrola hospodaření, kontrola účelnosti</w:t>
      </w:r>
      <w:r w:rsidR="001C39BB" w:rsidRPr="00777049">
        <w:t xml:space="preserve"> uznaných nákladů a kontrola plnění povinností vyplývajících z čl. VIII</w:t>
      </w:r>
      <w:r w:rsidR="00CB65DF" w:rsidRPr="00777049">
        <w:t>.</w:t>
      </w:r>
      <w:r w:rsidR="001C39BB" w:rsidRPr="00777049">
        <w:t xml:space="preserve"> Smlouvy o poskytnutí podpory)</w:t>
      </w:r>
      <w:r w:rsidRPr="00777049">
        <w:t>.</w:t>
      </w:r>
    </w:p>
    <w:p w14:paraId="5A9A9FA2" w14:textId="77777777" w:rsidR="00F64E7E" w:rsidRDefault="001E259D" w:rsidP="00F64E7E">
      <w:pPr>
        <w:pStyle w:val="Odstavecseseznamem"/>
      </w:pPr>
      <w:r w:rsidRPr="00777049">
        <w:t>Smluvní strany svými podpisy níže stvrzují, že se seznámily s touto Smlouvou</w:t>
      </w:r>
      <w:r w:rsidR="001A4813" w:rsidRPr="00777049">
        <w:t xml:space="preserve"> a Řídícími dokumenty</w:t>
      </w:r>
      <w:r w:rsidRPr="00FA0894">
        <w:t xml:space="preserve">, s jejich obsahem souhlasí a </w:t>
      </w:r>
      <w:r w:rsidR="0096781D" w:rsidRPr="00FA0894">
        <w:t>S</w:t>
      </w:r>
      <w:r w:rsidRPr="00FA0894">
        <w:t>mlouvu uzavírají na základě své svobodné a vážné vůle</w:t>
      </w:r>
      <w:r w:rsidR="00662E75" w:rsidRPr="00FA0894">
        <w:t xml:space="preserve"> v úmyslu se </w:t>
      </w:r>
      <w:r w:rsidR="001F1544" w:rsidRPr="00FA0894">
        <w:t>těmito smluvními dokumenty</w:t>
      </w:r>
      <w:r w:rsidR="00662E75" w:rsidRPr="00FA0894">
        <w:t xml:space="preserve"> řídit</w:t>
      </w:r>
      <w:r w:rsidRPr="00FA0894">
        <w:t>.</w:t>
      </w:r>
    </w:p>
    <w:p w14:paraId="537B8545" w14:textId="78EB0149" w:rsidR="00D845AE" w:rsidRPr="00F64E7E" w:rsidRDefault="00004181" w:rsidP="00F64E7E">
      <w:pPr>
        <w:pStyle w:val="Odstavecseseznamem"/>
      </w:pPr>
      <w:r w:rsidRPr="00F64E7E">
        <w:t xml:space="preserve">Smlouva je </w:t>
      </w:r>
      <w:r w:rsidR="00996FC1" w:rsidRPr="00F64E7E">
        <w:t xml:space="preserve">uzavřena </w:t>
      </w:r>
      <w:r w:rsidRPr="00F64E7E">
        <w:t>v</w:t>
      </w:r>
      <w:r w:rsidR="00996FC1" w:rsidRPr="00F64E7E">
        <w:t> </w:t>
      </w:r>
      <w:r w:rsidRPr="00F64E7E">
        <w:t>elektronické</w:t>
      </w:r>
      <w:r w:rsidR="00996FC1" w:rsidRPr="00F64E7E">
        <w:t xml:space="preserve"> podobě</w:t>
      </w:r>
      <w:r w:rsidRPr="00F64E7E">
        <w:t>, přičemž jedno její vyhotovení obdrží Příjemce, jedno Další účastník a</w:t>
      </w:r>
      <w:r w:rsidR="00FC5F79" w:rsidRPr="00F64E7E">
        <w:t> </w:t>
      </w:r>
      <w:r w:rsidRPr="00F64E7E">
        <w:t>jedno Poskytovatel.</w:t>
      </w:r>
    </w:p>
    <w:p w14:paraId="0CCAE5B0" w14:textId="041F5DAF" w:rsidR="00C12CF1" w:rsidRPr="00FA0894" w:rsidRDefault="00784C33" w:rsidP="00C12CF1">
      <w:pPr>
        <w:pStyle w:val="Odstavecseseznamem"/>
      </w:pPr>
      <w:r w:rsidRPr="00FA0894">
        <w:t>Smlouva</w:t>
      </w:r>
      <w:r w:rsidR="00C12CF1" w:rsidRPr="00FA0894">
        <w:t xml:space="preserve"> nabývá platnosti podpisem zástupce poslední ze Smluvních stran.</w:t>
      </w:r>
    </w:p>
    <w:p w14:paraId="5EDA5186" w14:textId="475014FB" w:rsidR="00C12CF1" w:rsidRDefault="00784C33" w:rsidP="00C12CF1">
      <w:pPr>
        <w:pStyle w:val="Odstavecseseznamem"/>
      </w:pPr>
      <w:r w:rsidRPr="00FA0894">
        <w:t>Smlouva</w:t>
      </w:r>
      <w:r w:rsidR="00C12CF1" w:rsidRPr="00FA0894">
        <w:t xml:space="preserve"> nabývá účinnosti dnem je</w:t>
      </w:r>
      <w:r w:rsidRPr="00FA0894">
        <w:t xml:space="preserve">jího </w:t>
      </w:r>
      <w:r w:rsidR="00C12CF1" w:rsidRPr="00FA0894">
        <w:t>uveřejnění podle zákona č. 340/2015 Sb., o zvláštních podmínkách účinnosti některých smluv, uveřejňování těchto smluv a o registru smluv (zákon o registru smluv), ve znění pozdějších předpisů</w:t>
      </w:r>
      <w:r w:rsidR="000F348F" w:rsidRPr="000F348F">
        <w:t>, avšak ne dříve, než nabude účinnosti Smlouva o poskytnutí podpory</w:t>
      </w:r>
      <w:r w:rsidR="00C12CF1" w:rsidRPr="00FA0894">
        <w:t>. Uveřejnění v</w:t>
      </w:r>
      <w:r w:rsidRPr="00FA0894">
        <w:t> </w:t>
      </w:r>
      <w:r w:rsidR="00C12CF1" w:rsidRPr="00FA0894">
        <w:t xml:space="preserve">registru smluv zajistí Příjemce a o této skutečnosti písemně uvědomí Dalšího účastníka zasláním potvrzení o uveřejnění </w:t>
      </w:r>
      <w:r w:rsidR="00AD3022" w:rsidRPr="00FA0894">
        <w:t>Smlouvy</w:t>
      </w:r>
      <w:r w:rsidR="00C12CF1" w:rsidRPr="00FA0894">
        <w:t xml:space="preserve"> e-mailem na adresu: </w:t>
      </w:r>
      <w:r w:rsidR="00753906">
        <w:t>xxx</w:t>
      </w:r>
    </w:p>
    <w:p w14:paraId="5F651C6C" w14:textId="10C4FB77" w:rsidR="00162ABF" w:rsidRDefault="00162ABF" w:rsidP="00C12CF1">
      <w:pPr>
        <w:pStyle w:val="Odstavecseseznamem"/>
      </w:pPr>
      <w:r w:rsidRPr="00162ABF">
        <w:t>Na důkaz svého souhlasu s obsahem této Smlouvy k ní Smluvní strany připojily své uznávané elektronické podpisy dle zákona o službách vytvářejících důvěru, a určily, že tímto způsobem uzavřely tuto Smlouvy.</w:t>
      </w:r>
    </w:p>
    <w:p w14:paraId="5F6F1748" w14:textId="77777777" w:rsidR="00D015F8" w:rsidRDefault="00D015F8"/>
    <w:p w14:paraId="43DD060A" w14:textId="77777777" w:rsidR="00FF3495" w:rsidRDefault="00FF3495"/>
    <w:p w14:paraId="113D8228" w14:textId="06E911CF" w:rsidR="00D015F8" w:rsidRDefault="00940253" w:rsidP="0051460F">
      <w:pPr>
        <w:keepNext/>
        <w:tabs>
          <w:tab w:val="left" w:pos="4820"/>
        </w:tabs>
      </w:pPr>
      <w:r>
        <w:t>V</w:t>
      </w:r>
      <w:r w:rsidR="00753906">
        <w:t> </w:t>
      </w:r>
      <w:r>
        <w:t>Liběchově</w:t>
      </w:r>
      <w:r w:rsidR="00753906">
        <w:t xml:space="preserve"> dne 1. 6. 2022</w:t>
      </w:r>
      <w:r>
        <w:tab/>
        <w:t>V</w:t>
      </w:r>
      <w:r w:rsidR="00753906">
        <w:t> </w:t>
      </w:r>
      <w:r w:rsidR="007B69A5">
        <w:t>Brně</w:t>
      </w:r>
      <w:r w:rsidR="00753906">
        <w:t xml:space="preserve"> dne 24. 5. 2022</w:t>
      </w:r>
    </w:p>
    <w:p w14:paraId="7FB6E7CF" w14:textId="77777777" w:rsidR="00940253" w:rsidRDefault="00940253" w:rsidP="0051460F">
      <w:pPr>
        <w:keepNext/>
      </w:pPr>
    </w:p>
    <w:p w14:paraId="26E7E1A4" w14:textId="77777777" w:rsidR="00940253" w:rsidRDefault="00940253" w:rsidP="0051460F">
      <w:pPr>
        <w:keepNext/>
        <w:tabs>
          <w:tab w:val="left" w:pos="4820"/>
        </w:tabs>
      </w:pPr>
      <w:r>
        <w:t>za Příjemce:</w:t>
      </w:r>
      <w:r>
        <w:tab/>
        <w:t>za Dalšího účastníka:</w:t>
      </w:r>
    </w:p>
    <w:p w14:paraId="28C82AB8" w14:textId="77777777" w:rsidR="00940253" w:rsidRDefault="00940253" w:rsidP="0051460F">
      <w:pPr>
        <w:keepNext/>
      </w:pPr>
    </w:p>
    <w:p w14:paraId="221B9C07" w14:textId="77777777" w:rsidR="00940253" w:rsidRDefault="00940253" w:rsidP="0051460F">
      <w:pPr>
        <w:keepNext/>
      </w:pPr>
    </w:p>
    <w:p w14:paraId="03C01D51" w14:textId="678E94D0" w:rsidR="00940253" w:rsidRPr="009D7AAB" w:rsidRDefault="00922045" w:rsidP="0051460F">
      <w:pPr>
        <w:keepNext/>
        <w:tabs>
          <w:tab w:val="center" w:pos="2410"/>
          <w:tab w:val="center" w:pos="7229"/>
        </w:tabs>
        <w:rPr>
          <w:b/>
        </w:rPr>
      </w:pPr>
      <w:r w:rsidRPr="009D7AAB">
        <w:rPr>
          <w:b/>
        </w:rPr>
        <w:tab/>
        <w:t>Ing. Michal Kubelka, CSc.</w:t>
      </w:r>
      <w:r w:rsidRPr="009D7AAB">
        <w:rPr>
          <w:b/>
        </w:rPr>
        <w:tab/>
      </w:r>
      <w:r w:rsidR="001A4B38" w:rsidRPr="001A4B38">
        <w:rPr>
          <w:b/>
        </w:rPr>
        <w:t>prof. MUDr. Martin Repko, Ph.D.</w:t>
      </w:r>
    </w:p>
    <w:p w14:paraId="521C4A81" w14:textId="3572CB2E" w:rsidR="004F0DF7" w:rsidRDefault="00922045" w:rsidP="00CE6AB2">
      <w:pPr>
        <w:keepNext/>
        <w:tabs>
          <w:tab w:val="center" w:pos="2410"/>
          <w:tab w:val="center" w:pos="7229"/>
        </w:tabs>
      </w:pPr>
      <w:r>
        <w:tab/>
        <w:t>ředitel</w:t>
      </w:r>
      <w:r>
        <w:tab/>
      </w:r>
      <w:r w:rsidR="001A4B38">
        <w:t>děkan</w:t>
      </w:r>
    </w:p>
    <w:p w14:paraId="0EF8E418" w14:textId="3E3E37AE" w:rsidR="00CE6AB2" w:rsidRDefault="00CE6AB2" w:rsidP="001C5D1A">
      <w:pPr>
        <w:keepNext/>
        <w:tabs>
          <w:tab w:val="center" w:pos="2410"/>
          <w:tab w:val="center" w:pos="7229"/>
        </w:tabs>
      </w:pPr>
      <w:r>
        <w:tab/>
      </w:r>
      <w:r w:rsidR="00FB1D49" w:rsidRPr="00FB1D49">
        <w:t>Ústav</w:t>
      </w:r>
      <w:r w:rsidR="00FB1D49">
        <w:t>u</w:t>
      </w:r>
      <w:r w:rsidR="00FB1D49" w:rsidRPr="00FB1D49">
        <w:t xml:space="preserve"> živočišné fyziologie a genetiky AV ČR, v. v. i.</w:t>
      </w:r>
      <w:r>
        <w:tab/>
      </w:r>
      <w:r w:rsidR="007F47DA" w:rsidRPr="00454523">
        <w:t>Masarykov</w:t>
      </w:r>
      <w:r w:rsidR="00F13332" w:rsidRPr="00454523">
        <w:t>y</w:t>
      </w:r>
      <w:r w:rsidR="007F47DA" w:rsidRPr="00454523">
        <w:t xml:space="preserve"> univerzit</w:t>
      </w:r>
      <w:r w:rsidR="00F13332" w:rsidRPr="00454523">
        <w:t>y</w:t>
      </w:r>
      <w:r w:rsidR="007F47DA" w:rsidRPr="00454523">
        <w:t>, Lékařsk</w:t>
      </w:r>
      <w:r w:rsidR="00F13332" w:rsidRPr="00454523">
        <w:t>é</w:t>
      </w:r>
      <w:r w:rsidR="007F47DA" w:rsidRPr="00454523">
        <w:t xml:space="preserve"> fakult</w:t>
      </w:r>
      <w:r w:rsidR="00F13332" w:rsidRPr="00454523">
        <w:t>y</w:t>
      </w:r>
    </w:p>
    <w:p w14:paraId="6D47C2CE" w14:textId="66D9A7D1" w:rsidR="00521257" w:rsidRDefault="00521257" w:rsidP="001C5D1A">
      <w:pPr>
        <w:keepNext/>
      </w:pPr>
    </w:p>
    <w:p w14:paraId="4707DA49" w14:textId="77777777" w:rsidR="001C5D1A" w:rsidRDefault="001C5D1A" w:rsidP="001C5D1A">
      <w:pPr>
        <w:keepNext/>
      </w:pPr>
    </w:p>
    <w:p w14:paraId="7DCCFE73" w14:textId="77F98CC9" w:rsidR="00521257" w:rsidRPr="00521257" w:rsidRDefault="00521257" w:rsidP="00521257">
      <w:pPr>
        <w:jc w:val="center"/>
        <w:rPr>
          <w:i/>
          <w:iCs/>
        </w:rPr>
      </w:pPr>
      <w:r w:rsidRPr="00521257">
        <w:rPr>
          <w:i/>
          <w:iCs/>
        </w:rPr>
        <w:t>– podepsáno elektronicky –</w:t>
      </w:r>
    </w:p>
    <w:sectPr w:rsidR="00521257" w:rsidRPr="00521257" w:rsidSect="001F570F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4122C8" w14:textId="77777777" w:rsidR="00A91FC3" w:rsidRDefault="00A91FC3" w:rsidP="008123D0">
      <w:pPr>
        <w:spacing w:line="240" w:lineRule="auto"/>
      </w:pPr>
      <w:r>
        <w:separator/>
      </w:r>
    </w:p>
  </w:endnote>
  <w:endnote w:type="continuationSeparator" w:id="0">
    <w:p w14:paraId="030F0AB1" w14:textId="77777777" w:rsidR="00A91FC3" w:rsidRDefault="00A91FC3" w:rsidP="008123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EDCAB" w14:textId="60B6410A" w:rsidR="00162156" w:rsidRDefault="00162156" w:rsidP="00E4096C">
    <w:pPr>
      <w:pStyle w:val="Zpat"/>
      <w:jc w:val="center"/>
    </w:pPr>
    <w:r>
      <w:t>Str</w:t>
    </w:r>
    <w:r w:rsidR="001A1A0A">
      <w:t>ánka</w:t>
    </w:r>
    <w:r>
      <w:t xml:space="preserve"> </w:t>
    </w:r>
    <w:r w:rsidRPr="00E4096C">
      <w:rPr>
        <w:b/>
      </w:rPr>
      <w:fldChar w:fldCharType="begin"/>
    </w:r>
    <w:r w:rsidRPr="00E4096C">
      <w:rPr>
        <w:b/>
      </w:rPr>
      <w:instrText>PAGE   \* MERGEFORMAT</w:instrText>
    </w:r>
    <w:r w:rsidRPr="00E4096C">
      <w:rPr>
        <w:b/>
      </w:rPr>
      <w:fldChar w:fldCharType="separate"/>
    </w:r>
    <w:r w:rsidR="0075444C">
      <w:rPr>
        <w:b/>
        <w:noProof/>
      </w:rPr>
      <w:t>4</w:t>
    </w:r>
    <w:r w:rsidRPr="00E4096C">
      <w:rPr>
        <w:b/>
      </w:rPr>
      <w:fldChar w:fldCharType="end"/>
    </w:r>
    <w:r>
      <w:t xml:space="preserve"> z </w:t>
    </w:r>
    <w:r w:rsidRPr="00E4096C">
      <w:rPr>
        <w:b/>
      </w:rPr>
      <w:fldChar w:fldCharType="begin"/>
    </w:r>
    <w:r w:rsidRPr="00E4096C">
      <w:rPr>
        <w:b/>
      </w:rPr>
      <w:instrText xml:space="preserve"> NUMPAGES  \# "0" \* Arabic  \* MERGEFORMAT </w:instrText>
    </w:r>
    <w:r w:rsidRPr="00E4096C">
      <w:rPr>
        <w:b/>
      </w:rPr>
      <w:fldChar w:fldCharType="separate"/>
    </w:r>
    <w:r w:rsidR="0075444C">
      <w:rPr>
        <w:b/>
        <w:noProof/>
      </w:rPr>
      <w:t>6</w:t>
    </w:r>
    <w:r w:rsidRPr="00E4096C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77E7F" w14:textId="77777777" w:rsidR="00A91FC3" w:rsidRDefault="00A91FC3" w:rsidP="008123D0">
      <w:pPr>
        <w:spacing w:line="240" w:lineRule="auto"/>
      </w:pPr>
      <w:r>
        <w:separator/>
      </w:r>
    </w:p>
  </w:footnote>
  <w:footnote w:type="continuationSeparator" w:id="0">
    <w:p w14:paraId="54CCE6F7" w14:textId="77777777" w:rsidR="00A91FC3" w:rsidRDefault="00A91FC3" w:rsidP="008123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03272" w14:textId="0188EDF2" w:rsidR="00294743" w:rsidRDefault="00294743" w:rsidP="00294743">
    <w:pPr>
      <w:tabs>
        <w:tab w:val="center" w:pos="4820"/>
        <w:tab w:val="right" w:pos="9639"/>
      </w:tabs>
      <w:spacing w:after="480"/>
      <w:contextualSpacing/>
      <w:rPr>
        <w:b/>
        <w:smallCaps/>
        <w:sz w:val="18"/>
        <w:szCs w:val="18"/>
      </w:rPr>
    </w:pPr>
    <w:r w:rsidRPr="001D175D">
      <w:rPr>
        <w:smallCaps/>
        <w:sz w:val="18"/>
        <w:szCs w:val="18"/>
      </w:rPr>
      <w:t>Smlouva Příjemce č.:</w:t>
    </w:r>
    <w:r>
      <w:rPr>
        <w:smallCaps/>
        <w:sz w:val="18"/>
        <w:szCs w:val="18"/>
      </w:rPr>
      <w:t xml:space="preserve"> </w:t>
    </w:r>
    <w:r w:rsidR="00B87EB6" w:rsidRPr="00B87EB6">
      <w:rPr>
        <w:b/>
        <w:bCs/>
        <w:smallCaps/>
        <w:sz w:val="18"/>
        <w:szCs w:val="18"/>
      </w:rPr>
      <w:t>GACR-22-02794S-S1-2022</w:t>
    </w:r>
    <w:r w:rsidRPr="001D175D">
      <w:rPr>
        <w:smallCaps/>
        <w:sz w:val="18"/>
        <w:szCs w:val="18"/>
      </w:rPr>
      <w:tab/>
      <w:t xml:space="preserve">Projekt č.: </w:t>
    </w:r>
    <w:r w:rsidR="00953B67" w:rsidRPr="00953B67">
      <w:rPr>
        <w:b/>
        <w:smallCaps/>
        <w:sz w:val="18"/>
        <w:szCs w:val="18"/>
      </w:rPr>
      <w:t>22-02794S</w:t>
    </w:r>
    <w:r w:rsidRPr="001D175D">
      <w:rPr>
        <w:smallCaps/>
        <w:sz w:val="18"/>
        <w:szCs w:val="18"/>
      </w:rPr>
      <w:tab/>
      <w:t xml:space="preserve">Smlouva Dalšího účastníka č.: </w:t>
    </w:r>
    <w:r w:rsidR="000978B1">
      <w:rPr>
        <w:b/>
        <w:smallCaps/>
        <w:sz w:val="18"/>
        <w:szCs w:val="18"/>
      </w:rPr>
      <w:t>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D23E1"/>
    <w:multiLevelType w:val="hybridMultilevel"/>
    <w:tmpl w:val="528EA8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0738F"/>
    <w:multiLevelType w:val="multilevel"/>
    <w:tmpl w:val="05528468"/>
    <w:lvl w:ilvl="0">
      <w:start w:val="1"/>
      <w:numFmt w:val="upperRoman"/>
      <w:pStyle w:val="Nadpis1"/>
      <w:suff w:val="space"/>
      <w:lvlText w:val="Čl.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dstavecseseznamem"/>
      <w:isLgl/>
      <w:lvlText w:val="%1.%2.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134"/>
        </w:tabs>
        <w:ind w:left="1134" w:hanging="652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zUwMzU2szAxMLVU0lEKTi0uzszPAykwrAUAB2pwBywAAAA="/>
  </w:docVars>
  <w:rsids>
    <w:rsidRoot w:val="00FB6A7A"/>
    <w:rsid w:val="000027BD"/>
    <w:rsid w:val="00004181"/>
    <w:rsid w:val="00005BC3"/>
    <w:rsid w:val="000068D5"/>
    <w:rsid w:val="000078B8"/>
    <w:rsid w:val="00007933"/>
    <w:rsid w:val="000131AC"/>
    <w:rsid w:val="000143D3"/>
    <w:rsid w:val="00015709"/>
    <w:rsid w:val="00022123"/>
    <w:rsid w:val="0002246A"/>
    <w:rsid w:val="00022655"/>
    <w:rsid w:val="00024BE8"/>
    <w:rsid w:val="00031F9E"/>
    <w:rsid w:val="000326D5"/>
    <w:rsid w:val="000420C3"/>
    <w:rsid w:val="0004663A"/>
    <w:rsid w:val="00052AB1"/>
    <w:rsid w:val="00060167"/>
    <w:rsid w:val="00061A06"/>
    <w:rsid w:val="0006216A"/>
    <w:rsid w:val="000679F5"/>
    <w:rsid w:val="00070D99"/>
    <w:rsid w:val="00074397"/>
    <w:rsid w:val="00075170"/>
    <w:rsid w:val="00080A05"/>
    <w:rsid w:val="000821E6"/>
    <w:rsid w:val="00091396"/>
    <w:rsid w:val="00095AB1"/>
    <w:rsid w:val="00097610"/>
    <w:rsid w:val="000978B1"/>
    <w:rsid w:val="00097D85"/>
    <w:rsid w:val="000A02F7"/>
    <w:rsid w:val="000A27F3"/>
    <w:rsid w:val="000A2D83"/>
    <w:rsid w:val="000A4B64"/>
    <w:rsid w:val="000B14DE"/>
    <w:rsid w:val="000B4D88"/>
    <w:rsid w:val="000B4EB2"/>
    <w:rsid w:val="000C171E"/>
    <w:rsid w:val="000C321C"/>
    <w:rsid w:val="000C648F"/>
    <w:rsid w:val="000C783B"/>
    <w:rsid w:val="000D0E82"/>
    <w:rsid w:val="000D387C"/>
    <w:rsid w:val="000D5ABC"/>
    <w:rsid w:val="000E05A0"/>
    <w:rsid w:val="000E0A10"/>
    <w:rsid w:val="000E43EE"/>
    <w:rsid w:val="000E5743"/>
    <w:rsid w:val="000E5C15"/>
    <w:rsid w:val="000E6CAD"/>
    <w:rsid w:val="000E6F90"/>
    <w:rsid w:val="000E720E"/>
    <w:rsid w:val="000F183D"/>
    <w:rsid w:val="000F1F62"/>
    <w:rsid w:val="000F348F"/>
    <w:rsid w:val="000F55C9"/>
    <w:rsid w:val="000F734D"/>
    <w:rsid w:val="000F7358"/>
    <w:rsid w:val="00100783"/>
    <w:rsid w:val="00101EB4"/>
    <w:rsid w:val="00103BF2"/>
    <w:rsid w:val="001056CC"/>
    <w:rsid w:val="00105D56"/>
    <w:rsid w:val="001079A2"/>
    <w:rsid w:val="00112ED3"/>
    <w:rsid w:val="001151CE"/>
    <w:rsid w:val="0011571F"/>
    <w:rsid w:val="00120D2B"/>
    <w:rsid w:val="00123E82"/>
    <w:rsid w:val="0012470F"/>
    <w:rsid w:val="00124B75"/>
    <w:rsid w:val="00124DA3"/>
    <w:rsid w:val="001266E0"/>
    <w:rsid w:val="00131AC0"/>
    <w:rsid w:val="00131E61"/>
    <w:rsid w:val="00145BAD"/>
    <w:rsid w:val="00147404"/>
    <w:rsid w:val="00147769"/>
    <w:rsid w:val="00150450"/>
    <w:rsid w:val="00154388"/>
    <w:rsid w:val="001549B3"/>
    <w:rsid w:val="001557F7"/>
    <w:rsid w:val="00155E26"/>
    <w:rsid w:val="00162156"/>
    <w:rsid w:val="00162ABF"/>
    <w:rsid w:val="0016308A"/>
    <w:rsid w:val="001638F7"/>
    <w:rsid w:val="001658ED"/>
    <w:rsid w:val="00166CEC"/>
    <w:rsid w:val="00166E29"/>
    <w:rsid w:val="00175D6B"/>
    <w:rsid w:val="00176445"/>
    <w:rsid w:val="00176E23"/>
    <w:rsid w:val="001771CF"/>
    <w:rsid w:val="00184B09"/>
    <w:rsid w:val="001A0002"/>
    <w:rsid w:val="001A064B"/>
    <w:rsid w:val="001A1A0A"/>
    <w:rsid w:val="001A2400"/>
    <w:rsid w:val="001A2FEA"/>
    <w:rsid w:val="001A4813"/>
    <w:rsid w:val="001A4B38"/>
    <w:rsid w:val="001A6173"/>
    <w:rsid w:val="001A73CB"/>
    <w:rsid w:val="001B1888"/>
    <w:rsid w:val="001B1D8D"/>
    <w:rsid w:val="001B31EA"/>
    <w:rsid w:val="001B3C35"/>
    <w:rsid w:val="001C39BB"/>
    <w:rsid w:val="001C43CE"/>
    <w:rsid w:val="001C5872"/>
    <w:rsid w:val="001C5D1A"/>
    <w:rsid w:val="001C6B70"/>
    <w:rsid w:val="001C73A6"/>
    <w:rsid w:val="001D175D"/>
    <w:rsid w:val="001D2955"/>
    <w:rsid w:val="001D2D9F"/>
    <w:rsid w:val="001D4DA1"/>
    <w:rsid w:val="001E0A1E"/>
    <w:rsid w:val="001E259D"/>
    <w:rsid w:val="001E50D2"/>
    <w:rsid w:val="001E61CC"/>
    <w:rsid w:val="001F10D4"/>
    <w:rsid w:val="001F1544"/>
    <w:rsid w:val="001F1EDD"/>
    <w:rsid w:val="001F2EED"/>
    <w:rsid w:val="001F526E"/>
    <w:rsid w:val="001F570F"/>
    <w:rsid w:val="00202291"/>
    <w:rsid w:val="00210F11"/>
    <w:rsid w:val="00212677"/>
    <w:rsid w:val="002139C3"/>
    <w:rsid w:val="002143E2"/>
    <w:rsid w:val="0021567B"/>
    <w:rsid w:val="00216967"/>
    <w:rsid w:val="0022026E"/>
    <w:rsid w:val="0022096D"/>
    <w:rsid w:val="002256F1"/>
    <w:rsid w:val="0022716B"/>
    <w:rsid w:val="00231B14"/>
    <w:rsid w:val="00232540"/>
    <w:rsid w:val="0023397A"/>
    <w:rsid w:val="00233E32"/>
    <w:rsid w:val="00242FFF"/>
    <w:rsid w:val="00243047"/>
    <w:rsid w:val="00247F68"/>
    <w:rsid w:val="0025084E"/>
    <w:rsid w:val="002546F9"/>
    <w:rsid w:val="00255A3B"/>
    <w:rsid w:val="00261ECD"/>
    <w:rsid w:val="00266955"/>
    <w:rsid w:val="00266FB9"/>
    <w:rsid w:val="00270347"/>
    <w:rsid w:val="00271CF0"/>
    <w:rsid w:val="00277B0E"/>
    <w:rsid w:val="0028163C"/>
    <w:rsid w:val="00282037"/>
    <w:rsid w:val="002827D5"/>
    <w:rsid w:val="00286302"/>
    <w:rsid w:val="0028684C"/>
    <w:rsid w:val="002926B6"/>
    <w:rsid w:val="00292F7E"/>
    <w:rsid w:val="002937CF"/>
    <w:rsid w:val="00294743"/>
    <w:rsid w:val="002A72DD"/>
    <w:rsid w:val="002B3909"/>
    <w:rsid w:val="002B496B"/>
    <w:rsid w:val="002B5ADB"/>
    <w:rsid w:val="002B73D9"/>
    <w:rsid w:val="002C597E"/>
    <w:rsid w:val="002C7126"/>
    <w:rsid w:val="002C7152"/>
    <w:rsid w:val="002C746F"/>
    <w:rsid w:val="002D504F"/>
    <w:rsid w:val="002E117E"/>
    <w:rsid w:val="002E7D99"/>
    <w:rsid w:val="002F0E61"/>
    <w:rsid w:val="002F229C"/>
    <w:rsid w:val="002F2DBB"/>
    <w:rsid w:val="002F7923"/>
    <w:rsid w:val="0030394D"/>
    <w:rsid w:val="003062F9"/>
    <w:rsid w:val="00306BEA"/>
    <w:rsid w:val="00307418"/>
    <w:rsid w:val="003164EA"/>
    <w:rsid w:val="00321027"/>
    <w:rsid w:val="00330B59"/>
    <w:rsid w:val="003317FA"/>
    <w:rsid w:val="00331F14"/>
    <w:rsid w:val="003344F3"/>
    <w:rsid w:val="00334DAC"/>
    <w:rsid w:val="00335367"/>
    <w:rsid w:val="00341C4D"/>
    <w:rsid w:val="00343CA1"/>
    <w:rsid w:val="0034740A"/>
    <w:rsid w:val="00350398"/>
    <w:rsid w:val="00350621"/>
    <w:rsid w:val="00352A7A"/>
    <w:rsid w:val="003559FE"/>
    <w:rsid w:val="00355FEF"/>
    <w:rsid w:val="00360901"/>
    <w:rsid w:val="003617BA"/>
    <w:rsid w:val="00362B89"/>
    <w:rsid w:val="00364E3E"/>
    <w:rsid w:val="00366DE6"/>
    <w:rsid w:val="00370CEC"/>
    <w:rsid w:val="00372EDE"/>
    <w:rsid w:val="0037304D"/>
    <w:rsid w:val="00373364"/>
    <w:rsid w:val="00373F34"/>
    <w:rsid w:val="0037535E"/>
    <w:rsid w:val="00394DA4"/>
    <w:rsid w:val="00394F44"/>
    <w:rsid w:val="0039664A"/>
    <w:rsid w:val="003A200E"/>
    <w:rsid w:val="003A24A9"/>
    <w:rsid w:val="003A3046"/>
    <w:rsid w:val="003A7312"/>
    <w:rsid w:val="003B00A3"/>
    <w:rsid w:val="003B1A3F"/>
    <w:rsid w:val="003B311C"/>
    <w:rsid w:val="003B5636"/>
    <w:rsid w:val="003B60F2"/>
    <w:rsid w:val="003C1D45"/>
    <w:rsid w:val="003C6462"/>
    <w:rsid w:val="003C64E8"/>
    <w:rsid w:val="003C6822"/>
    <w:rsid w:val="003D055B"/>
    <w:rsid w:val="003D1DB7"/>
    <w:rsid w:val="003D294F"/>
    <w:rsid w:val="003D2D37"/>
    <w:rsid w:val="003D2ED9"/>
    <w:rsid w:val="003E0AAE"/>
    <w:rsid w:val="003E24AE"/>
    <w:rsid w:val="003E28C0"/>
    <w:rsid w:val="003E57A7"/>
    <w:rsid w:val="003E5EA9"/>
    <w:rsid w:val="003F2959"/>
    <w:rsid w:val="003F52F4"/>
    <w:rsid w:val="003F62A4"/>
    <w:rsid w:val="003F7027"/>
    <w:rsid w:val="003F73D6"/>
    <w:rsid w:val="003F77B3"/>
    <w:rsid w:val="003F7B59"/>
    <w:rsid w:val="004025B4"/>
    <w:rsid w:val="00410120"/>
    <w:rsid w:val="00413250"/>
    <w:rsid w:val="00414BC4"/>
    <w:rsid w:val="00417456"/>
    <w:rsid w:val="00417AA8"/>
    <w:rsid w:val="00427C36"/>
    <w:rsid w:val="004324CE"/>
    <w:rsid w:val="0043407F"/>
    <w:rsid w:val="004361E4"/>
    <w:rsid w:val="00437D88"/>
    <w:rsid w:val="004418AE"/>
    <w:rsid w:val="00445665"/>
    <w:rsid w:val="00446DC6"/>
    <w:rsid w:val="00447DDA"/>
    <w:rsid w:val="00450170"/>
    <w:rsid w:val="00450652"/>
    <w:rsid w:val="0045069E"/>
    <w:rsid w:val="00450EFC"/>
    <w:rsid w:val="004529A4"/>
    <w:rsid w:val="00454523"/>
    <w:rsid w:val="00455DAD"/>
    <w:rsid w:val="00460FAB"/>
    <w:rsid w:val="0046199B"/>
    <w:rsid w:val="00465654"/>
    <w:rsid w:val="004830C7"/>
    <w:rsid w:val="004869EF"/>
    <w:rsid w:val="00494129"/>
    <w:rsid w:val="004A0068"/>
    <w:rsid w:val="004A19A7"/>
    <w:rsid w:val="004A5ED2"/>
    <w:rsid w:val="004A6E5C"/>
    <w:rsid w:val="004B0401"/>
    <w:rsid w:val="004B3401"/>
    <w:rsid w:val="004B577E"/>
    <w:rsid w:val="004C1459"/>
    <w:rsid w:val="004C24C1"/>
    <w:rsid w:val="004C41FF"/>
    <w:rsid w:val="004C4E22"/>
    <w:rsid w:val="004C532E"/>
    <w:rsid w:val="004C5E73"/>
    <w:rsid w:val="004C71D4"/>
    <w:rsid w:val="004D1CB7"/>
    <w:rsid w:val="004D24B6"/>
    <w:rsid w:val="004D3FEE"/>
    <w:rsid w:val="004D6179"/>
    <w:rsid w:val="004D7630"/>
    <w:rsid w:val="004E758E"/>
    <w:rsid w:val="004F0DF7"/>
    <w:rsid w:val="004F18F8"/>
    <w:rsid w:val="004F53D1"/>
    <w:rsid w:val="004F5C20"/>
    <w:rsid w:val="004F5C6D"/>
    <w:rsid w:val="004F647C"/>
    <w:rsid w:val="00500AC4"/>
    <w:rsid w:val="0050115B"/>
    <w:rsid w:val="00501CEC"/>
    <w:rsid w:val="00501EFA"/>
    <w:rsid w:val="00501FBD"/>
    <w:rsid w:val="00505564"/>
    <w:rsid w:val="00514351"/>
    <w:rsid w:val="0051460F"/>
    <w:rsid w:val="00516FA8"/>
    <w:rsid w:val="0051754D"/>
    <w:rsid w:val="00517642"/>
    <w:rsid w:val="00520F43"/>
    <w:rsid w:val="00521257"/>
    <w:rsid w:val="00522AA2"/>
    <w:rsid w:val="0053044D"/>
    <w:rsid w:val="00531456"/>
    <w:rsid w:val="00534279"/>
    <w:rsid w:val="005355D5"/>
    <w:rsid w:val="00540C62"/>
    <w:rsid w:val="00553378"/>
    <w:rsid w:val="005543A0"/>
    <w:rsid w:val="00557E2A"/>
    <w:rsid w:val="00560818"/>
    <w:rsid w:val="00561F5A"/>
    <w:rsid w:val="0056337F"/>
    <w:rsid w:val="005639A5"/>
    <w:rsid w:val="00565CFD"/>
    <w:rsid w:val="00567564"/>
    <w:rsid w:val="005676FC"/>
    <w:rsid w:val="00567ABB"/>
    <w:rsid w:val="00567FE7"/>
    <w:rsid w:val="00577A25"/>
    <w:rsid w:val="0058206E"/>
    <w:rsid w:val="00591F2D"/>
    <w:rsid w:val="005A4D83"/>
    <w:rsid w:val="005A6FE7"/>
    <w:rsid w:val="005B085C"/>
    <w:rsid w:val="005B0EED"/>
    <w:rsid w:val="005B32E1"/>
    <w:rsid w:val="005B3B82"/>
    <w:rsid w:val="005B69E0"/>
    <w:rsid w:val="005C04D1"/>
    <w:rsid w:val="005C054B"/>
    <w:rsid w:val="005C4ADA"/>
    <w:rsid w:val="005C67BB"/>
    <w:rsid w:val="005D4195"/>
    <w:rsid w:val="005D7F54"/>
    <w:rsid w:val="005E6E22"/>
    <w:rsid w:val="005F0EB1"/>
    <w:rsid w:val="005F1BE4"/>
    <w:rsid w:val="005F54A8"/>
    <w:rsid w:val="005F5801"/>
    <w:rsid w:val="005F5A62"/>
    <w:rsid w:val="006001BF"/>
    <w:rsid w:val="006008F5"/>
    <w:rsid w:val="00601664"/>
    <w:rsid w:val="00601A8E"/>
    <w:rsid w:val="006029CD"/>
    <w:rsid w:val="006076C4"/>
    <w:rsid w:val="00607D0A"/>
    <w:rsid w:val="00607FA4"/>
    <w:rsid w:val="00614233"/>
    <w:rsid w:val="0061549E"/>
    <w:rsid w:val="006159F9"/>
    <w:rsid w:val="006160AA"/>
    <w:rsid w:val="00624231"/>
    <w:rsid w:val="0063008D"/>
    <w:rsid w:val="006304B0"/>
    <w:rsid w:val="0063343B"/>
    <w:rsid w:val="00634762"/>
    <w:rsid w:val="0063537A"/>
    <w:rsid w:val="00645B6C"/>
    <w:rsid w:val="00646F7F"/>
    <w:rsid w:val="006531CE"/>
    <w:rsid w:val="00660E4D"/>
    <w:rsid w:val="00661711"/>
    <w:rsid w:val="00662E75"/>
    <w:rsid w:val="00663AD6"/>
    <w:rsid w:val="00665DE8"/>
    <w:rsid w:val="0067114C"/>
    <w:rsid w:val="006741DD"/>
    <w:rsid w:val="00674FC5"/>
    <w:rsid w:val="00675B84"/>
    <w:rsid w:val="00675C4C"/>
    <w:rsid w:val="0068004C"/>
    <w:rsid w:val="006820B8"/>
    <w:rsid w:val="00684486"/>
    <w:rsid w:val="006844A6"/>
    <w:rsid w:val="00686058"/>
    <w:rsid w:val="00686135"/>
    <w:rsid w:val="0069094A"/>
    <w:rsid w:val="0069142C"/>
    <w:rsid w:val="006936F8"/>
    <w:rsid w:val="00697B81"/>
    <w:rsid w:val="006A0743"/>
    <w:rsid w:val="006A1B59"/>
    <w:rsid w:val="006A7AEC"/>
    <w:rsid w:val="006B16B5"/>
    <w:rsid w:val="006B2C0A"/>
    <w:rsid w:val="006B34BF"/>
    <w:rsid w:val="006B35B4"/>
    <w:rsid w:val="006B38D3"/>
    <w:rsid w:val="006B4DEB"/>
    <w:rsid w:val="006B4F68"/>
    <w:rsid w:val="006C5C75"/>
    <w:rsid w:val="006C77D5"/>
    <w:rsid w:val="006C78DC"/>
    <w:rsid w:val="006D4267"/>
    <w:rsid w:val="006E0600"/>
    <w:rsid w:val="006E1E16"/>
    <w:rsid w:val="006E74B3"/>
    <w:rsid w:val="006F05F7"/>
    <w:rsid w:val="006F1E0B"/>
    <w:rsid w:val="006F48EB"/>
    <w:rsid w:val="00700736"/>
    <w:rsid w:val="00710FAE"/>
    <w:rsid w:val="0071262C"/>
    <w:rsid w:val="007127C3"/>
    <w:rsid w:val="0071286E"/>
    <w:rsid w:val="00712B66"/>
    <w:rsid w:val="007163EA"/>
    <w:rsid w:val="00720C0C"/>
    <w:rsid w:val="00731294"/>
    <w:rsid w:val="0073135D"/>
    <w:rsid w:val="00734C77"/>
    <w:rsid w:val="007375C1"/>
    <w:rsid w:val="00741981"/>
    <w:rsid w:val="00742512"/>
    <w:rsid w:val="00742851"/>
    <w:rsid w:val="00744E88"/>
    <w:rsid w:val="00744F02"/>
    <w:rsid w:val="00747CF7"/>
    <w:rsid w:val="0075071A"/>
    <w:rsid w:val="007510AE"/>
    <w:rsid w:val="00752235"/>
    <w:rsid w:val="00753906"/>
    <w:rsid w:val="00754073"/>
    <w:rsid w:val="0075434E"/>
    <w:rsid w:val="0075444C"/>
    <w:rsid w:val="00755FE6"/>
    <w:rsid w:val="00756D17"/>
    <w:rsid w:val="0076372D"/>
    <w:rsid w:val="007653EF"/>
    <w:rsid w:val="00765D23"/>
    <w:rsid w:val="00777049"/>
    <w:rsid w:val="00777392"/>
    <w:rsid w:val="00783BB9"/>
    <w:rsid w:val="0078441A"/>
    <w:rsid w:val="00784C33"/>
    <w:rsid w:val="007900AC"/>
    <w:rsid w:val="00790796"/>
    <w:rsid w:val="007909EA"/>
    <w:rsid w:val="00791D9C"/>
    <w:rsid w:val="00792211"/>
    <w:rsid w:val="00795D03"/>
    <w:rsid w:val="007A4E30"/>
    <w:rsid w:val="007B08BA"/>
    <w:rsid w:val="007B45B6"/>
    <w:rsid w:val="007B69A5"/>
    <w:rsid w:val="007C40B3"/>
    <w:rsid w:val="007C6691"/>
    <w:rsid w:val="007C6764"/>
    <w:rsid w:val="007D02B8"/>
    <w:rsid w:val="007D0710"/>
    <w:rsid w:val="007D73AA"/>
    <w:rsid w:val="007E11D0"/>
    <w:rsid w:val="007E4B51"/>
    <w:rsid w:val="007E621B"/>
    <w:rsid w:val="007E68E6"/>
    <w:rsid w:val="007E6E07"/>
    <w:rsid w:val="007F03DD"/>
    <w:rsid w:val="007F041C"/>
    <w:rsid w:val="007F1B0F"/>
    <w:rsid w:val="007F47DA"/>
    <w:rsid w:val="00800F70"/>
    <w:rsid w:val="00801C1C"/>
    <w:rsid w:val="00801FD0"/>
    <w:rsid w:val="00807428"/>
    <w:rsid w:val="00810D9E"/>
    <w:rsid w:val="0081151C"/>
    <w:rsid w:val="008123D0"/>
    <w:rsid w:val="008153F0"/>
    <w:rsid w:val="00817A52"/>
    <w:rsid w:val="008205A9"/>
    <w:rsid w:val="00826034"/>
    <w:rsid w:val="008275E0"/>
    <w:rsid w:val="00830E74"/>
    <w:rsid w:val="00832536"/>
    <w:rsid w:val="008337F0"/>
    <w:rsid w:val="0083415B"/>
    <w:rsid w:val="00834880"/>
    <w:rsid w:val="008367D0"/>
    <w:rsid w:val="00841689"/>
    <w:rsid w:val="0084780B"/>
    <w:rsid w:val="008503FF"/>
    <w:rsid w:val="0085280F"/>
    <w:rsid w:val="00854ECA"/>
    <w:rsid w:val="00856446"/>
    <w:rsid w:val="008579E8"/>
    <w:rsid w:val="00861C27"/>
    <w:rsid w:val="00861F54"/>
    <w:rsid w:val="0086355B"/>
    <w:rsid w:val="00864D7B"/>
    <w:rsid w:val="0086621C"/>
    <w:rsid w:val="00870A95"/>
    <w:rsid w:val="00872B02"/>
    <w:rsid w:val="00873228"/>
    <w:rsid w:val="00873B66"/>
    <w:rsid w:val="008766E1"/>
    <w:rsid w:val="0088206E"/>
    <w:rsid w:val="0088433F"/>
    <w:rsid w:val="00885196"/>
    <w:rsid w:val="00887097"/>
    <w:rsid w:val="008922EA"/>
    <w:rsid w:val="00893AC9"/>
    <w:rsid w:val="008958AA"/>
    <w:rsid w:val="00895FA0"/>
    <w:rsid w:val="008A1DC4"/>
    <w:rsid w:val="008A42E6"/>
    <w:rsid w:val="008A6CE5"/>
    <w:rsid w:val="008B1582"/>
    <w:rsid w:val="008B4331"/>
    <w:rsid w:val="008B5F1B"/>
    <w:rsid w:val="008C0E9E"/>
    <w:rsid w:val="008C1A28"/>
    <w:rsid w:val="008C318A"/>
    <w:rsid w:val="008C5572"/>
    <w:rsid w:val="008C5ACB"/>
    <w:rsid w:val="008D7712"/>
    <w:rsid w:val="008E050A"/>
    <w:rsid w:val="008E07D2"/>
    <w:rsid w:val="008E4EF2"/>
    <w:rsid w:val="008E7151"/>
    <w:rsid w:val="008F17B4"/>
    <w:rsid w:val="008F3596"/>
    <w:rsid w:val="008F609D"/>
    <w:rsid w:val="008F7F45"/>
    <w:rsid w:val="00901F65"/>
    <w:rsid w:val="009029DF"/>
    <w:rsid w:val="009054D4"/>
    <w:rsid w:val="009077F5"/>
    <w:rsid w:val="009079DE"/>
    <w:rsid w:val="00907FC4"/>
    <w:rsid w:val="00911E9C"/>
    <w:rsid w:val="00913F5E"/>
    <w:rsid w:val="00915DDC"/>
    <w:rsid w:val="00917476"/>
    <w:rsid w:val="00921A44"/>
    <w:rsid w:val="00922045"/>
    <w:rsid w:val="00922885"/>
    <w:rsid w:val="00922F58"/>
    <w:rsid w:val="009259A0"/>
    <w:rsid w:val="0092687A"/>
    <w:rsid w:val="00927B01"/>
    <w:rsid w:val="00932A1E"/>
    <w:rsid w:val="0093792C"/>
    <w:rsid w:val="00940253"/>
    <w:rsid w:val="009403EC"/>
    <w:rsid w:val="00942C6E"/>
    <w:rsid w:val="00943892"/>
    <w:rsid w:val="009469BF"/>
    <w:rsid w:val="00946B08"/>
    <w:rsid w:val="00947BC5"/>
    <w:rsid w:val="00947CBD"/>
    <w:rsid w:val="00953B67"/>
    <w:rsid w:val="00953BFA"/>
    <w:rsid w:val="00956170"/>
    <w:rsid w:val="0095654C"/>
    <w:rsid w:val="009575A4"/>
    <w:rsid w:val="009619AB"/>
    <w:rsid w:val="00964F24"/>
    <w:rsid w:val="0096737B"/>
    <w:rsid w:val="0096781D"/>
    <w:rsid w:val="00971B2A"/>
    <w:rsid w:val="009728AD"/>
    <w:rsid w:val="0097314B"/>
    <w:rsid w:val="00977210"/>
    <w:rsid w:val="0097762D"/>
    <w:rsid w:val="00981193"/>
    <w:rsid w:val="009865D7"/>
    <w:rsid w:val="0099139A"/>
    <w:rsid w:val="009936D6"/>
    <w:rsid w:val="00993ED6"/>
    <w:rsid w:val="00994675"/>
    <w:rsid w:val="009947B4"/>
    <w:rsid w:val="00994D6F"/>
    <w:rsid w:val="00996FC1"/>
    <w:rsid w:val="009973E2"/>
    <w:rsid w:val="00997A79"/>
    <w:rsid w:val="009A11AC"/>
    <w:rsid w:val="009A18BD"/>
    <w:rsid w:val="009A4726"/>
    <w:rsid w:val="009A4E65"/>
    <w:rsid w:val="009B1E56"/>
    <w:rsid w:val="009B1ECF"/>
    <w:rsid w:val="009C06D9"/>
    <w:rsid w:val="009C3488"/>
    <w:rsid w:val="009C5A34"/>
    <w:rsid w:val="009D3330"/>
    <w:rsid w:val="009D3394"/>
    <w:rsid w:val="009D458B"/>
    <w:rsid w:val="009D6C44"/>
    <w:rsid w:val="009D7AAB"/>
    <w:rsid w:val="009E1F04"/>
    <w:rsid w:val="009E24D3"/>
    <w:rsid w:val="009E34AF"/>
    <w:rsid w:val="009E4D3F"/>
    <w:rsid w:val="009E54B9"/>
    <w:rsid w:val="009F2AA3"/>
    <w:rsid w:val="009F53D4"/>
    <w:rsid w:val="009F7609"/>
    <w:rsid w:val="00A01A5B"/>
    <w:rsid w:val="00A03DE1"/>
    <w:rsid w:val="00A04FA7"/>
    <w:rsid w:val="00A06B20"/>
    <w:rsid w:val="00A138CF"/>
    <w:rsid w:val="00A148ED"/>
    <w:rsid w:val="00A233B6"/>
    <w:rsid w:val="00A23FA0"/>
    <w:rsid w:val="00A27049"/>
    <w:rsid w:val="00A32F64"/>
    <w:rsid w:val="00A347DC"/>
    <w:rsid w:val="00A3752B"/>
    <w:rsid w:val="00A443D6"/>
    <w:rsid w:val="00A45F69"/>
    <w:rsid w:val="00A5432A"/>
    <w:rsid w:val="00A56138"/>
    <w:rsid w:val="00A564B8"/>
    <w:rsid w:val="00A5671D"/>
    <w:rsid w:val="00A61C94"/>
    <w:rsid w:val="00A62083"/>
    <w:rsid w:val="00A62424"/>
    <w:rsid w:val="00A62CCE"/>
    <w:rsid w:val="00A636F5"/>
    <w:rsid w:val="00A6445C"/>
    <w:rsid w:val="00A64843"/>
    <w:rsid w:val="00A650EE"/>
    <w:rsid w:val="00A66347"/>
    <w:rsid w:val="00A67820"/>
    <w:rsid w:val="00A707DF"/>
    <w:rsid w:val="00A745D8"/>
    <w:rsid w:val="00A74A18"/>
    <w:rsid w:val="00A76AB7"/>
    <w:rsid w:val="00A813F3"/>
    <w:rsid w:val="00A82340"/>
    <w:rsid w:val="00A83EAD"/>
    <w:rsid w:val="00A85861"/>
    <w:rsid w:val="00A903E2"/>
    <w:rsid w:val="00A91FC3"/>
    <w:rsid w:val="00A93217"/>
    <w:rsid w:val="00A95413"/>
    <w:rsid w:val="00AA3076"/>
    <w:rsid w:val="00AB27B3"/>
    <w:rsid w:val="00AB3652"/>
    <w:rsid w:val="00AB6341"/>
    <w:rsid w:val="00AC15DB"/>
    <w:rsid w:val="00AC38DC"/>
    <w:rsid w:val="00AC5779"/>
    <w:rsid w:val="00AC5B2E"/>
    <w:rsid w:val="00AC779F"/>
    <w:rsid w:val="00AD0366"/>
    <w:rsid w:val="00AD128A"/>
    <w:rsid w:val="00AD1819"/>
    <w:rsid w:val="00AD1EB2"/>
    <w:rsid w:val="00AD3022"/>
    <w:rsid w:val="00AD74D1"/>
    <w:rsid w:val="00AE2151"/>
    <w:rsid w:val="00AE769A"/>
    <w:rsid w:val="00AF266E"/>
    <w:rsid w:val="00AF2F1A"/>
    <w:rsid w:val="00AF5FC6"/>
    <w:rsid w:val="00B0289E"/>
    <w:rsid w:val="00B0499F"/>
    <w:rsid w:val="00B04D64"/>
    <w:rsid w:val="00B066EC"/>
    <w:rsid w:val="00B10D00"/>
    <w:rsid w:val="00B14E85"/>
    <w:rsid w:val="00B15256"/>
    <w:rsid w:val="00B15FF6"/>
    <w:rsid w:val="00B200BE"/>
    <w:rsid w:val="00B25330"/>
    <w:rsid w:val="00B40CB5"/>
    <w:rsid w:val="00B43582"/>
    <w:rsid w:val="00B52A49"/>
    <w:rsid w:val="00B618C5"/>
    <w:rsid w:val="00B637B4"/>
    <w:rsid w:val="00B6458D"/>
    <w:rsid w:val="00B67F50"/>
    <w:rsid w:val="00B73DB6"/>
    <w:rsid w:val="00B75629"/>
    <w:rsid w:val="00B76B58"/>
    <w:rsid w:val="00B76DCF"/>
    <w:rsid w:val="00B84CEF"/>
    <w:rsid w:val="00B87EB6"/>
    <w:rsid w:val="00B91B87"/>
    <w:rsid w:val="00B921A1"/>
    <w:rsid w:val="00B9246E"/>
    <w:rsid w:val="00B93B96"/>
    <w:rsid w:val="00B964DE"/>
    <w:rsid w:val="00BB14AE"/>
    <w:rsid w:val="00BB1524"/>
    <w:rsid w:val="00BB25F7"/>
    <w:rsid w:val="00BB4F18"/>
    <w:rsid w:val="00BB58E4"/>
    <w:rsid w:val="00BB729D"/>
    <w:rsid w:val="00BC3E15"/>
    <w:rsid w:val="00BC4E6B"/>
    <w:rsid w:val="00BD1E3B"/>
    <w:rsid w:val="00BD24C5"/>
    <w:rsid w:val="00BD34B8"/>
    <w:rsid w:val="00BD735C"/>
    <w:rsid w:val="00BE122B"/>
    <w:rsid w:val="00BE2B2A"/>
    <w:rsid w:val="00C03D58"/>
    <w:rsid w:val="00C0400C"/>
    <w:rsid w:val="00C050EC"/>
    <w:rsid w:val="00C07C32"/>
    <w:rsid w:val="00C10537"/>
    <w:rsid w:val="00C10B3A"/>
    <w:rsid w:val="00C10C50"/>
    <w:rsid w:val="00C11DD2"/>
    <w:rsid w:val="00C127E6"/>
    <w:rsid w:val="00C12CF1"/>
    <w:rsid w:val="00C14612"/>
    <w:rsid w:val="00C16AFF"/>
    <w:rsid w:val="00C175C5"/>
    <w:rsid w:val="00C222C3"/>
    <w:rsid w:val="00C22EF4"/>
    <w:rsid w:val="00C23512"/>
    <w:rsid w:val="00C241DF"/>
    <w:rsid w:val="00C27377"/>
    <w:rsid w:val="00C27606"/>
    <w:rsid w:val="00C31D09"/>
    <w:rsid w:val="00C32603"/>
    <w:rsid w:val="00C35F5D"/>
    <w:rsid w:val="00C3782C"/>
    <w:rsid w:val="00C42588"/>
    <w:rsid w:val="00C4501C"/>
    <w:rsid w:val="00C452C7"/>
    <w:rsid w:val="00C50F49"/>
    <w:rsid w:val="00C52B66"/>
    <w:rsid w:val="00C54BD1"/>
    <w:rsid w:val="00C62E74"/>
    <w:rsid w:val="00C66FBC"/>
    <w:rsid w:val="00C71B03"/>
    <w:rsid w:val="00C75D72"/>
    <w:rsid w:val="00C83D17"/>
    <w:rsid w:val="00C842F7"/>
    <w:rsid w:val="00C8460B"/>
    <w:rsid w:val="00C90BF1"/>
    <w:rsid w:val="00C972EE"/>
    <w:rsid w:val="00C978DF"/>
    <w:rsid w:val="00CA6EC5"/>
    <w:rsid w:val="00CB113F"/>
    <w:rsid w:val="00CB13FC"/>
    <w:rsid w:val="00CB39B7"/>
    <w:rsid w:val="00CB65DF"/>
    <w:rsid w:val="00CC7E2E"/>
    <w:rsid w:val="00CD0219"/>
    <w:rsid w:val="00CD0DA5"/>
    <w:rsid w:val="00CD2677"/>
    <w:rsid w:val="00CE6308"/>
    <w:rsid w:val="00CE6AB2"/>
    <w:rsid w:val="00CF522D"/>
    <w:rsid w:val="00CF6B9F"/>
    <w:rsid w:val="00D015F8"/>
    <w:rsid w:val="00D01B5D"/>
    <w:rsid w:val="00D06577"/>
    <w:rsid w:val="00D116E1"/>
    <w:rsid w:val="00D122EE"/>
    <w:rsid w:val="00D14351"/>
    <w:rsid w:val="00D15791"/>
    <w:rsid w:val="00D16B9D"/>
    <w:rsid w:val="00D25E5B"/>
    <w:rsid w:val="00D26145"/>
    <w:rsid w:val="00D3168F"/>
    <w:rsid w:val="00D33053"/>
    <w:rsid w:val="00D35999"/>
    <w:rsid w:val="00D35B4C"/>
    <w:rsid w:val="00D40364"/>
    <w:rsid w:val="00D4645D"/>
    <w:rsid w:val="00D61BA5"/>
    <w:rsid w:val="00D61C5D"/>
    <w:rsid w:val="00D6486F"/>
    <w:rsid w:val="00D65758"/>
    <w:rsid w:val="00D67C0E"/>
    <w:rsid w:val="00D730BE"/>
    <w:rsid w:val="00D736E4"/>
    <w:rsid w:val="00D73883"/>
    <w:rsid w:val="00D75156"/>
    <w:rsid w:val="00D7648E"/>
    <w:rsid w:val="00D800A7"/>
    <w:rsid w:val="00D80D6F"/>
    <w:rsid w:val="00D84155"/>
    <w:rsid w:val="00D845AE"/>
    <w:rsid w:val="00D857F9"/>
    <w:rsid w:val="00D86C4A"/>
    <w:rsid w:val="00D87443"/>
    <w:rsid w:val="00DA00FE"/>
    <w:rsid w:val="00DA0203"/>
    <w:rsid w:val="00DA20A1"/>
    <w:rsid w:val="00DB05DD"/>
    <w:rsid w:val="00DB721A"/>
    <w:rsid w:val="00DB7635"/>
    <w:rsid w:val="00DC3EDB"/>
    <w:rsid w:val="00DC65C7"/>
    <w:rsid w:val="00DD3A4E"/>
    <w:rsid w:val="00DD4459"/>
    <w:rsid w:val="00DD476B"/>
    <w:rsid w:val="00DD4D40"/>
    <w:rsid w:val="00DD665E"/>
    <w:rsid w:val="00DE004A"/>
    <w:rsid w:val="00DE5B6B"/>
    <w:rsid w:val="00DE61B3"/>
    <w:rsid w:val="00DF168F"/>
    <w:rsid w:val="00DF72DA"/>
    <w:rsid w:val="00E009D0"/>
    <w:rsid w:val="00E00F00"/>
    <w:rsid w:val="00E01112"/>
    <w:rsid w:val="00E028DC"/>
    <w:rsid w:val="00E04793"/>
    <w:rsid w:val="00E23FB8"/>
    <w:rsid w:val="00E24507"/>
    <w:rsid w:val="00E25FAC"/>
    <w:rsid w:val="00E26D93"/>
    <w:rsid w:val="00E33087"/>
    <w:rsid w:val="00E339CC"/>
    <w:rsid w:val="00E34194"/>
    <w:rsid w:val="00E37337"/>
    <w:rsid w:val="00E4096C"/>
    <w:rsid w:val="00E4231C"/>
    <w:rsid w:val="00E42A70"/>
    <w:rsid w:val="00E43279"/>
    <w:rsid w:val="00E4706F"/>
    <w:rsid w:val="00E475AA"/>
    <w:rsid w:val="00E52A53"/>
    <w:rsid w:val="00E55DFC"/>
    <w:rsid w:val="00E60C24"/>
    <w:rsid w:val="00E6138E"/>
    <w:rsid w:val="00E62A5F"/>
    <w:rsid w:val="00E64978"/>
    <w:rsid w:val="00E6651A"/>
    <w:rsid w:val="00E6712F"/>
    <w:rsid w:val="00E71E2C"/>
    <w:rsid w:val="00E722C9"/>
    <w:rsid w:val="00E743C1"/>
    <w:rsid w:val="00E7497A"/>
    <w:rsid w:val="00E74F85"/>
    <w:rsid w:val="00E75C52"/>
    <w:rsid w:val="00E8060F"/>
    <w:rsid w:val="00E84E85"/>
    <w:rsid w:val="00E86427"/>
    <w:rsid w:val="00E94C85"/>
    <w:rsid w:val="00E97D36"/>
    <w:rsid w:val="00EA139B"/>
    <w:rsid w:val="00EA5036"/>
    <w:rsid w:val="00EA54D1"/>
    <w:rsid w:val="00EA7BFA"/>
    <w:rsid w:val="00EB2AB4"/>
    <w:rsid w:val="00EB2EB9"/>
    <w:rsid w:val="00EB52CD"/>
    <w:rsid w:val="00EB7955"/>
    <w:rsid w:val="00EC4F4F"/>
    <w:rsid w:val="00EC5506"/>
    <w:rsid w:val="00EC79CF"/>
    <w:rsid w:val="00ED312B"/>
    <w:rsid w:val="00EE3409"/>
    <w:rsid w:val="00EE4BDC"/>
    <w:rsid w:val="00EE7245"/>
    <w:rsid w:val="00EF014D"/>
    <w:rsid w:val="00EF39BA"/>
    <w:rsid w:val="00EF3AFF"/>
    <w:rsid w:val="00EF5029"/>
    <w:rsid w:val="00EF6AFB"/>
    <w:rsid w:val="00F01105"/>
    <w:rsid w:val="00F01C48"/>
    <w:rsid w:val="00F0506C"/>
    <w:rsid w:val="00F11418"/>
    <w:rsid w:val="00F13332"/>
    <w:rsid w:val="00F14F9D"/>
    <w:rsid w:val="00F17569"/>
    <w:rsid w:val="00F22C93"/>
    <w:rsid w:val="00F2717D"/>
    <w:rsid w:val="00F3028E"/>
    <w:rsid w:val="00F3279B"/>
    <w:rsid w:val="00F332B3"/>
    <w:rsid w:val="00F351F4"/>
    <w:rsid w:val="00F37F60"/>
    <w:rsid w:val="00F44850"/>
    <w:rsid w:val="00F45DEF"/>
    <w:rsid w:val="00F45E2A"/>
    <w:rsid w:val="00F45EBB"/>
    <w:rsid w:val="00F549A0"/>
    <w:rsid w:val="00F6305D"/>
    <w:rsid w:val="00F64E7E"/>
    <w:rsid w:val="00F65F6C"/>
    <w:rsid w:val="00F706EF"/>
    <w:rsid w:val="00F716BD"/>
    <w:rsid w:val="00F735AA"/>
    <w:rsid w:val="00F73749"/>
    <w:rsid w:val="00F75CF5"/>
    <w:rsid w:val="00F766EB"/>
    <w:rsid w:val="00F90EB5"/>
    <w:rsid w:val="00F922A3"/>
    <w:rsid w:val="00F930D9"/>
    <w:rsid w:val="00F94F10"/>
    <w:rsid w:val="00F958CD"/>
    <w:rsid w:val="00F95BF4"/>
    <w:rsid w:val="00F96685"/>
    <w:rsid w:val="00FA0894"/>
    <w:rsid w:val="00FA1249"/>
    <w:rsid w:val="00FA2E0C"/>
    <w:rsid w:val="00FA4F78"/>
    <w:rsid w:val="00FA584A"/>
    <w:rsid w:val="00FA7125"/>
    <w:rsid w:val="00FA7EB9"/>
    <w:rsid w:val="00FB1D49"/>
    <w:rsid w:val="00FB3822"/>
    <w:rsid w:val="00FB4641"/>
    <w:rsid w:val="00FB5B43"/>
    <w:rsid w:val="00FB6A7A"/>
    <w:rsid w:val="00FC5F79"/>
    <w:rsid w:val="00FC6AAA"/>
    <w:rsid w:val="00FD030D"/>
    <w:rsid w:val="00FD14A8"/>
    <w:rsid w:val="00FD621B"/>
    <w:rsid w:val="00FD7722"/>
    <w:rsid w:val="00FE2521"/>
    <w:rsid w:val="00FE40E3"/>
    <w:rsid w:val="00FE5FD8"/>
    <w:rsid w:val="00FF1A54"/>
    <w:rsid w:val="00FF203B"/>
    <w:rsid w:val="00FF2CBE"/>
    <w:rsid w:val="00FF3495"/>
    <w:rsid w:val="00FF4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FF34AB"/>
  <w15:chartTrackingRefBased/>
  <w15:docId w15:val="{015C798D-CAEC-463E-858A-0947CF7EF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F570F"/>
    <w:pPr>
      <w:spacing w:after="0" w:line="276" w:lineRule="auto"/>
      <w:jc w:val="both"/>
    </w:pPr>
    <w:rPr>
      <w:rFonts w:ascii="Arial Narrow" w:hAnsi="Arial Narrow"/>
      <w:sz w:val="20"/>
    </w:rPr>
  </w:style>
  <w:style w:type="paragraph" w:styleId="Nadpis1">
    <w:name w:val="heading 1"/>
    <w:basedOn w:val="Normln"/>
    <w:next w:val="Odstavecseseznamem"/>
    <w:link w:val="Nadpis1Char"/>
    <w:uiPriority w:val="9"/>
    <w:qFormat/>
    <w:rsid w:val="009054D4"/>
    <w:pPr>
      <w:keepNext/>
      <w:keepLines/>
      <w:numPr>
        <w:numId w:val="1"/>
      </w:numPr>
      <w:spacing w:before="360" w:after="12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054D4"/>
    <w:rPr>
      <w:rFonts w:ascii="Arial Narrow" w:eastAsiaTheme="majorEastAsia" w:hAnsi="Arial Narrow" w:cstheme="majorBidi"/>
      <w:b/>
      <w:sz w:val="20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86355B"/>
    <w:pPr>
      <w:pBdr>
        <w:top w:val="double" w:sz="4" w:space="10" w:color="auto"/>
        <w:left w:val="double" w:sz="4" w:space="4" w:color="auto"/>
        <w:bottom w:val="double" w:sz="4" w:space="10" w:color="auto"/>
        <w:right w:val="double" w:sz="4" w:space="4" w:color="auto"/>
      </w:pBdr>
      <w:spacing w:after="120" w:line="240" w:lineRule="auto"/>
      <w:contextualSpacing/>
      <w:jc w:val="center"/>
    </w:pPr>
    <w:rPr>
      <w:rFonts w:eastAsiaTheme="majorEastAsia" w:cstheme="majorBidi"/>
      <w:caps/>
      <w:spacing w:val="-10"/>
      <w:kern w:val="28"/>
      <w:sz w:val="52"/>
      <w:szCs w:val="56"/>
    </w:rPr>
  </w:style>
  <w:style w:type="paragraph" w:styleId="Odstavecseseznamem">
    <w:name w:val="List Paragraph"/>
    <w:basedOn w:val="Normln"/>
    <w:uiPriority w:val="34"/>
    <w:qFormat/>
    <w:rsid w:val="00C75D72"/>
    <w:pPr>
      <w:numPr>
        <w:ilvl w:val="1"/>
        <w:numId w:val="1"/>
      </w:numPr>
      <w:contextualSpacing/>
    </w:pPr>
  </w:style>
  <w:style w:type="character" w:customStyle="1" w:styleId="NzevChar">
    <w:name w:val="Název Char"/>
    <w:basedOn w:val="Standardnpsmoodstavce"/>
    <w:link w:val="Nzev"/>
    <w:uiPriority w:val="10"/>
    <w:rsid w:val="0086355B"/>
    <w:rPr>
      <w:rFonts w:ascii="Arial Narrow" w:eastAsiaTheme="majorEastAsia" w:hAnsi="Arial Narrow" w:cstheme="majorBidi"/>
      <w:caps/>
      <w:spacing w:val="-10"/>
      <w:kern w:val="28"/>
      <w:sz w:val="52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529A4"/>
    <w:pPr>
      <w:numPr>
        <w:ilvl w:val="1"/>
      </w:numPr>
      <w:spacing w:after="160"/>
      <w:jc w:val="center"/>
    </w:pPr>
    <w:rPr>
      <w:rFonts w:eastAsiaTheme="minorEastAsia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529A4"/>
    <w:rPr>
      <w:rFonts w:ascii="Arial Narrow" w:eastAsiaTheme="minorEastAsia" w:hAnsi="Arial Narrow"/>
      <w:spacing w:val="15"/>
    </w:rPr>
  </w:style>
  <w:style w:type="table" w:styleId="Mkatabulky">
    <w:name w:val="Table Grid"/>
    <w:basedOn w:val="Normlntabulka"/>
    <w:uiPriority w:val="39"/>
    <w:rsid w:val="006F0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123D0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23D0"/>
    <w:rPr>
      <w:rFonts w:ascii="Arial Narrow" w:hAnsi="Arial Narrow"/>
      <w:sz w:val="20"/>
    </w:rPr>
  </w:style>
  <w:style w:type="paragraph" w:styleId="Zpat">
    <w:name w:val="footer"/>
    <w:basedOn w:val="Normln"/>
    <w:link w:val="ZpatChar"/>
    <w:uiPriority w:val="99"/>
    <w:unhideWhenUsed/>
    <w:rsid w:val="008123D0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23D0"/>
    <w:rPr>
      <w:rFonts w:ascii="Arial Narrow" w:hAnsi="Arial Narrow"/>
      <w:sz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76E2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76E23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1B188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B1888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B1888"/>
    <w:rPr>
      <w:rFonts w:ascii="Arial Narrow" w:hAnsi="Arial Narrow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B188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B1888"/>
    <w:rPr>
      <w:rFonts w:ascii="Arial Narrow" w:hAnsi="Arial Narrow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A166D-F629-49CE-A46E-6DCA96D0A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681</Words>
  <Characters>21721</Characters>
  <Application>Microsoft Office Word</Application>
  <DocSecurity>0</DocSecurity>
  <Lines>181</Lines>
  <Paragraphs>5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*</dc:creator>
  <cp:keywords/>
  <dc:description/>
  <cp:lastModifiedBy>Sekretariát ÚŽFG</cp:lastModifiedBy>
  <cp:revision>2</cp:revision>
  <cp:lastPrinted>2022-05-20T07:15:00Z</cp:lastPrinted>
  <dcterms:created xsi:type="dcterms:W3CDTF">2022-06-02T12:27:00Z</dcterms:created>
  <dcterms:modified xsi:type="dcterms:W3CDTF">2022-06-02T12:27:00Z</dcterms:modified>
</cp:coreProperties>
</file>